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774" w:type="dxa"/>
        <w:tblLook w:val="04A0" w:firstRow="1" w:lastRow="0" w:firstColumn="1" w:lastColumn="0" w:noHBand="0" w:noVBand="1"/>
      </w:tblPr>
      <w:tblGrid>
        <w:gridCol w:w="1286"/>
        <w:gridCol w:w="3479"/>
        <w:gridCol w:w="1260"/>
        <w:gridCol w:w="180"/>
        <w:gridCol w:w="657"/>
        <w:gridCol w:w="243"/>
        <w:gridCol w:w="1080"/>
        <w:gridCol w:w="96"/>
        <w:gridCol w:w="667"/>
        <w:gridCol w:w="407"/>
        <w:gridCol w:w="1419"/>
      </w:tblGrid>
      <w:tr w:rsidR="00713948" w:rsidRPr="0010268F" w14:paraId="23ABC5DA" w14:textId="77777777" w:rsidTr="00FE724A">
        <w:trPr>
          <w:trHeight w:val="260"/>
        </w:trPr>
        <w:tc>
          <w:tcPr>
            <w:tcW w:w="1286" w:type="dxa"/>
            <w:vAlign w:val="bottom"/>
          </w:tcPr>
          <w:p w14:paraId="251CDE3D" w14:textId="0E04E4C2" w:rsidR="00713948" w:rsidRDefault="00713948" w:rsidP="00FE724A">
            <w:pPr>
              <w:tabs>
                <w:tab w:val="left" w:pos="8370"/>
              </w:tabs>
              <w:spacing w:beforeAutospacing="0"/>
            </w:pPr>
            <w:bookmarkStart w:id="0" w:name="_GoBack"/>
            <w:bookmarkEnd w:id="0"/>
            <w:r w:rsidRPr="0010268F">
              <w:rPr>
                <w:rFonts w:ascii="Arial" w:eastAsia="Times New Roman" w:hAnsi="Arial" w:cs="Arial"/>
                <w:b/>
                <w:sz w:val="18"/>
                <w:szCs w:val="18"/>
              </w:rPr>
              <w:t>Project:</w:t>
            </w:r>
          </w:p>
        </w:tc>
        <w:tc>
          <w:tcPr>
            <w:tcW w:w="4739" w:type="dxa"/>
            <w:gridSpan w:val="2"/>
            <w:vAlign w:val="bottom"/>
          </w:tcPr>
          <w:p w14:paraId="349F28DF" w14:textId="43C53A47" w:rsidR="00713948" w:rsidRPr="0010268F" w:rsidRDefault="00713948" w:rsidP="006626A4">
            <w:pPr>
              <w:pStyle w:val="Project"/>
            </w:pPr>
          </w:p>
        </w:tc>
        <w:tc>
          <w:tcPr>
            <w:tcW w:w="837" w:type="dxa"/>
            <w:gridSpan w:val="2"/>
            <w:vAlign w:val="bottom"/>
          </w:tcPr>
          <w:p w14:paraId="7F700F4C" w14:textId="77777777" w:rsidR="00713948" w:rsidRPr="006626A4" w:rsidRDefault="00713948" w:rsidP="00FE724A">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419" w:type="dxa"/>
            <w:gridSpan w:val="3"/>
            <w:vAlign w:val="bottom"/>
          </w:tcPr>
          <w:p w14:paraId="77637883" w14:textId="55779ED6" w:rsidR="00713948" w:rsidRPr="006626A4" w:rsidRDefault="00713948" w:rsidP="00FE724A">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FE724A">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360390AA" w:rsidR="00713948" w:rsidRPr="006626A4" w:rsidRDefault="00713948" w:rsidP="00FE724A">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785526">
              <w:rPr>
                <w:rFonts w:ascii="Arial" w:eastAsia="Times New Roman" w:hAnsi="Arial" w:cs="Arial"/>
                <w:b/>
                <w:bCs/>
                <w:noProof/>
                <w:sz w:val="18"/>
                <w:szCs w:val="18"/>
              </w:rPr>
              <w:t>4/29/2024</w:t>
            </w:r>
            <w:r w:rsidRPr="006626A4">
              <w:rPr>
                <w:rFonts w:ascii="Arial" w:eastAsia="Times New Roman" w:hAnsi="Arial" w:cs="Arial"/>
                <w:b/>
                <w:bCs/>
                <w:sz w:val="18"/>
                <w:szCs w:val="18"/>
              </w:rPr>
              <w:fldChar w:fldCharType="end"/>
            </w:r>
          </w:p>
        </w:tc>
      </w:tr>
      <w:tr w:rsidR="006626A4" w:rsidRPr="0010268F" w14:paraId="0EEF57FD" w14:textId="77777777" w:rsidTr="00FE724A">
        <w:trPr>
          <w:trHeight w:val="251"/>
        </w:trPr>
        <w:tc>
          <w:tcPr>
            <w:tcW w:w="1286" w:type="dxa"/>
            <w:vAlign w:val="bottom"/>
          </w:tcPr>
          <w:p w14:paraId="2F4D9897" w14:textId="779BE418" w:rsidR="006626A4" w:rsidRPr="006626A4" w:rsidRDefault="006626A4" w:rsidP="00FE724A">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19" w:type="dxa"/>
            <w:gridSpan w:val="5"/>
            <w:vAlign w:val="bottom"/>
          </w:tcPr>
          <w:p w14:paraId="14D6B63B" w14:textId="005989A4" w:rsidR="006626A4" w:rsidRPr="006626A4" w:rsidRDefault="006626A4" w:rsidP="00FE724A">
            <w:pPr>
              <w:pStyle w:val="Permit"/>
            </w:pPr>
          </w:p>
        </w:tc>
        <w:tc>
          <w:tcPr>
            <w:tcW w:w="1080" w:type="dxa"/>
            <w:vAlign w:val="bottom"/>
          </w:tcPr>
          <w:p w14:paraId="32C0A3E7" w14:textId="197166F9"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588721895"/>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170" w:type="dxa"/>
            <w:gridSpan w:val="3"/>
            <w:vAlign w:val="bottom"/>
          </w:tcPr>
          <w:p w14:paraId="4F6C5B6C" w14:textId="15DF2474" w:rsidR="006626A4" w:rsidRPr="006626A4" w:rsidRDefault="006626A4" w:rsidP="006626A4">
            <w:pPr>
              <w:rPr>
                <w:rFonts w:ascii="Arial" w:hAnsi="Arial" w:cs="Arial"/>
                <w:sz w:val="18"/>
                <w:szCs w:val="18"/>
              </w:rPr>
            </w:pPr>
            <w:r w:rsidRPr="006626A4">
              <w:rPr>
                <w:rFonts w:ascii="Arial" w:hAnsi="Arial" w:cs="Arial"/>
                <w:sz w:val="18"/>
                <w:szCs w:val="18"/>
              </w:rPr>
              <w:t>Revision</w:t>
            </w:r>
            <w:r w:rsidR="0031021B">
              <w:rPr>
                <w:rFonts w:ascii="Arial" w:eastAsia="Times New Roman" w:hAnsi="Arial" w:cs="Arial"/>
                <w:sz w:val="18"/>
                <w:szCs w:val="18"/>
              </w:rPr>
              <w:t xml:space="preserve"> </w:t>
            </w:r>
            <w:sdt>
              <w:sdtPr>
                <w:rPr>
                  <w:rFonts w:ascii="Arial" w:eastAsia="Times New Roman" w:hAnsi="Arial" w:cs="Arial"/>
                  <w:sz w:val="18"/>
                  <w:szCs w:val="18"/>
                </w:rPr>
                <w:id w:val="1660725473"/>
                <w14:checkbox>
                  <w14:checked w14:val="0"/>
                  <w14:checkedState w14:val="2612" w14:font="MS Gothic"/>
                  <w14:uncheckedState w14:val="2610" w14:font="MS Gothic"/>
                </w14:checkbox>
              </w:sdtPr>
              <w:sdtEndPr/>
              <w:sdtContent>
                <w:r w:rsidR="0031021B" w:rsidRPr="0010268F">
                  <w:rPr>
                    <w:rFonts w:ascii="Segoe UI Symbol" w:eastAsia="Times New Roman" w:hAnsi="Segoe UI Symbol" w:cs="Segoe UI Symbol"/>
                    <w:sz w:val="18"/>
                    <w:szCs w:val="18"/>
                  </w:rPr>
                  <w:t>☐</w:t>
                </w:r>
              </w:sdtContent>
            </w:sdt>
          </w:p>
        </w:tc>
        <w:tc>
          <w:tcPr>
            <w:tcW w:w="1419"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FE724A">
        <w:trPr>
          <w:trHeight w:val="179"/>
        </w:trPr>
        <w:tc>
          <w:tcPr>
            <w:tcW w:w="1286"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47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440" w:type="dxa"/>
            <w:gridSpan w:val="2"/>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569" w:type="dxa"/>
            <w:gridSpan w:val="7"/>
            <w:vAlign w:val="bottom"/>
          </w:tcPr>
          <w:p w14:paraId="511AA9D5" w14:textId="290EC273" w:rsidR="006626A4" w:rsidRPr="0010268F" w:rsidRDefault="00FE724A" w:rsidP="00713948">
            <w:r>
              <w:t xml:space="preserve"> </w:t>
            </w:r>
            <w:r w:rsidR="0067050E">
              <w:rPr>
                <w:rFonts w:ascii="Arial" w:hAnsi="Arial" w:cs="Arial"/>
                <w:sz w:val="18"/>
                <w:szCs w:val="18"/>
              </w:rPr>
              <w:t xml:space="preserve">T. Marsh, S. </w:t>
            </w:r>
            <w:proofErr w:type="spellStart"/>
            <w:r w:rsidR="0067050E">
              <w:rPr>
                <w:rFonts w:ascii="Arial" w:hAnsi="Arial" w:cs="Arial"/>
                <w:sz w:val="18"/>
                <w:szCs w:val="18"/>
              </w:rPr>
              <w:t>Sombutmai</w:t>
            </w:r>
            <w:proofErr w:type="spellEnd"/>
            <w:r w:rsidR="0067050E">
              <w:rPr>
                <w:rFonts w:ascii="Arial" w:hAnsi="Arial" w:cs="Arial"/>
                <w:sz w:val="18"/>
                <w:szCs w:val="18"/>
              </w:rPr>
              <w:t xml:space="preserve">, </w:t>
            </w:r>
            <w:r>
              <w:rPr>
                <w:rFonts w:ascii="Arial" w:hAnsi="Arial" w:cs="Arial"/>
                <w:sz w:val="18"/>
                <w:szCs w:val="18"/>
              </w:rPr>
              <w:t xml:space="preserve">A. </w:t>
            </w:r>
            <w:proofErr w:type="spellStart"/>
            <w:r>
              <w:rPr>
                <w:rFonts w:ascii="Arial" w:hAnsi="Arial" w:cs="Arial"/>
                <w:sz w:val="18"/>
                <w:szCs w:val="18"/>
              </w:rPr>
              <w:t>Flanery</w:t>
            </w:r>
            <w:proofErr w:type="spellEnd"/>
            <w:r w:rsidR="0067050E">
              <w:rPr>
                <w:rFonts w:ascii="Arial" w:hAnsi="Arial" w:cs="Arial"/>
                <w:sz w:val="18"/>
                <w:szCs w:val="18"/>
              </w:rPr>
              <w:t>, C. Robbins</w:t>
            </w:r>
          </w:p>
        </w:tc>
      </w:tr>
    </w:tbl>
    <w:p w14:paraId="398D919D"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p>
    <w:p w14:paraId="0718057C" w14:textId="77777777" w:rsidR="00913C99" w:rsidRDefault="00913C99" w:rsidP="00913C99">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DEFINITIONS:</w:t>
      </w:r>
    </w:p>
    <w:p w14:paraId="5E2E893E"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ding pool”</w:t>
      </w:r>
      <w:r>
        <w:rPr>
          <w:rFonts w:ascii="Arial" w:eastAsia="Times New Roman" w:hAnsi="Arial" w:cs="Arial"/>
          <w:sz w:val="18"/>
          <w:szCs w:val="18"/>
        </w:rPr>
        <w:t xml:space="preserve"> means a shallow pool designed to be used by children.</w:t>
      </w:r>
    </w:p>
    <w:p w14:paraId="3A5407DC"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activity pool”</w:t>
      </w:r>
      <w:r>
        <w:rPr>
          <w:rFonts w:ascii="Arial" w:eastAsia="Times New Roman" w:hAnsi="Arial" w:cs="Arial"/>
          <w:sz w:val="18"/>
          <w:szCs w:val="18"/>
        </w:rPr>
        <w:t xml:space="preserve"> means a water recreation attraction which has water-related activities such as rope ladders, rope swings, cargo nets and other similar activities.</w:t>
      </w:r>
    </w:p>
    <w:p w14:paraId="1D90A5CF" w14:textId="3D594589"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 xml:space="preserve">  </w:t>
      </w:r>
    </w:p>
    <w:tbl>
      <w:tblPr>
        <w:tblStyle w:val="TableGrid"/>
        <w:tblW w:w="10795" w:type="dxa"/>
        <w:tblLook w:val="04A0" w:firstRow="1" w:lastRow="0" w:firstColumn="1" w:lastColumn="0" w:noHBand="0" w:noVBand="1"/>
      </w:tblPr>
      <w:tblGrid>
        <w:gridCol w:w="1486"/>
        <w:gridCol w:w="1746"/>
        <w:gridCol w:w="7563"/>
      </w:tblGrid>
      <w:tr w:rsidR="00913C99" w14:paraId="1055F80A" w14:textId="77777777" w:rsidTr="00913C99">
        <w:tc>
          <w:tcPr>
            <w:tcW w:w="1486" w:type="dxa"/>
            <w:tcBorders>
              <w:top w:val="single" w:sz="12" w:space="0" w:color="auto"/>
              <w:left w:val="single" w:sz="4" w:space="0" w:color="auto"/>
              <w:bottom w:val="single" w:sz="18" w:space="0" w:color="auto"/>
              <w:right w:val="single" w:sz="4" w:space="0" w:color="auto"/>
            </w:tcBorders>
            <w:vAlign w:val="bottom"/>
            <w:hideMark/>
          </w:tcPr>
          <w:p w14:paraId="5135AB2C"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12F4A0F0"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4DCEC485"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913C99" w14:paraId="5D3850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D19435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913C99" w14:paraId="106BDFB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46D2D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B6CFE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1F5B6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913C99" w14:paraId="189A67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72ED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192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609D96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913C99" w14:paraId="612A8B0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678C7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28DB9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621464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435B0D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1716D11F" w14:textId="77777777" w:rsidR="00913C99" w:rsidRDefault="00913C99">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616159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6EB13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1F0AA0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75BCA5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913C99" w14:paraId="0084901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8250D8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913C99" w14:paraId="35ED7C7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97B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6ECCC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7E3AEEF1" w14:textId="14458C0F" w:rsidR="00913C99" w:rsidRDefault="00FE724A">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w:t>
            </w:r>
            <w:r>
              <w:rPr>
                <w:rFonts w:ascii="Arial" w:eastAsia="Times New Roman" w:hAnsi="Arial" w:cs="Arial"/>
                <w:sz w:val="18"/>
                <w:szCs w:val="18"/>
              </w:rPr>
              <w:t>-</w:t>
            </w:r>
            <w:proofErr w:type="spellStart"/>
            <w:r w:rsidRPr="007C1E56">
              <w:rPr>
                <w:rFonts w:ascii="Arial" w:eastAsia="Times New Roman" w:hAnsi="Arial" w:cs="Arial"/>
                <w:sz w:val="18"/>
                <w:szCs w:val="18"/>
              </w:rPr>
              <w:t>aboards</w:t>
            </w:r>
            <w:proofErr w:type="spellEnd"/>
            <w:r w:rsidRPr="007C1E56">
              <w:rPr>
                <w:rFonts w:ascii="Arial" w:eastAsia="Times New Roman" w:hAnsi="Arial" w:cs="Arial"/>
                <w:sz w:val="18"/>
                <w:szCs w:val="18"/>
              </w:rPr>
              <w:t xml:space="preserve">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913C99" w14:paraId="0229E37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CC2D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768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Borders>
              <w:top w:val="single" w:sz="4" w:space="0" w:color="auto"/>
              <w:left w:val="single" w:sz="4" w:space="0" w:color="auto"/>
              <w:bottom w:val="single" w:sz="4" w:space="0" w:color="auto"/>
              <w:right w:val="single" w:sz="4" w:space="0" w:color="auto"/>
            </w:tcBorders>
            <w:hideMark/>
          </w:tcPr>
          <w:p w14:paraId="519D7775"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7A9B65D9" w14:textId="77777777" w:rsidR="00FE724A" w:rsidRDefault="00FE724A" w:rsidP="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369F3656" w14:textId="77777777" w:rsidR="00FE724A" w:rsidRDefault="00FE724A" w:rsidP="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3DBC76E4" w14:textId="36468FC4" w:rsidR="00913C99" w:rsidRDefault="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913C99" w14:paraId="02B895E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092A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B50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154CCA2D"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n-Transient Calculations:</w:t>
            </w:r>
          </w:p>
          <w:p w14:paraId="3EF34C8B" w14:textId="77777777" w:rsidR="00FE724A" w:rsidRDefault="00FE724A" w:rsidP="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16CC3E31" w14:textId="77777777" w:rsidR="00FE724A" w:rsidRDefault="00FE724A" w:rsidP="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59613EF1" w14:textId="4C0631D0" w:rsidR="00FE724A" w:rsidRDefault="00FE724A" w:rsidP="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913C99" w14:paraId="4CCE5B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5B2C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CF16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45A457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of water recirculated.      </w:t>
            </w:r>
          </w:p>
        </w:tc>
      </w:tr>
      <w:tr w:rsidR="00913C99" w14:paraId="124D521E"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C5751" w14:textId="77777777" w:rsidR="00913C99" w:rsidRDefault="00B255C3">
            <w:pPr>
              <w:tabs>
                <w:tab w:val="left" w:pos="6480"/>
                <w:tab w:val="left" w:pos="7920"/>
                <w:tab w:val="left" w:pos="8370"/>
              </w:tabs>
              <w:spacing w:beforeAutospacing="0"/>
              <w:jc w:val="center"/>
              <w:rPr>
                <w:rFonts w:ascii="Arial" w:eastAsia="Times New Roman" w:hAnsi="Arial" w:cs="Arial"/>
                <w:b/>
                <w:bCs/>
                <w:sz w:val="18"/>
                <w:szCs w:val="18"/>
              </w:rPr>
            </w:pPr>
            <w:sdt>
              <w:sdtPr>
                <w:rPr>
                  <w:rFonts w:ascii="Arial" w:eastAsia="Times New Roman" w:hAnsi="Arial" w:cs="Arial"/>
                  <w:sz w:val="18"/>
                  <w:szCs w:val="18"/>
                  <w:highlight w:val="lightGray"/>
                </w:rPr>
                <w:id w:val="383830580"/>
                <w14:checkbox>
                  <w14:checked w14:val="0"/>
                  <w14:checkedState w14:val="2612" w14:font="MS Gothic"/>
                  <w14:uncheckedState w14:val="2610" w14:font="MS Gothic"/>
                </w14:checkbox>
              </w:sdtPr>
              <w:sdtEndPr/>
              <w:sdtContent>
                <w:r w:rsidR="00913C99">
                  <w:rPr>
                    <w:rFonts w:ascii="Arial" w:eastAsia="Times New Roman" w:hAnsi="Arial" w:cs="Arial"/>
                    <w:b/>
                    <w:bCs/>
                    <w:sz w:val="18"/>
                    <w:szCs w:val="18"/>
                  </w:rPr>
                  <w:t>W</w:t>
                </w:r>
              </w:sdtContent>
            </w:sdt>
            <w:r w:rsidR="00913C99">
              <w:rPr>
                <w:rFonts w:ascii="Arial" w:eastAsia="Times New Roman" w:hAnsi="Arial" w:cs="Arial"/>
                <w:b/>
                <w:bCs/>
                <w:sz w:val="18"/>
                <w:szCs w:val="18"/>
              </w:rPr>
              <w:t xml:space="preserve">ADING POOLS SPECIFIC REQUIREMENTS </w:t>
            </w:r>
          </w:p>
          <w:p w14:paraId="59FE77F8"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NOTE SOME REQUIREMENTS IN GENERAL SECTIONS MAY NOT BE APPLICABLE TO WADING POOLS</w:t>
            </w:r>
          </w:p>
        </w:tc>
      </w:tr>
      <w:tr w:rsidR="00913C99" w14:paraId="03EE374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5407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47489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4331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542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1AC4D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1</w:t>
            </w:r>
          </w:p>
        </w:tc>
        <w:tc>
          <w:tcPr>
            <w:tcW w:w="7563" w:type="dxa"/>
            <w:tcBorders>
              <w:top w:val="single" w:sz="18" w:space="0" w:color="auto"/>
              <w:left w:val="single" w:sz="4" w:space="0" w:color="auto"/>
              <w:bottom w:val="single" w:sz="4" w:space="0" w:color="auto"/>
              <w:right w:val="single" w:sz="4" w:space="0" w:color="auto"/>
            </w:tcBorders>
            <w:hideMark/>
          </w:tcPr>
          <w:p w14:paraId="6A2762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ding pools shall meet the requirements of Sections 454.1.1 through 454.1.6.5, unless otherwise indicated. Wading pools and associated piping shall not be physically connected to any other swimming pools and have </w:t>
            </w:r>
            <w:r>
              <w:rPr>
                <w:rFonts w:ascii="Arial" w:eastAsia="Times New Roman" w:hAnsi="Arial" w:cs="Arial"/>
                <w:b/>
                <w:bCs/>
                <w:sz w:val="18"/>
                <w:szCs w:val="18"/>
              </w:rPr>
              <w:t>no minimum width dimensions requirements.</w:t>
            </w:r>
          </w:p>
        </w:tc>
      </w:tr>
      <w:tr w:rsidR="00913C99" w14:paraId="4CB5CC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CBA4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95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80029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3728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36B85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7EDF04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ding pools shall have a maximum depth of 2 feet (610 mm). </w:t>
            </w:r>
          </w:p>
        </w:tc>
      </w:tr>
      <w:tr w:rsidR="00913C99" w14:paraId="1FDFE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571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67683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5036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69095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52D94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54677427" w14:textId="575A36F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pth at the perimeter of the pool shall be uniform and shall not exceed 12 i</w:t>
            </w:r>
            <w:r w:rsidR="00793515">
              <w:rPr>
                <w:rFonts w:ascii="Arial" w:eastAsia="Times New Roman" w:hAnsi="Arial" w:cs="Arial"/>
                <w:sz w:val="18"/>
                <w:szCs w:val="18"/>
              </w:rPr>
              <w:t xml:space="preserve">nches (305 mm). However, where </w:t>
            </w:r>
            <w:r>
              <w:rPr>
                <w:rFonts w:ascii="Arial" w:eastAsia="Times New Roman" w:hAnsi="Arial" w:cs="Arial"/>
                <w:sz w:val="18"/>
                <w:szCs w:val="18"/>
              </w:rPr>
              <w:t>jurisdictional building department approved zero depth entry designs are used, this uniform depth requirement must be met only on the remainder of the pool outside the zero-depth entry portion.</w:t>
            </w:r>
          </w:p>
        </w:tc>
      </w:tr>
      <w:tr w:rsidR="00913C99" w14:paraId="38634B7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D951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07270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48168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9227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1BF8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140FAC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floor shall not be more than 12 inches (305 mm) below the deck unless steps and handrails are provided. Depth and “NO DIVING” markers are not required on wading pools.</w:t>
            </w:r>
          </w:p>
        </w:tc>
      </w:tr>
      <w:tr w:rsidR="00913C99" w14:paraId="7B312AC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530E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73733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56727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57446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16F01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3</w:t>
            </w:r>
          </w:p>
        </w:tc>
        <w:tc>
          <w:tcPr>
            <w:tcW w:w="7563" w:type="dxa"/>
            <w:tcBorders>
              <w:top w:val="single" w:sz="4" w:space="0" w:color="auto"/>
              <w:left w:val="single" w:sz="4" w:space="0" w:color="auto"/>
              <w:bottom w:val="single" w:sz="4" w:space="0" w:color="auto"/>
              <w:right w:val="single" w:sz="4" w:space="0" w:color="auto"/>
            </w:tcBorders>
            <w:hideMark/>
          </w:tcPr>
          <w:p w14:paraId="6A9BEF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shall have a minimum of one turnover every hour. Lines from main drains shall discharge into a collector tank.</w:t>
            </w:r>
          </w:p>
        </w:tc>
      </w:tr>
      <w:tr w:rsidR="00913C99" w14:paraId="224D891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4265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72973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09042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65351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2A0C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3.1</w:t>
            </w:r>
          </w:p>
        </w:tc>
        <w:tc>
          <w:tcPr>
            <w:tcW w:w="7563" w:type="dxa"/>
            <w:tcBorders>
              <w:top w:val="single" w:sz="4" w:space="0" w:color="auto"/>
              <w:left w:val="single" w:sz="4" w:space="0" w:color="auto"/>
              <w:bottom w:val="single" w:sz="4" w:space="0" w:color="auto"/>
              <w:right w:val="single" w:sz="4" w:space="0" w:color="auto"/>
            </w:tcBorders>
            <w:hideMark/>
          </w:tcPr>
          <w:p w14:paraId="66388B86" w14:textId="60DD26FA"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w:t>
            </w:r>
            <w:r w:rsidR="00FE724A">
              <w:rPr>
                <w:rFonts w:ascii="Arial" w:eastAsia="Times New Roman" w:hAnsi="Arial" w:cs="Arial"/>
                <w:sz w:val="18"/>
                <w:szCs w:val="18"/>
              </w:rPr>
              <w:t>er equalizer lines, when installed,</w:t>
            </w:r>
            <w:r>
              <w:rPr>
                <w:rFonts w:ascii="Arial" w:eastAsia="Times New Roman" w:hAnsi="Arial" w:cs="Arial"/>
                <w:sz w:val="18"/>
                <w:szCs w:val="18"/>
              </w:rPr>
              <w:t xml:space="preserve"> shall be plumbed into t</w:t>
            </w:r>
            <w:r w:rsidR="00FE724A">
              <w:rPr>
                <w:rFonts w:ascii="Arial" w:eastAsia="Times New Roman" w:hAnsi="Arial" w:cs="Arial"/>
                <w:sz w:val="18"/>
                <w:szCs w:val="18"/>
              </w:rPr>
              <w:t>he main drain.</w:t>
            </w:r>
          </w:p>
        </w:tc>
      </w:tr>
      <w:tr w:rsidR="00913C99" w14:paraId="08EC32A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DE32B4" w14:textId="3D447DE8"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5493065"/>
                <w14:checkbox>
                  <w14:checked w14:val="1"/>
                  <w14:checkedState w14:val="2612" w14:font="MS Gothic"/>
                  <w14:uncheckedState w14:val="2610" w14:font="MS Gothic"/>
                </w14:checkbox>
              </w:sdtPr>
              <w:sdtEndPr/>
              <w:sdtContent>
                <w:r w:rsidR="007B74B5">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01786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952565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4C031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4</w:t>
            </w:r>
          </w:p>
        </w:tc>
        <w:tc>
          <w:tcPr>
            <w:tcW w:w="7563" w:type="dxa"/>
            <w:tcBorders>
              <w:top w:val="single" w:sz="4" w:space="0" w:color="auto"/>
              <w:left w:val="single" w:sz="4" w:space="0" w:color="auto"/>
              <w:bottom w:val="single" w:sz="4" w:space="0" w:color="auto"/>
              <w:right w:val="single" w:sz="4" w:space="0" w:color="auto"/>
            </w:tcBorders>
            <w:hideMark/>
          </w:tcPr>
          <w:p w14:paraId="051EC806" w14:textId="53941A17" w:rsidR="00913C99" w:rsidRDefault="006705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with 20 feet (6</w:t>
            </w:r>
            <w:r w:rsidR="00913C99">
              <w:rPr>
                <w:rFonts w:ascii="Arial" w:eastAsia="Times New Roman" w:hAnsi="Arial" w:cs="Arial"/>
                <w:sz w:val="18"/>
                <w:szCs w:val="18"/>
              </w:rPr>
              <w:t>096 mm) or less of perimeter shall have a minimum of two equally spaced adjustable inlets.</w:t>
            </w:r>
          </w:p>
        </w:tc>
      </w:tr>
      <w:tr w:rsidR="00913C99" w14:paraId="12F83F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60B5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861937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00509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5499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2267A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5</w:t>
            </w:r>
          </w:p>
        </w:tc>
        <w:tc>
          <w:tcPr>
            <w:tcW w:w="7563" w:type="dxa"/>
            <w:tcBorders>
              <w:top w:val="single" w:sz="4" w:space="0" w:color="auto"/>
              <w:left w:val="single" w:sz="4" w:space="0" w:color="auto"/>
              <w:bottom w:val="single" w:sz="4" w:space="0" w:color="auto"/>
              <w:right w:val="single" w:sz="4" w:space="0" w:color="auto"/>
            </w:tcBorders>
            <w:hideMark/>
          </w:tcPr>
          <w:p w14:paraId="7FEF1B53" w14:textId="1812E026"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ding pools shall have drainage to waste without a cross connection through a quick opening valve to facilitate emptying the wading pool should accidental bowel or other discharge occur.</w:t>
            </w:r>
            <w:r w:rsidR="00FE724A">
              <w:rPr>
                <w:rFonts w:ascii="Arial" w:eastAsia="Times New Roman" w:hAnsi="Arial" w:cs="Arial"/>
                <w:sz w:val="18"/>
                <w:szCs w:val="18"/>
              </w:rPr>
              <w:t xml:space="preserve"> This can also be achieved utilizing a pump taking suction from the collector tank drain with immediate discharge to waste. The pump must be capable of draining all water in the pool and tank</w:t>
            </w:r>
          </w:p>
        </w:tc>
      </w:tr>
      <w:tr w:rsidR="00913C99" w14:paraId="46DE7A6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973B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0559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38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1913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3E56A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7</w:t>
            </w:r>
          </w:p>
        </w:tc>
        <w:tc>
          <w:tcPr>
            <w:tcW w:w="7563" w:type="dxa"/>
            <w:tcBorders>
              <w:top w:val="single" w:sz="4" w:space="0" w:color="auto"/>
              <w:left w:val="single" w:sz="4" w:space="0" w:color="auto"/>
              <w:bottom w:val="single" w:sz="4" w:space="0" w:color="auto"/>
              <w:right w:val="single" w:sz="4" w:space="0" w:color="auto"/>
            </w:tcBorders>
            <w:hideMark/>
          </w:tcPr>
          <w:p w14:paraId="13308156" w14:textId="12D46610"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 decks. When within 50 feet of swimming pools, wading pools shall be separated from the swimming pool by an effective barrier or a fen</w:t>
            </w:r>
            <w:r w:rsidR="0067050E">
              <w:rPr>
                <w:rFonts w:ascii="Arial" w:eastAsia="Times New Roman" w:hAnsi="Arial" w:cs="Arial"/>
                <w:sz w:val="18"/>
                <w:szCs w:val="18"/>
              </w:rPr>
              <w:t>ce of a minimum of 48 inches (1</w:t>
            </w:r>
            <w:r>
              <w:rPr>
                <w:rFonts w:ascii="Arial" w:eastAsia="Times New Roman" w:hAnsi="Arial" w:cs="Arial"/>
                <w:sz w:val="18"/>
                <w:szCs w:val="18"/>
              </w:rPr>
              <w:t xml:space="preserve">219 mm) in height with self-latching and self-closing gates. When adjacent to areas less than 1 foot (305 mm) deep of zero depth entry pools, the fence or effective barrier is required if the water </w:t>
            </w:r>
            <w:r w:rsidR="0067050E">
              <w:rPr>
                <w:rFonts w:ascii="Arial" w:eastAsia="Times New Roman" w:hAnsi="Arial" w:cs="Arial"/>
                <w:sz w:val="18"/>
                <w:szCs w:val="18"/>
              </w:rPr>
              <w:t xml:space="preserve">edges are less than 40 feet (12 </w:t>
            </w:r>
            <w:r>
              <w:rPr>
                <w:rFonts w:ascii="Arial" w:eastAsia="Times New Roman" w:hAnsi="Arial" w:cs="Arial"/>
                <w:sz w:val="18"/>
                <w:szCs w:val="18"/>
              </w:rPr>
              <w:t>192 mm) apart. Where the walking d</w:t>
            </w:r>
            <w:r w:rsidR="0067050E">
              <w:rPr>
                <w:rFonts w:ascii="Arial" w:eastAsia="Times New Roman" w:hAnsi="Arial" w:cs="Arial"/>
                <w:sz w:val="18"/>
                <w:szCs w:val="18"/>
              </w:rPr>
              <w:t xml:space="preserve">istance is at least 50 feet (15 </w:t>
            </w:r>
            <w:r>
              <w:rPr>
                <w:rFonts w:ascii="Arial" w:eastAsia="Times New Roman" w:hAnsi="Arial" w:cs="Arial"/>
                <w:sz w:val="18"/>
                <w:szCs w:val="18"/>
              </w:rPr>
              <w:t>240 mm) between the wading pool and all other pools, fencing requirements should be carefully considered by the applicant to control usage but are not required by rule. Effective barriers that are designed to define the walking path shall be subject to review and approval by the department. Wading pools sh</w:t>
            </w:r>
            <w:r w:rsidR="0067050E">
              <w:rPr>
                <w:rFonts w:ascii="Arial" w:eastAsia="Times New Roman" w:hAnsi="Arial" w:cs="Arial"/>
                <w:sz w:val="18"/>
                <w:szCs w:val="18"/>
              </w:rPr>
              <w:t>all have a minimum 10 feet (3</w:t>
            </w:r>
            <w:r>
              <w:rPr>
                <w:rFonts w:ascii="Arial" w:eastAsia="Times New Roman" w:hAnsi="Arial" w:cs="Arial"/>
                <w:sz w:val="18"/>
                <w:szCs w:val="18"/>
              </w:rPr>
              <w:t>048 m</w:t>
            </w:r>
            <w:r w:rsidR="0067050E">
              <w:rPr>
                <w:rFonts w:ascii="Arial" w:eastAsia="Times New Roman" w:hAnsi="Arial" w:cs="Arial"/>
                <w:sz w:val="18"/>
                <w:szCs w:val="18"/>
              </w:rPr>
              <w:t>m) wide deck around at least 50 percent</w:t>
            </w:r>
            <w:r>
              <w:rPr>
                <w:rFonts w:ascii="Arial" w:eastAsia="Times New Roman" w:hAnsi="Arial" w:cs="Arial"/>
                <w:sz w:val="18"/>
                <w:szCs w:val="18"/>
              </w:rPr>
              <w:t xml:space="preserve"> of their perimeter with the remainder of the perimete</w:t>
            </w:r>
            <w:r w:rsidR="0067050E">
              <w:rPr>
                <w:rFonts w:ascii="Arial" w:eastAsia="Times New Roman" w:hAnsi="Arial" w:cs="Arial"/>
                <w:sz w:val="18"/>
                <w:szCs w:val="18"/>
              </w:rPr>
              <w:t>r deck being at least 4 feet (1</w:t>
            </w:r>
            <w:r>
              <w:rPr>
                <w:rFonts w:ascii="Arial" w:eastAsia="Times New Roman" w:hAnsi="Arial" w:cs="Arial"/>
                <w:sz w:val="18"/>
                <w:szCs w:val="18"/>
              </w:rPr>
              <w:t>219 mm) wide. The</w:t>
            </w:r>
            <w:r w:rsidR="0067050E">
              <w:rPr>
                <w:rFonts w:ascii="Arial" w:eastAsia="Times New Roman" w:hAnsi="Arial" w:cs="Arial"/>
                <w:sz w:val="18"/>
                <w:szCs w:val="18"/>
              </w:rPr>
              <w:t>re shall be at least 10 feet (3</w:t>
            </w:r>
            <w:r>
              <w:rPr>
                <w:rFonts w:ascii="Arial" w:eastAsia="Times New Roman" w:hAnsi="Arial" w:cs="Arial"/>
                <w:sz w:val="18"/>
                <w:szCs w:val="18"/>
              </w:rPr>
              <w:t>048 mm) between adjacent swimming pools and wading pools.</w:t>
            </w:r>
          </w:p>
        </w:tc>
      </w:tr>
      <w:tr w:rsidR="00913C99" w14:paraId="5D6AAFD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0A00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124461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5568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665220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AF10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8</w:t>
            </w:r>
          </w:p>
        </w:tc>
        <w:tc>
          <w:tcPr>
            <w:tcW w:w="7563" w:type="dxa"/>
            <w:tcBorders>
              <w:top w:val="single" w:sz="4" w:space="0" w:color="auto"/>
              <w:left w:val="single" w:sz="4" w:space="0" w:color="auto"/>
              <w:bottom w:val="single" w:sz="4" w:space="0" w:color="auto"/>
              <w:right w:val="single" w:sz="4" w:space="0" w:color="auto"/>
            </w:tcBorders>
            <w:hideMark/>
          </w:tcPr>
          <w:p w14:paraId="291D20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are exempt from underwater lighting requirements but shall have lighting installed for night use of 10 foot-candles (100 lux) if indoors or 3 foot-candles (30 lux) for outdoor night use. Such illumination shall be provided over the pool water surface and the pool deck surface.</w:t>
            </w:r>
          </w:p>
        </w:tc>
      </w:tr>
      <w:tr w:rsidR="00913C99" w14:paraId="2329771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658AE74"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ACTIVITY POOLS SPECIFIC REQUIREMENTS</w:t>
            </w:r>
          </w:p>
        </w:tc>
      </w:tr>
      <w:tr w:rsidR="00913C99" w14:paraId="099F8EB6"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8C9F3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9349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966002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41082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7E7A8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1</w:t>
            </w:r>
          </w:p>
        </w:tc>
        <w:tc>
          <w:tcPr>
            <w:tcW w:w="7563" w:type="dxa"/>
            <w:tcBorders>
              <w:top w:val="single" w:sz="18" w:space="0" w:color="auto"/>
              <w:left w:val="single" w:sz="4" w:space="0" w:color="auto"/>
              <w:bottom w:val="single" w:sz="4" w:space="0" w:color="auto"/>
              <w:right w:val="single" w:sz="4" w:space="0" w:color="auto"/>
            </w:tcBorders>
            <w:hideMark/>
          </w:tcPr>
          <w:p w14:paraId="7D2EDB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activity pools shall be designed and constructed within the limits of sound engineering practice.</w:t>
            </w:r>
          </w:p>
        </w:tc>
      </w:tr>
      <w:tr w:rsidR="00913C99" w14:paraId="048395B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3294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424336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5873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88436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6804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2</w:t>
            </w:r>
          </w:p>
        </w:tc>
        <w:tc>
          <w:tcPr>
            <w:tcW w:w="7563" w:type="dxa"/>
            <w:tcBorders>
              <w:top w:val="single" w:sz="4" w:space="0" w:color="auto"/>
              <w:left w:val="single" w:sz="4" w:space="0" w:color="auto"/>
              <w:bottom w:val="single" w:sz="4" w:space="0" w:color="auto"/>
              <w:right w:val="single" w:sz="4" w:space="0" w:color="auto"/>
            </w:tcBorders>
            <w:hideMark/>
          </w:tcPr>
          <w:p w14:paraId="157354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activity pools shall be constructed of concrete or other structurally rigid impervious materials with a nontoxic, smooth and slip resistant finish. These pools shall be of such shape and design as to be operated and maintained in a safe and sanitary manner.</w:t>
            </w:r>
          </w:p>
        </w:tc>
      </w:tr>
      <w:tr w:rsidR="00913C99" w14:paraId="3112645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7142B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2735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05113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9255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6331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3</w:t>
            </w:r>
          </w:p>
        </w:tc>
        <w:tc>
          <w:tcPr>
            <w:tcW w:w="7563" w:type="dxa"/>
            <w:tcBorders>
              <w:top w:val="single" w:sz="4" w:space="0" w:color="auto"/>
              <w:left w:val="single" w:sz="4" w:space="0" w:color="auto"/>
              <w:bottom w:val="single" w:sz="4" w:space="0" w:color="auto"/>
              <w:right w:val="single" w:sz="4" w:space="0" w:color="auto"/>
            </w:tcBorders>
            <w:hideMark/>
          </w:tcPr>
          <w:p w14:paraId="794397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filtration system of water activity pools shall achieve a minimum of one turnover every 2 hours for water activity pools over 2 feet (610 mm) deep, and 1 hour for these pools that are 2 feet (610 mm) deep or less.</w:t>
            </w:r>
          </w:p>
        </w:tc>
      </w:tr>
      <w:tr w:rsidR="00913C99" w14:paraId="610393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A00E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119190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67086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084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65E8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4</w:t>
            </w:r>
          </w:p>
        </w:tc>
        <w:tc>
          <w:tcPr>
            <w:tcW w:w="7563" w:type="dxa"/>
            <w:tcBorders>
              <w:top w:val="single" w:sz="4" w:space="0" w:color="auto"/>
              <w:left w:val="single" w:sz="4" w:space="0" w:color="auto"/>
              <w:bottom w:val="single" w:sz="4" w:space="0" w:color="auto"/>
              <w:right w:val="single" w:sz="4" w:space="0" w:color="auto"/>
            </w:tcBorders>
            <w:hideMark/>
          </w:tcPr>
          <w:p w14:paraId="6C890EA4" w14:textId="7A783D5D"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activity pool where the water depth will not allow for the proper installation of underwater lighting shall be provided with 6 foot</w:t>
            </w:r>
            <w:r w:rsidR="0049676B">
              <w:rPr>
                <w:rFonts w:ascii="Arial" w:eastAsia="Times New Roman" w:hAnsi="Arial" w:cs="Arial"/>
                <w:sz w:val="18"/>
                <w:szCs w:val="18"/>
              </w:rPr>
              <w:t>-</w:t>
            </w:r>
            <w:r>
              <w:rPr>
                <w:rFonts w:ascii="Arial" w:eastAsia="Times New Roman" w:hAnsi="Arial" w:cs="Arial"/>
                <w:sz w:val="18"/>
                <w:szCs w:val="18"/>
              </w:rPr>
              <w:t>candles (60 lux) of lighting on the deck and water surface.</w:t>
            </w:r>
          </w:p>
        </w:tc>
      </w:tr>
      <w:tr w:rsidR="00913C99" w14:paraId="4EEDF3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2B56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590494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128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23582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AAA40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5</w:t>
            </w:r>
          </w:p>
        </w:tc>
        <w:tc>
          <w:tcPr>
            <w:tcW w:w="7563" w:type="dxa"/>
            <w:tcBorders>
              <w:top w:val="single" w:sz="4" w:space="0" w:color="auto"/>
              <w:left w:val="single" w:sz="4" w:space="0" w:color="auto"/>
              <w:bottom w:val="single" w:sz="4" w:space="0" w:color="auto"/>
              <w:right w:val="single" w:sz="4" w:space="0" w:color="auto"/>
            </w:tcBorders>
            <w:hideMark/>
          </w:tcPr>
          <w:p w14:paraId="6B62F8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e requirements shall be in accordance with Section 454.1.7.7.</w:t>
            </w:r>
          </w:p>
        </w:tc>
      </w:tr>
      <w:tr w:rsidR="00913C99" w14:paraId="23E0159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9066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39059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81132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7155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CB30B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35193A5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an overhead clearance of less than 4 feet (1219 mm) shall be blocked or barricaded to preclude children becoming entrapped.</w:t>
            </w:r>
          </w:p>
        </w:tc>
      </w:tr>
      <w:tr w:rsidR="00913C99" w14:paraId="30650C8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6A9109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20309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25981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4065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EEEE0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7</w:t>
            </w:r>
          </w:p>
        </w:tc>
        <w:tc>
          <w:tcPr>
            <w:tcW w:w="7563" w:type="dxa"/>
            <w:tcBorders>
              <w:top w:val="single" w:sz="4" w:space="0" w:color="auto"/>
              <w:left w:val="single" w:sz="4" w:space="0" w:color="auto"/>
              <w:bottom w:val="single" w:sz="18" w:space="0" w:color="auto"/>
              <w:right w:val="single" w:sz="4" w:space="0" w:color="auto"/>
            </w:tcBorders>
            <w:hideMark/>
          </w:tcPr>
          <w:p w14:paraId="2D267D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in addition to the requirements of Section 454.1.2.3.5, all water activity pool signs installed shall have the following added in one-inch-high letters:</w:t>
            </w:r>
          </w:p>
          <w:p w14:paraId="38B57825"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sz w:val="18"/>
                <w:szCs w:val="18"/>
              </w:rPr>
              <w:t xml:space="preserve">1. </w:t>
            </w:r>
            <w:r>
              <w:rPr>
                <w:rFonts w:ascii="Arial" w:eastAsia="Times New Roman" w:hAnsi="Arial" w:cs="Arial"/>
                <w:b/>
                <w:bCs/>
                <w:sz w:val="18"/>
                <w:szCs w:val="18"/>
              </w:rPr>
              <w:t>DO NOT SWALLOW THE POOL WATER, IT IS RECIRCULATED.</w:t>
            </w:r>
          </w:p>
          <w:p w14:paraId="24CEE6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w:t>
            </w:r>
            <w:r>
              <w:rPr>
                <w:rFonts w:ascii="Arial" w:eastAsia="Times New Roman" w:hAnsi="Arial" w:cs="Arial"/>
                <w:b/>
                <w:bCs/>
                <w:sz w:val="18"/>
                <w:szCs w:val="18"/>
              </w:rPr>
              <w:t>DO NOT USE POOL IF YOU ARE ILL WITH DIARRHEA.</w:t>
            </w:r>
          </w:p>
        </w:tc>
      </w:tr>
      <w:tr w:rsidR="00913C99" w14:paraId="0A9252E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41AFE1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CONSTRUCTION STANDARDS</w:t>
            </w:r>
          </w:p>
        </w:tc>
      </w:tr>
      <w:tr w:rsidR="00913C99" w14:paraId="6928E4B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82671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7BABA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1 </w:t>
            </w:r>
          </w:p>
        </w:tc>
        <w:tc>
          <w:tcPr>
            <w:tcW w:w="7563" w:type="dxa"/>
            <w:tcBorders>
              <w:top w:val="single" w:sz="18" w:space="0" w:color="auto"/>
              <w:left w:val="single" w:sz="4" w:space="0" w:color="auto"/>
              <w:bottom w:val="single" w:sz="4" w:space="0" w:color="auto"/>
              <w:right w:val="single" w:sz="4" w:space="0" w:color="auto"/>
            </w:tcBorders>
            <w:hideMark/>
          </w:tcPr>
          <w:p w14:paraId="01926B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tc>
      </w:tr>
      <w:tr w:rsidR="00913C99" w14:paraId="1E67AB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DB2D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67B813" w14:textId="71D719CF"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4</w:t>
            </w:r>
          </w:p>
        </w:tc>
        <w:tc>
          <w:tcPr>
            <w:tcW w:w="7563" w:type="dxa"/>
            <w:tcBorders>
              <w:top w:val="single" w:sz="4" w:space="0" w:color="auto"/>
              <w:left w:val="single" w:sz="4" w:space="0" w:color="auto"/>
              <w:bottom w:val="single" w:sz="4" w:space="0" w:color="auto"/>
              <w:right w:val="single" w:sz="4" w:space="0" w:color="auto"/>
            </w:tcBorders>
            <w:hideMark/>
          </w:tcPr>
          <w:p w14:paraId="4D0D9DB3" w14:textId="408BF661" w:rsidR="00913C99" w:rsidRDefault="0049676B" w:rsidP="0049676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f</w:t>
            </w:r>
            <w:r w:rsidR="00913C99">
              <w:rPr>
                <w:rFonts w:ascii="Arial" w:eastAsia="Times New Roman" w:hAnsi="Arial" w:cs="Arial"/>
                <w:sz w:val="18"/>
                <w:szCs w:val="18"/>
              </w:rPr>
              <w:t xml:space="preserve">loors and walls shall be white or </w:t>
            </w:r>
            <w:r>
              <w:rPr>
                <w:rFonts w:ascii="Arial" w:eastAsia="Times New Roman" w:hAnsi="Arial" w:cs="Arial"/>
                <w:sz w:val="18"/>
                <w:szCs w:val="18"/>
              </w:rPr>
              <w:t xml:space="preserve">light </w:t>
            </w:r>
            <w:r w:rsidR="00913C99">
              <w:rPr>
                <w:rFonts w:ascii="Arial" w:eastAsia="Times New Roman" w:hAnsi="Arial" w:cs="Arial"/>
                <w:sz w:val="18"/>
                <w:szCs w:val="18"/>
              </w:rPr>
              <w:t xml:space="preserve">pastel in color and shall have the characteristics of reflecting rather than absorbing light. </w:t>
            </w:r>
            <w:r w:rsidRPr="00FB29E2">
              <w:rPr>
                <w:rFonts w:ascii="Arial" w:eastAsia="Times New Roman" w:hAnsi="Arial" w:cs="Arial"/>
                <w:b/>
                <w:sz w:val="18"/>
                <w:szCs w:val="18"/>
              </w:rPr>
              <w:t>Floors and walls in slide landing areas, and in pools with a maximum depth of 24 inches (610 mm) or less, are exempt from this color requirement</w:t>
            </w:r>
            <w:r w:rsidR="00913C99">
              <w:rPr>
                <w:rFonts w:ascii="Arial" w:eastAsia="Times New Roman" w:hAnsi="Arial" w:cs="Arial"/>
                <w:sz w:val="18"/>
                <w:szCs w:val="18"/>
              </w:rPr>
              <w:t>. The interior finish coating floors and wa</w:t>
            </w:r>
            <w:r w:rsidR="00FB29E2">
              <w:rPr>
                <w:rFonts w:ascii="Arial" w:eastAsia="Times New Roman" w:hAnsi="Arial" w:cs="Arial"/>
                <w:sz w:val="18"/>
                <w:szCs w:val="18"/>
              </w:rPr>
              <w:t>lls shall be comprised of a non-</w:t>
            </w:r>
            <w:r w:rsidR="00913C99">
              <w:rPr>
                <w:rFonts w:ascii="Arial" w:eastAsia="Times New Roman" w:hAnsi="Arial" w:cs="Arial"/>
                <w:sz w:val="18"/>
                <w:szCs w:val="18"/>
              </w:rPr>
              <w:t>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913C99" w14:paraId="3CFD0E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3D68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AA4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w:t>
            </w:r>
          </w:p>
        </w:tc>
        <w:tc>
          <w:tcPr>
            <w:tcW w:w="7563" w:type="dxa"/>
            <w:tcBorders>
              <w:top w:val="single" w:sz="4" w:space="0" w:color="auto"/>
              <w:left w:val="single" w:sz="4" w:space="0" w:color="auto"/>
              <w:bottom w:val="single" w:sz="4" w:space="0" w:color="auto"/>
              <w:right w:val="single" w:sz="4" w:space="0" w:color="auto"/>
            </w:tcBorders>
            <w:hideMark/>
          </w:tcPr>
          <w:p w14:paraId="0EE9DE2D" w14:textId="5F742F72" w:rsidR="00913C99" w:rsidRDefault="00913C99" w:rsidP="006705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or</w:t>
            </w:r>
            <w:r w:rsidR="00FB29E2">
              <w:rPr>
                <w:rFonts w:ascii="Arial" w:eastAsia="Times New Roman" w:hAnsi="Arial" w:cs="Arial"/>
                <w:sz w:val="18"/>
                <w:szCs w:val="18"/>
              </w:rPr>
              <w:t xml:space="preserve">izontal tile used in less </w:t>
            </w:r>
            <w:r w:rsidR="0067050E">
              <w:rPr>
                <w:rFonts w:ascii="Arial" w:eastAsia="Times New Roman" w:hAnsi="Arial" w:cs="Arial"/>
                <w:sz w:val="18"/>
                <w:szCs w:val="18"/>
              </w:rPr>
              <w:t>than 2 feet</w:t>
            </w:r>
            <w:r w:rsidR="00A659B2">
              <w:rPr>
                <w:rFonts w:ascii="Arial" w:eastAsia="Times New Roman" w:hAnsi="Arial" w:cs="Arial"/>
                <w:sz w:val="18"/>
                <w:szCs w:val="18"/>
              </w:rPr>
              <w:t xml:space="preserve"> (610</w:t>
            </w:r>
            <w:r>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913C99" w14:paraId="1AFEF7B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17DB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5B16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227C70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913C99" w14:paraId="7C38E2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7283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4323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081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814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24B8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w:t>
            </w:r>
          </w:p>
        </w:tc>
        <w:tc>
          <w:tcPr>
            <w:tcW w:w="7563" w:type="dxa"/>
            <w:tcBorders>
              <w:top w:val="single" w:sz="4" w:space="0" w:color="auto"/>
              <w:left w:val="single" w:sz="4" w:space="0" w:color="auto"/>
              <w:bottom w:val="single" w:sz="4" w:space="0" w:color="auto"/>
              <w:right w:val="single" w:sz="4" w:space="0" w:color="auto"/>
            </w:tcBorders>
            <w:hideMark/>
          </w:tcPr>
          <w:p w14:paraId="21B6C88F" w14:textId="7F1C94A3" w:rsidR="00913C99" w:rsidRDefault="00A659B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inch</w:t>
            </w:r>
            <w:r w:rsidR="00913C99">
              <w:rPr>
                <w:rFonts w:ascii="Arial" w:eastAsia="Times New Roman" w:hAnsi="Arial" w:cs="Arial"/>
                <w:sz w:val="18"/>
                <w:szCs w:val="18"/>
              </w:rPr>
              <w:t xml:space="preserve"> (152 mm) water line tile shall be provided on all pools with automatic skimmer sy</w:t>
            </w:r>
            <w:r>
              <w:rPr>
                <w:rFonts w:ascii="Arial" w:eastAsia="Times New Roman" w:hAnsi="Arial" w:cs="Arial"/>
                <w:sz w:val="18"/>
                <w:szCs w:val="18"/>
              </w:rPr>
              <w:t>stems, each a minimum size of 1 inch</w:t>
            </w:r>
            <w:r w:rsidR="00913C99">
              <w:rPr>
                <w:rFonts w:ascii="Arial" w:eastAsia="Times New Roman" w:hAnsi="Arial" w:cs="Arial"/>
                <w:sz w:val="18"/>
                <w:szCs w:val="18"/>
              </w:rPr>
              <w:t xml:space="preserve"> (25 mm) on all sides. Glazed tile that is smooth and easily cleanable shall be utilized.</w:t>
            </w:r>
          </w:p>
        </w:tc>
      </w:tr>
      <w:tr w:rsidR="00913C99" w14:paraId="5A7C60A6"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4301D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NSURE IF APPLICABLE</w:t>
            </w:r>
          </w:p>
        </w:tc>
        <w:tc>
          <w:tcPr>
            <w:tcW w:w="1746" w:type="dxa"/>
            <w:tcBorders>
              <w:top w:val="single" w:sz="4" w:space="0" w:color="auto"/>
              <w:left w:val="single" w:sz="4" w:space="0" w:color="auto"/>
              <w:bottom w:val="single" w:sz="18" w:space="0" w:color="auto"/>
              <w:right w:val="single" w:sz="4" w:space="0" w:color="auto"/>
            </w:tcBorders>
            <w:hideMark/>
          </w:tcPr>
          <w:p w14:paraId="7EAAD8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b)(c)</w:t>
            </w:r>
          </w:p>
        </w:tc>
        <w:tc>
          <w:tcPr>
            <w:tcW w:w="7563" w:type="dxa"/>
            <w:tcBorders>
              <w:top w:val="single" w:sz="4" w:space="0" w:color="auto"/>
              <w:left w:val="single" w:sz="4" w:space="0" w:color="auto"/>
              <w:bottom w:val="single" w:sz="18" w:space="0" w:color="auto"/>
              <w:right w:val="single" w:sz="4" w:space="0" w:color="auto"/>
            </w:tcBorders>
            <w:hideMark/>
          </w:tcPr>
          <w:p w14:paraId="7B49D4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913C99" w14:paraId="0F0FD8F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0949472"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MENSION STANDARDS</w:t>
            </w:r>
          </w:p>
        </w:tc>
      </w:tr>
      <w:tr w:rsidR="00913C99" w14:paraId="46941C2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96EAC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997C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50186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rners shall be a minimum 90-degree angle.</w:t>
            </w:r>
          </w:p>
        </w:tc>
      </w:tr>
      <w:tr w:rsidR="00913C99" w14:paraId="0B7729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08EC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72EA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33A63CCC" w14:textId="3F688FCD" w:rsidR="00913C99" w:rsidRDefault="00FB29E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w:t>
            </w:r>
            <w:r>
              <w:rPr>
                <w:rFonts w:ascii="Arial" w:eastAsia="Times New Roman" w:hAnsi="Arial" w:cs="Arial"/>
                <w:sz w:val="18"/>
                <w:szCs w:val="18"/>
              </w:rPr>
              <w:t>ter edge; chamfering is allowed.</w:t>
            </w:r>
          </w:p>
        </w:tc>
      </w:tr>
      <w:tr w:rsidR="00913C99" w14:paraId="4E7EAF8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AEF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6E0EB4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w:t>
            </w:r>
          </w:p>
        </w:tc>
        <w:tc>
          <w:tcPr>
            <w:tcW w:w="7563" w:type="dxa"/>
            <w:tcBorders>
              <w:top w:val="single" w:sz="4" w:space="0" w:color="auto"/>
              <w:left w:val="single" w:sz="4" w:space="0" w:color="auto"/>
              <w:bottom w:val="single" w:sz="4" w:space="0" w:color="auto"/>
              <w:right w:val="single" w:sz="4" w:space="0" w:color="auto"/>
            </w:tcBorders>
            <w:hideMark/>
          </w:tcPr>
          <w:p w14:paraId="4528F5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radius of curvature between the floor and walls is excluded from the following two requirements (454.1.2.2.3.1 &amp; 454.1.2.2.2.3.2). </w:t>
            </w:r>
          </w:p>
          <w:p w14:paraId="4F4CC06B"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FB29E2" w14:paraId="2003B246" w14:textId="77777777" w:rsidTr="00913C99">
        <w:tc>
          <w:tcPr>
            <w:tcW w:w="1486" w:type="dxa"/>
            <w:tcBorders>
              <w:top w:val="single" w:sz="4" w:space="0" w:color="auto"/>
              <w:left w:val="single" w:sz="4" w:space="0" w:color="auto"/>
              <w:bottom w:val="single" w:sz="4" w:space="0" w:color="auto"/>
              <w:right w:val="single" w:sz="4" w:space="0" w:color="auto"/>
            </w:tcBorders>
          </w:tcPr>
          <w:p w14:paraId="2F7C3CF8" w14:textId="49F2C328" w:rsidR="00FB29E2" w:rsidRDefault="00FB29E2" w:rsidP="00FB29E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16305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70018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73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135A243" w14:textId="77777777" w:rsidR="00FB29E2" w:rsidRPr="002A6736" w:rsidRDefault="00FB29E2" w:rsidP="00FB29E2">
            <w:pPr>
              <w:pStyle w:val="NoSpacing"/>
              <w:rPr>
                <w:rFonts w:ascii="Arial" w:hAnsi="Arial" w:cs="Arial"/>
                <w:sz w:val="18"/>
                <w:szCs w:val="18"/>
              </w:rPr>
            </w:pPr>
            <w:r w:rsidRPr="002A6736">
              <w:rPr>
                <w:rFonts w:ascii="Arial" w:hAnsi="Arial" w:cs="Arial"/>
                <w:sz w:val="18"/>
                <w:szCs w:val="18"/>
              </w:rPr>
              <w:t>454.1.2.2.2 &amp;</w:t>
            </w:r>
          </w:p>
          <w:p w14:paraId="4C3BC525" w14:textId="019E97D2" w:rsidR="00FB29E2" w:rsidRDefault="00FB29E2" w:rsidP="00FB29E2">
            <w:pPr>
              <w:tabs>
                <w:tab w:val="left" w:pos="6480"/>
                <w:tab w:val="left" w:pos="7920"/>
                <w:tab w:val="left" w:pos="8370"/>
              </w:tabs>
              <w:spacing w:beforeAutospacing="0" w:after="80"/>
              <w:rPr>
                <w:rFonts w:ascii="Arial" w:eastAsia="Times New Roman" w:hAnsi="Arial" w:cs="Arial"/>
                <w:sz w:val="18"/>
                <w:szCs w:val="18"/>
              </w:rPr>
            </w:pPr>
            <w:r w:rsidRPr="002A6736">
              <w:rPr>
                <w:rFonts w:ascii="Arial"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tcPr>
          <w:p w14:paraId="2C06E81F" w14:textId="3C32FE99" w:rsidR="00FB29E2" w:rsidRDefault="00FB29E2" w:rsidP="00FB29E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P</w:t>
            </w:r>
            <w:r w:rsidRPr="00565A77">
              <w:rPr>
                <w:rFonts w:ascii="Arial" w:eastAsia="Times New Roman" w:hAnsi="Arial" w:cs="Arial"/>
                <w:bCs/>
                <w:sz w:val="18"/>
                <w:szCs w:val="18"/>
              </w:rPr>
              <w:t>ool coping shall not overhang into the pool more than 1½ inches (38 mm).</w:t>
            </w:r>
          </w:p>
        </w:tc>
      </w:tr>
      <w:tr w:rsidR="00372E0E" w14:paraId="585E3B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207BAC" w14:textId="4CD1D6D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235671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25C02BD4" w14:textId="0D88DECF"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s horizontal in areas 5 feet (1,524 mm) deep or less.</w:t>
            </w:r>
          </w:p>
        </w:tc>
      </w:tr>
      <w:tr w:rsidR="00372E0E" w14:paraId="21DD510D"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C33BE4"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MARKINGS</w:t>
            </w:r>
          </w:p>
        </w:tc>
      </w:tr>
      <w:tr w:rsidR="00372E0E" w14:paraId="601894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3B42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F3DB2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32AE82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pool as required in the bathing rules.</w:t>
            </w:r>
          </w:p>
        </w:tc>
      </w:tr>
      <w:tr w:rsidR="00372E0E" w14:paraId="17BEA4D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107F1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E9802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79E66BB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pool rules sign is at least 1" high (25.4 mm).</w:t>
            </w:r>
          </w:p>
        </w:tc>
      </w:tr>
      <w:tr w:rsidR="00372E0E" w14:paraId="2E6326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7C5CA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9ED01C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18" w:space="0" w:color="auto"/>
              <w:right w:val="single" w:sz="4" w:space="0" w:color="auto"/>
            </w:tcBorders>
            <w:hideMark/>
          </w:tcPr>
          <w:p w14:paraId="52203DEC" w14:textId="77777777" w:rsidR="00372E0E" w:rsidRPr="007C1E56"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in </w:t>
            </w:r>
            <w:r w:rsidRPr="007C1E56">
              <w:rPr>
                <w:rFonts w:ascii="Arial" w:eastAsia="Times New Roman" w:hAnsi="Arial" w:cs="Arial"/>
                <w:b/>
                <w:bCs/>
                <w:sz w:val="18"/>
                <w:szCs w:val="18"/>
              </w:rPr>
              <w:t>BOLD</w:t>
            </w:r>
            <w:r w:rsidRPr="007C1E56">
              <w:rPr>
                <w:rFonts w:ascii="Arial" w:eastAsia="Times New Roman" w:hAnsi="Arial" w:cs="Arial"/>
                <w:sz w:val="18"/>
                <w:szCs w:val="18"/>
              </w:rPr>
              <w:t xml:space="preserve"> will be posted at or near poolside and will be legible from pool deck:</w:t>
            </w:r>
          </w:p>
          <w:p w14:paraId="39F459FB" w14:textId="77777777" w:rsidR="00372E0E" w:rsidRPr="00935EF7" w:rsidRDefault="00372E0E" w:rsidP="00372E0E">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FOOD OR BEVERAGES IN THE POOL OR ON POOL WET DECK. COMMERCIALLY BOTTLED WATER IN PLASTIC BOTTLES IS ALLOWED ON THE POOL WET DECK FOR POOL PATRON HYDRATION.  </w:t>
            </w:r>
          </w:p>
          <w:p w14:paraId="3E5364B4" w14:textId="1070D0D0" w:rsidR="00372E0E" w:rsidRPr="00A659B2" w:rsidRDefault="00372E0E" w:rsidP="00A659B2">
            <w:pPr>
              <w:spacing w:beforeAutospacing="0" w:after="80"/>
              <w:rPr>
                <w:rFonts w:ascii="Arial" w:eastAsia="Times New Roman" w:hAnsi="Arial" w:cs="Arial"/>
                <w:b/>
                <w:i/>
                <w:iCs/>
                <w:sz w:val="18"/>
                <w:szCs w:val="18"/>
                <w:u w:val="single"/>
              </w:rPr>
            </w:pPr>
          </w:p>
          <w:p w14:paraId="7D8EBB37" w14:textId="77777777" w:rsidR="00372E0E" w:rsidRPr="00A659B2" w:rsidRDefault="00372E0E" w:rsidP="00A659B2">
            <w:pPr>
              <w:spacing w:beforeAutospacing="0" w:after="80"/>
              <w:rPr>
                <w:rFonts w:ascii="Arial" w:eastAsia="Times New Roman" w:hAnsi="Arial" w:cs="Arial"/>
                <w:b/>
                <w:bCs/>
                <w:sz w:val="18"/>
                <w:szCs w:val="18"/>
              </w:rPr>
            </w:pPr>
          </w:p>
          <w:p w14:paraId="67B12936" w14:textId="77777777" w:rsidR="00372E0E" w:rsidRDefault="00372E0E" w:rsidP="00372E0E">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GLASS OR ANIMALS IN THE FENCED </w:t>
            </w:r>
            <w:r>
              <w:rPr>
                <w:rFonts w:ascii="Arial" w:eastAsia="Times New Roman" w:hAnsi="Arial" w:cs="Arial"/>
                <w:b/>
                <w:bCs/>
                <w:sz w:val="18"/>
                <w:szCs w:val="18"/>
              </w:rPr>
              <w:t>POOL AREA (OR 50 FEET (15,240 mm</w:t>
            </w:r>
            <w:r w:rsidRPr="00935EF7">
              <w:rPr>
                <w:rFonts w:ascii="Arial" w:eastAsia="Times New Roman" w:hAnsi="Arial" w:cs="Arial"/>
                <w:b/>
                <w:bCs/>
                <w:sz w:val="18"/>
                <w:szCs w:val="18"/>
              </w:rPr>
              <w:t>) FROM UNFENCED POOL).</w:t>
            </w:r>
          </w:p>
          <w:p w14:paraId="1286DCC1" w14:textId="77777777" w:rsidR="00372E0E" w:rsidRDefault="00372E0E" w:rsidP="00372E0E">
            <w:pPr>
              <w:pStyle w:val="ListParagraph"/>
              <w:spacing w:beforeAutospacing="0" w:after="80"/>
              <w:ind w:left="255"/>
              <w:rPr>
                <w:rFonts w:ascii="Arial" w:eastAsia="Times New Roman" w:hAnsi="Arial" w:cs="Arial"/>
                <w:b/>
                <w:bCs/>
                <w:sz w:val="18"/>
                <w:szCs w:val="18"/>
                <w:u w:val="single"/>
              </w:rPr>
            </w:pPr>
          </w:p>
          <w:p w14:paraId="5ACF8D50" w14:textId="77777777" w:rsidR="00372E0E" w:rsidRPr="00DC0842" w:rsidRDefault="00372E0E" w:rsidP="00372E0E">
            <w:pPr>
              <w:pStyle w:val="ListParagraph"/>
              <w:spacing w:beforeAutospacing="0" w:after="80"/>
              <w:ind w:left="255"/>
              <w:rPr>
                <w:rFonts w:ascii="Arial" w:eastAsia="Times New Roman" w:hAnsi="Arial" w:cs="Arial"/>
                <w:b/>
                <w:bCs/>
                <w:sz w:val="18"/>
                <w:szCs w:val="18"/>
                <w:u w:val="single"/>
              </w:rPr>
            </w:pPr>
            <w:r w:rsidRPr="00DC0842">
              <w:rPr>
                <w:rFonts w:ascii="Arial" w:eastAsia="Times New Roman" w:hAnsi="Arial" w:cs="Arial"/>
                <w:b/>
                <w:bCs/>
                <w:sz w:val="18"/>
                <w:szCs w:val="18"/>
                <w:u w:val="single"/>
              </w:rPr>
              <w:t>Exception: Service animals as defined in s. 413.08, F.S. All animals are prohibited to enter the pool water or onto the drained area of an interactive water feature</w:t>
            </w:r>
            <w:r w:rsidRPr="00DC0842">
              <w:rPr>
                <w:rFonts w:ascii="Arial" w:eastAsia="Times New Roman" w:hAnsi="Arial" w:cs="Arial"/>
                <w:b/>
                <w:bCs/>
                <w:sz w:val="18"/>
                <w:szCs w:val="18"/>
              </w:rPr>
              <w:t xml:space="preserve"> </w:t>
            </w:r>
          </w:p>
          <w:p w14:paraId="676D0E8D" w14:textId="77777777" w:rsidR="00372E0E" w:rsidRPr="007C1E56" w:rsidRDefault="00372E0E" w:rsidP="00372E0E">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3.</w:t>
            </w:r>
            <w:r w:rsidRPr="007C1E56">
              <w:rPr>
                <w:rFonts w:ascii="Arial" w:eastAsia="Times New Roman" w:hAnsi="Arial" w:cs="Arial"/>
                <w:b/>
                <w:bCs/>
                <w:sz w:val="18"/>
                <w:szCs w:val="18"/>
              </w:rPr>
              <w:t xml:space="preserve"> BATHING LOAD: ___ PERSONS.   </w:t>
            </w:r>
          </w:p>
          <w:p w14:paraId="5DD424EB" w14:textId="77777777" w:rsidR="00372E0E" w:rsidRPr="007C1E56" w:rsidRDefault="00372E0E" w:rsidP="00372E0E">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4.</w:t>
            </w:r>
            <w:r w:rsidRPr="007C1E56">
              <w:rPr>
                <w:rFonts w:ascii="Arial" w:eastAsia="Times New Roman" w:hAnsi="Arial" w:cs="Arial"/>
                <w:b/>
                <w:bCs/>
                <w:sz w:val="18"/>
                <w:szCs w:val="18"/>
              </w:rPr>
              <w:t xml:space="preserve"> POOL HOURS: __ A.M. TO __ P.M. </w:t>
            </w:r>
            <w:r w:rsidRPr="007C1E56">
              <w:rPr>
                <w:rFonts w:ascii="Arial" w:eastAsia="Times New Roman" w:hAnsi="Arial" w:cs="Arial"/>
                <w:sz w:val="18"/>
                <w:szCs w:val="18"/>
              </w:rPr>
              <w:t xml:space="preserve">  (DAWN TO DUSK is approved for pool hours if the pool is not certified for night usage)</w:t>
            </w:r>
          </w:p>
          <w:p w14:paraId="2E992237" w14:textId="77777777" w:rsidR="00372E0E" w:rsidRPr="007C1E56" w:rsidRDefault="00372E0E" w:rsidP="00372E0E">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5.</w:t>
            </w:r>
            <w:r w:rsidRPr="007C1E56">
              <w:rPr>
                <w:rFonts w:ascii="Arial" w:eastAsia="Times New Roman" w:hAnsi="Arial" w:cs="Arial"/>
                <w:b/>
                <w:bCs/>
                <w:sz w:val="18"/>
                <w:szCs w:val="18"/>
              </w:rPr>
              <w:t xml:space="preserve"> SHOWER BEFORE ENTERING.</w:t>
            </w:r>
            <w:r w:rsidRPr="007C1E56">
              <w:rPr>
                <w:rFonts w:ascii="Arial" w:eastAsia="Times New Roman" w:hAnsi="Arial" w:cs="Arial"/>
                <w:sz w:val="18"/>
                <w:szCs w:val="18"/>
              </w:rPr>
              <w:t xml:space="preserve">   </w:t>
            </w:r>
          </w:p>
          <w:p w14:paraId="43C25F76" w14:textId="77777777" w:rsidR="00372E0E" w:rsidRPr="007C1E56" w:rsidRDefault="00372E0E" w:rsidP="00372E0E">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6. “</w:t>
            </w:r>
            <w:r w:rsidRPr="007C1E56">
              <w:rPr>
                <w:rFonts w:ascii="Arial" w:eastAsia="Times New Roman" w:hAnsi="Arial" w:cs="Arial"/>
                <w:b/>
                <w:bCs/>
                <w:sz w:val="18"/>
                <w:szCs w:val="18"/>
              </w:rPr>
              <w:t>NO DIVING</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sidRPr="007C1E56">
              <w:rPr>
                <w:rFonts w:ascii="Arial" w:eastAsia="Times New Roman" w:hAnsi="Arial" w:cs="Arial"/>
                <w:sz w:val="18"/>
                <w:szCs w:val="18"/>
              </w:rPr>
              <w:t xml:space="preserve"> is required for pools of 200 square feet (18.58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in area or greater without an approved diving well configuration. </w:t>
            </w:r>
          </w:p>
          <w:p w14:paraId="12D516A6" w14:textId="77777777" w:rsidR="00372E0E" w:rsidRPr="007C1E56" w:rsidRDefault="00372E0E" w:rsidP="00372E0E">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7.</w:t>
            </w:r>
            <w:r w:rsidRPr="007C1E56">
              <w:rPr>
                <w:rFonts w:ascii="Arial" w:eastAsia="Times New Roman" w:hAnsi="Arial" w:cs="Arial"/>
                <w:b/>
                <w:bCs/>
                <w:sz w:val="18"/>
                <w:szCs w:val="18"/>
              </w:rPr>
              <w:t xml:space="preserve"> DO NOT SWALLOW THE POOL WATER</w:t>
            </w:r>
            <w:r w:rsidRPr="007C1E56">
              <w:rPr>
                <w:rFonts w:ascii="Arial" w:eastAsia="Times New Roman" w:hAnsi="Arial" w:cs="Arial"/>
                <w:sz w:val="18"/>
                <w:szCs w:val="18"/>
              </w:rPr>
              <w:t>. (This statement shall be added to signs at pools that conduct alterations as that term is defined)</w:t>
            </w:r>
          </w:p>
          <w:p w14:paraId="2D86FB4B" w14:textId="13D29D8C" w:rsidR="00372E0E" w:rsidRDefault="00372E0E" w:rsidP="00372E0E">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8. “</w:t>
            </w:r>
            <w:r w:rsidRPr="007C1E56">
              <w:rPr>
                <w:rFonts w:ascii="Arial" w:eastAsia="Times New Roman" w:hAnsi="Arial" w:cs="Arial"/>
                <w:b/>
                <w:bCs/>
                <w:sz w:val="18"/>
                <w:szCs w:val="18"/>
              </w:rPr>
              <w:t>POOL MAXIMUM DEPTH: ___ FEET</w:t>
            </w:r>
            <w:r>
              <w:rPr>
                <w:rFonts w:ascii="Arial" w:eastAsia="Times New Roman" w:hAnsi="Arial" w:cs="Arial"/>
                <w:b/>
                <w:bCs/>
                <w:sz w:val="18"/>
                <w:szCs w:val="18"/>
              </w:rPr>
              <w:t xml:space="preserve"> ___ INCHES</w:t>
            </w:r>
            <w:r>
              <w:rPr>
                <w:rFonts w:ascii="Arial" w:eastAsia="Times New Roman" w:hAnsi="Arial" w:cs="Arial"/>
                <w:sz w:val="18"/>
                <w:szCs w:val="18"/>
              </w:rPr>
              <w:t xml:space="preserve">, </w:t>
            </w:r>
            <w:r w:rsidRPr="007C1E56">
              <w:rPr>
                <w:rFonts w:ascii="Arial" w:eastAsia="Times New Roman" w:hAnsi="Arial" w:cs="Arial"/>
                <w:sz w:val="18"/>
                <w:szCs w:val="18"/>
              </w:rPr>
              <w:t xml:space="preserve">in </w:t>
            </w:r>
            <w:r w:rsidRPr="007C1E56">
              <w:rPr>
                <w:rFonts w:ascii="Arial" w:eastAsia="Times New Roman" w:hAnsi="Arial" w:cs="Arial"/>
                <w:sz w:val="18"/>
                <w:szCs w:val="18"/>
                <w:u w:val="single"/>
              </w:rPr>
              <w:t>2-inch (51 mm) letters</w:t>
            </w:r>
          </w:p>
        </w:tc>
      </w:tr>
      <w:tr w:rsidR="00372E0E" w14:paraId="7CDC444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CC7823E"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ACCESS</w:t>
            </w:r>
          </w:p>
        </w:tc>
      </w:tr>
      <w:tr w:rsidR="00372E0E" w14:paraId="6BAF722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B4D58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719AB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6748B7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gutter is used as the top step, the tile on the gutter for the width of the steps shall be slip resistant.</w:t>
            </w:r>
          </w:p>
        </w:tc>
      </w:tr>
      <w:tr w:rsidR="00372E0E" w14:paraId="07909C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95FA8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B843D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00F573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for the stairs are correct length to mount in deck and bottom step.</w:t>
            </w:r>
          </w:p>
        </w:tc>
      </w:tr>
      <w:tr w:rsidR="00372E0E" w14:paraId="1C81E43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1C694C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47184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47AF7D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372E0E" w14:paraId="635DF65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1D034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13607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546936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rabrails must be mounted in the pool deck at each side of recessed steps.</w:t>
            </w:r>
          </w:p>
        </w:tc>
      </w:tr>
      <w:tr w:rsidR="00372E0E" w14:paraId="3D816F4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BF656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A11FE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1B52408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tep edge and deck.</w:t>
            </w:r>
          </w:p>
        </w:tc>
      </w:tr>
      <w:tr w:rsidR="00372E0E" w14:paraId="5BAF99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395F8E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B9F7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w:t>
            </w:r>
          </w:p>
        </w:tc>
        <w:tc>
          <w:tcPr>
            <w:tcW w:w="7563" w:type="dxa"/>
            <w:tcBorders>
              <w:top w:val="single" w:sz="4" w:space="0" w:color="auto"/>
              <w:left w:val="single" w:sz="4" w:space="0" w:color="auto"/>
              <w:bottom w:val="single" w:sz="4" w:space="0" w:color="auto"/>
              <w:right w:val="single" w:sz="4" w:space="0" w:color="auto"/>
            </w:tcBorders>
            <w:hideMark/>
          </w:tcPr>
          <w:p w14:paraId="60A0C236" w14:textId="782CDD5E"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w:t>
            </w:r>
            <w:r w:rsidR="00A659B2">
              <w:rPr>
                <w:rFonts w:ascii="Arial" w:eastAsia="Times New Roman" w:hAnsi="Arial" w:cs="Arial"/>
                <w:sz w:val="18"/>
                <w:szCs w:val="18"/>
              </w:rPr>
              <w:t>or within 15 feet (4</w:t>
            </w:r>
            <w:r>
              <w:rPr>
                <w:rFonts w:ascii="Arial" w:eastAsia="Times New Roman" w:hAnsi="Arial" w:cs="Arial"/>
                <w:sz w:val="18"/>
                <w:szCs w:val="18"/>
              </w:rPr>
              <w:t>572 mm) of any pool wall.</w:t>
            </w:r>
          </w:p>
          <w:p w14:paraId="12477D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Stairs, ladders and ramps, necessary for entrance/exit from the pool are not considered obstructions.</w:t>
            </w:r>
          </w:p>
        </w:tc>
      </w:tr>
      <w:tr w:rsidR="00372E0E" w14:paraId="3E3AAF5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790EF56"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APPURTENANCES</w:t>
            </w:r>
          </w:p>
        </w:tc>
      </w:tr>
      <w:tr w:rsidR="00372E0E" w14:paraId="4F40F38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C64F15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AAC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18" w:space="0" w:color="auto"/>
              <w:left w:val="single" w:sz="4" w:space="0" w:color="auto"/>
              <w:bottom w:val="single" w:sz="4" w:space="0" w:color="auto"/>
              <w:right w:val="single" w:sz="4" w:space="0" w:color="auto"/>
            </w:tcBorders>
            <w:hideMark/>
          </w:tcPr>
          <w:p w14:paraId="6A8018B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5D0546">
              <w:rPr>
                <w:rFonts w:ascii="Arial" w:eastAsia="Times New Roman" w:hAnsi="Arial" w:cs="Arial"/>
                <w:b/>
                <w:i/>
                <w:iCs/>
                <w:sz w:val="18"/>
                <w:szCs w:val="18"/>
              </w:rPr>
              <w:t>Wooden decks and walkways are prohibited.</w:t>
            </w:r>
          </w:p>
        </w:tc>
      </w:tr>
      <w:tr w:rsidR="00372E0E" w14:paraId="637DC8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CB741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313500" w14:textId="5800B11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Pr>
                <w:rFonts w:ascii="Arial" w:eastAsia="Times New Roman" w:hAnsi="Arial" w:cs="Arial"/>
                <w:sz w:val="18"/>
                <w:szCs w:val="18"/>
              </w:rPr>
              <w:t>2</w:t>
            </w:r>
          </w:p>
        </w:tc>
        <w:tc>
          <w:tcPr>
            <w:tcW w:w="7563" w:type="dxa"/>
            <w:tcBorders>
              <w:top w:val="single" w:sz="4" w:space="0" w:color="auto"/>
              <w:left w:val="single" w:sz="4" w:space="0" w:color="auto"/>
              <w:bottom w:val="single" w:sz="4" w:space="0" w:color="auto"/>
              <w:right w:val="single" w:sz="4" w:space="0" w:color="auto"/>
            </w:tcBorders>
            <w:hideMark/>
          </w:tcPr>
          <w:p w14:paraId="43CB260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be uniformly sloped away from the pool or to deck drains to prevent standing water.</w:t>
            </w:r>
          </w:p>
        </w:tc>
      </w:tr>
      <w:tr w:rsidR="00372E0E" w14:paraId="40C3830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81FC6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BC680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AEF1347" w14:textId="481C34C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 xml:space="preserve">The minimum slope for the wet deck </w:t>
            </w:r>
            <w:r w:rsidR="00A659B2">
              <w:rPr>
                <w:rFonts w:ascii="Arial" w:eastAsia="Calibri" w:hAnsi="Arial" w:cs="Arial"/>
                <w:sz w:val="18"/>
                <w:szCs w:val="18"/>
              </w:rPr>
              <w:t>is 2 percent</w:t>
            </w:r>
            <w:r>
              <w:rPr>
                <w:rFonts w:ascii="Arial" w:eastAsia="Calibri" w:hAnsi="Arial" w:cs="Arial"/>
                <w:sz w:val="18"/>
                <w:szCs w:val="18"/>
              </w:rPr>
              <w:t xml:space="preserve">, but in the portions of the deck intended to be accessible </w:t>
            </w:r>
            <w:r w:rsidR="00A659B2">
              <w:rPr>
                <w:rFonts w:ascii="Arial" w:eastAsia="Calibri" w:hAnsi="Arial" w:cs="Arial"/>
                <w:sz w:val="18"/>
                <w:szCs w:val="18"/>
              </w:rPr>
              <w:t>to disabled persons, it maybe 1 percent</w:t>
            </w:r>
            <w:r>
              <w:rPr>
                <w:rFonts w:ascii="Arial" w:eastAsia="Calibri" w:hAnsi="Arial" w:cs="Arial"/>
                <w:sz w:val="18"/>
                <w:szCs w:val="18"/>
              </w:rPr>
              <w:t xml:space="preserve"> less than the maximum allowable cross slope given by the </w:t>
            </w:r>
            <w:r>
              <w:rPr>
                <w:rFonts w:ascii="Arial" w:eastAsia="Calibri" w:hAnsi="Arial" w:cs="Arial"/>
                <w:i/>
                <w:iCs/>
                <w:sz w:val="18"/>
                <w:szCs w:val="18"/>
              </w:rPr>
              <w:t>Florida Building Code, Accessibility</w:t>
            </w:r>
            <w:r w:rsidR="00A659B2">
              <w:rPr>
                <w:rFonts w:ascii="Arial" w:eastAsia="Calibri" w:hAnsi="Arial" w:cs="Arial"/>
                <w:sz w:val="18"/>
                <w:szCs w:val="18"/>
              </w:rPr>
              <w:t>. The maximum slope is 4 percent. A minimum of 1 percent</w:t>
            </w:r>
            <w:r>
              <w:rPr>
                <w:rFonts w:ascii="Arial" w:eastAsia="Calibri" w:hAnsi="Arial" w:cs="Arial"/>
                <w:sz w:val="18"/>
                <w:szCs w:val="18"/>
              </w:rPr>
              <w:t xml:space="preserve"> deck slope is allowable for paver type decks. </w:t>
            </w:r>
          </w:p>
        </w:tc>
      </w:tr>
      <w:tr w:rsidR="00372E0E" w14:paraId="38F884F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8778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16F98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3705EF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372E0E" w14:paraId="619BC9F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F1855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94D21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F4B94E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372E0E" w14:paraId="61CE3C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9EF79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8D624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400126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urb is provided, the deck shall not be more than 10 inches (254 mm) below the top of the curb.</w:t>
            </w:r>
          </w:p>
        </w:tc>
      </w:tr>
      <w:tr w:rsidR="00372E0E" w14:paraId="58F282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FF6C0B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4C539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232EE421" w14:textId="045F6DB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 xml:space="preserve">Deck level perimeter overflow systems </w:t>
            </w:r>
            <w:r w:rsidR="00A659B2">
              <w:rPr>
                <w:rFonts w:ascii="Arial" w:eastAsia="Calibri" w:hAnsi="Arial" w:cs="Arial"/>
                <w:sz w:val="18"/>
                <w:szCs w:val="18"/>
              </w:rPr>
              <w:t>may be sloped at a maximum of 4 percent</w:t>
            </w:r>
            <w:r>
              <w:rPr>
                <w:rFonts w:ascii="Arial" w:eastAsia="Calibri" w:hAnsi="Arial" w:cs="Arial"/>
                <w:sz w:val="18"/>
                <w:szCs w:val="18"/>
              </w:rPr>
              <w:t xml:space="preserve">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372E0E" w14:paraId="34AA13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A7AEC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E827B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3</w:t>
            </w:r>
          </w:p>
        </w:tc>
        <w:tc>
          <w:tcPr>
            <w:tcW w:w="7563" w:type="dxa"/>
            <w:tcBorders>
              <w:top w:val="single" w:sz="4" w:space="0" w:color="auto"/>
              <w:left w:val="single" w:sz="4" w:space="0" w:color="auto"/>
              <w:bottom w:val="single" w:sz="4" w:space="0" w:color="auto"/>
              <w:right w:val="single" w:sz="4" w:space="0" w:color="auto"/>
            </w:tcBorders>
            <w:hideMark/>
          </w:tcPr>
          <w:p w14:paraId="094845CA" w14:textId="180EEF0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have a minimum </w:t>
            </w:r>
            <w:r w:rsidR="00A659B2">
              <w:rPr>
                <w:rFonts w:ascii="Arial" w:eastAsia="Times New Roman" w:hAnsi="Arial" w:cs="Arial"/>
                <w:sz w:val="18"/>
                <w:szCs w:val="18"/>
              </w:rPr>
              <w:t>unobstructed width of 4 feet (1</w:t>
            </w:r>
            <w:r>
              <w:rPr>
                <w:rFonts w:ascii="Arial" w:eastAsia="Times New Roman" w:hAnsi="Arial" w:cs="Arial"/>
                <w:sz w:val="18"/>
                <w:szCs w:val="18"/>
              </w:rPr>
              <w:t>219 mm) around the perimeter of the pool, pool cu</w:t>
            </w:r>
            <w:r w:rsidR="00A659B2">
              <w:rPr>
                <w:rFonts w:ascii="Arial" w:eastAsia="Times New Roman" w:hAnsi="Arial" w:cs="Arial"/>
                <w:sz w:val="18"/>
                <w:szCs w:val="18"/>
              </w:rPr>
              <w:t>rb, ladders, handrails.</w:t>
            </w:r>
          </w:p>
        </w:tc>
      </w:tr>
      <w:tr w:rsidR="00372E0E" w14:paraId="3D8FCBE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C47D8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1050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58E0A7B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372E0E" w14:paraId="6F1558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8D8F3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BC235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09A3E1AD" w14:textId="13E3F2A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lkways shall be provided between the pool and the sanitary facilities and shall be constructed of concrete or other nonabsorbent material having a smooth slip resistant </w:t>
            </w:r>
            <w:r w:rsidR="00A659B2">
              <w:rPr>
                <w:rFonts w:ascii="Arial" w:eastAsia="Times New Roman" w:hAnsi="Arial" w:cs="Arial"/>
                <w:sz w:val="18"/>
                <w:szCs w:val="18"/>
              </w:rPr>
              <w:t>finish for the first 15 feet (4</w:t>
            </w:r>
            <w:r>
              <w:rPr>
                <w:rFonts w:ascii="Arial" w:eastAsia="Times New Roman" w:hAnsi="Arial" w:cs="Arial"/>
                <w:sz w:val="18"/>
                <w:szCs w:val="18"/>
              </w:rPr>
              <w:t>572 mm) of the walkway measured from the nearest pool water’s edge.</w:t>
            </w:r>
          </w:p>
        </w:tc>
      </w:tr>
      <w:tr w:rsidR="00372E0E" w14:paraId="1CDC93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0DDF40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E6BBE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17C287B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a vacuum breaker shall be provided to allow the deck to be washed down with potable water.</w:t>
            </w:r>
          </w:p>
        </w:tc>
      </w:tr>
      <w:tr w:rsidR="00372E0E" w14:paraId="16A630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0BD06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47F5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0A35FFE" w14:textId="57A6FB5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of pool perimeter may exi</w:t>
            </w:r>
            <w:r w:rsidR="00A659B2">
              <w:rPr>
                <w:rFonts w:ascii="Arial" w:eastAsia="Times New Roman" w:hAnsi="Arial" w:cs="Arial"/>
                <w:sz w:val="18"/>
                <w:szCs w:val="18"/>
              </w:rPr>
              <w:t>st as long as the maximum of 20 percent</w:t>
            </w:r>
            <w:r>
              <w:rPr>
                <w:rFonts w:ascii="Arial" w:eastAsia="Times New Roman" w:hAnsi="Arial" w:cs="Arial"/>
                <w:sz w:val="18"/>
                <w:szCs w:val="18"/>
              </w:rPr>
              <w:t xml:space="preserve"> of the deck along the pool perimeter is not exceeded and as any one</w:t>
            </w:r>
            <w:r w:rsidR="00A659B2">
              <w:rPr>
                <w:rFonts w:ascii="Arial" w:eastAsia="Times New Roman" w:hAnsi="Arial" w:cs="Arial"/>
                <w:sz w:val="18"/>
                <w:szCs w:val="18"/>
              </w:rPr>
              <w:t xml:space="preserve"> obstruction does not exceed 10 percent</w:t>
            </w:r>
            <w:r>
              <w:rPr>
                <w:rFonts w:ascii="Arial" w:eastAsia="Times New Roman" w:hAnsi="Arial" w:cs="Arial"/>
                <w:sz w:val="18"/>
                <w:szCs w:val="18"/>
              </w:rPr>
              <w:t xml:space="preserve"> of the pool perimeter or 20’ (6,096 mm), whichever is less, in any </w:t>
            </w:r>
            <w:r w:rsidR="00A659B2">
              <w:rPr>
                <w:rFonts w:ascii="Arial" w:eastAsia="Times New Roman" w:hAnsi="Arial" w:cs="Arial"/>
                <w:sz w:val="18"/>
                <w:szCs w:val="18"/>
              </w:rPr>
              <w:t>one area where water depth is 5 feet (1</w:t>
            </w:r>
            <w:r>
              <w:rPr>
                <w:rFonts w:ascii="Arial" w:eastAsia="Times New Roman" w:hAnsi="Arial" w:cs="Arial"/>
                <w:sz w:val="18"/>
                <w:szCs w:val="18"/>
              </w:rPr>
              <w:t>524 mm) or less.</w:t>
            </w:r>
            <w:r>
              <w:t xml:space="preserve"> </w:t>
            </w:r>
            <w:r>
              <w:rPr>
                <w:rFonts w:ascii="Arial" w:eastAsia="Times New Roman" w:hAnsi="Arial" w:cs="Arial"/>
                <w:sz w:val="18"/>
                <w:szCs w:val="18"/>
              </w:rPr>
              <w:t>No lowered portion of the wet deck may be obstructed.</w:t>
            </w:r>
          </w:p>
        </w:tc>
      </w:tr>
      <w:tr w:rsidR="00372E0E" w14:paraId="4C4E336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DAB3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D1D0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DA05E4B" w14:textId="2048994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have a wet deck area behind or through them, with the near edge of the walk within 15 f</w:t>
            </w:r>
            <w:r w:rsidR="00A659B2">
              <w:rPr>
                <w:rFonts w:ascii="Arial" w:eastAsia="Times New Roman" w:hAnsi="Arial" w:cs="Arial"/>
                <w:sz w:val="18"/>
                <w:szCs w:val="18"/>
              </w:rPr>
              <w:t>eet (4</w:t>
            </w:r>
            <w:r>
              <w:rPr>
                <w:rFonts w:ascii="Arial" w:eastAsia="Times New Roman" w:hAnsi="Arial" w:cs="Arial"/>
                <w:sz w:val="18"/>
                <w:szCs w:val="18"/>
              </w:rPr>
              <w:t>572 mm) of the water except approved slide obstructions shall have the near edge</w:t>
            </w:r>
            <w:r w:rsidR="00A659B2">
              <w:rPr>
                <w:rFonts w:ascii="Arial" w:eastAsia="Times New Roman" w:hAnsi="Arial" w:cs="Arial"/>
                <w:sz w:val="18"/>
                <w:szCs w:val="18"/>
              </w:rPr>
              <w:t xml:space="preserve"> of the walk within 35 feet (10 </w:t>
            </w:r>
            <w:r>
              <w:rPr>
                <w:rFonts w:ascii="Arial" w:eastAsia="Times New Roman" w:hAnsi="Arial" w:cs="Arial"/>
                <w:sz w:val="18"/>
                <w:szCs w:val="18"/>
              </w:rPr>
              <w:t>668 mm) of the water.</w:t>
            </w:r>
          </w:p>
        </w:tc>
      </w:tr>
      <w:tr w:rsidR="00372E0E" w14:paraId="4D7B81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17775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4A654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2B1B32E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372E0E" w14:paraId="1540CAB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615D35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58755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29B275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not include pool exit points.</w:t>
            </w:r>
          </w:p>
        </w:tc>
      </w:tr>
      <w:tr w:rsidR="00372E0E" w14:paraId="34F96E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AD71F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FB383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1A8D4D3" w14:textId="094FF63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hen an obstruction exists in multiple areas around the pool, the minimum distance </w:t>
            </w:r>
            <w:r w:rsidR="00A659B2">
              <w:rPr>
                <w:rFonts w:ascii="Arial" w:eastAsia="Times New Roman" w:hAnsi="Arial" w:cs="Arial"/>
                <w:sz w:val="18"/>
                <w:szCs w:val="18"/>
              </w:rPr>
              <w:t>between obstructions shall be 4 feet (1</w:t>
            </w:r>
            <w:r>
              <w:rPr>
                <w:rFonts w:ascii="Arial" w:eastAsia="Times New Roman" w:hAnsi="Arial" w:cs="Arial"/>
                <w:sz w:val="18"/>
                <w:szCs w:val="18"/>
              </w:rPr>
              <w:t>219 mm).</w:t>
            </w:r>
          </w:p>
        </w:tc>
      </w:tr>
      <w:tr w:rsidR="00372E0E" w14:paraId="159E00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15F7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BFCC0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6A03248C" w14:textId="7C1200FC"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w:t>
            </w:r>
            <w:r w:rsidR="00A659B2">
              <w:rPr>
                <w:rFonts w:ascii="Arial" w:eastAsia="Times New Roman" w:hAnsi="Arial" w:cs="Arial"/>
                <w:sz w:val="18"/>
                <w:szCs w:val="18"/>
              </w:rPr>
              <w:t>ot be located within 12 feet (3</w:t>
            </w:r>
            <w:r>
              <w:rPr>
                <w:rFonts w:ascii="Arial" w:eastAsia="Times New Roman" w:hAnsi="Arial" w:cs="Arial"/>
                <w:sz w:val="18"/>
                <w:szCs w:val="18"/>
              </w:rPr>
              <w:t>658 mm) of the water’s edge.</w:t>
            </w:r>
          </w:p>
        </w:tc>
      </w:tr>
      <w:tr w:rsidR="00372E0E" w14:paraId="2EA84F1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97E63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0CDB3F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18" w:space="0" w:color="auto"/>
              <w:right w:val="single" w:sz="4" w:space="0" w:color="auto"/>
            </w:tcBorders>
            <w:hideMark/>
          </w:tcPr>
          <w:p w14:paraId="5E7E4EF7" w14:textId="370DCCC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pool d</w:t>
            </w:r>
            <w:r w:rsidR="00A659B2">
              <w:rPr>
                <w:rFonts w:ascii="Arial" w:eastAsia="Times New Roman" w:hAnsi="Arial" w:cs="Arial"/>
                <w:sz w:val="18"/>
                <w:szCs w:val="18"/>
              </w:rPr>
              <w:t>eck shall be at least 7 feet (2</w:t>
            </w:r>
            <w:r>
              <w:rPr>
                <w:rFonts w:ascii="Arial" w:eastAsia="Times New Roman" w:hAnsi="Arial" w:cs="Arial"/>
                <w:sz w:val="18"/>
                <w:szCs w:val="18"/>
              </w:rPr>
              <w:t>137 mm).</w:t>
            </w:r>
          </w:p>
        </w:tc>
      </w:tr>
      <w:tr w:rsidR="00372E0E" w14:paraId="10D7A2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EE2A40"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NCE/BARRIER</w:t>
            </w:r>
          </w:p>
        </w:tc>
      </w:tr>
      <w:tr w:rsidR="00372E0E" w14:paraId="5C1F5D2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7D47D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03AE75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18" w:space="0" w:color="auto"/>
              <w:left w:val="single" w:sz="4" w:space="0" w:color="auto"/>
              <w:bottom w:val="single" w:sz="4" w:space="0" w:color="auto"/>
              <w:right w:val="single" w:sz="4" w:space="0" w:color="auto"/>
            </w:tcBorders>
            <w:hideMark/>
          </w:tcPr>
          <w:p w14:paraId="7EC8D5D4" w14:textId="519028CB"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ublic pools shall be sur</w:t>
            </w:r>
            <w:r w:rsidR="00A659B2">
              <w:rPr>
                <w:rFonts w:ascii="Arial" w:eastAsia="Times New Roman" w:hAnsi="Arial" w:cs="Arial"/>
                <w:sz w:val="18"/>
                <w:szCs w:val="18"/>
              </w:rPr>
              <w:t>rounded by a minimum 48 inch (1</w:t>
            </w:r>
            <w:r>
              <w:rPr>
                <w:rFonts w:ascii="Arial" w:eastAsia="Times New Roman" w:hAnsi="Arial" w:cs="Arial"/>
                <w:sz w:val="18"/>
                <w:szCs w:val="18"/>
              </w:rPr>
              <w:t xml:space="preserve">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79C02A3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372E0E" w14:paraId="62D8A1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45D3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C1355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6270ADD" w14:textId="75952C4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through the barrier or fence from dwelling units, such as homes, apartments, motel rooms and hotel rooms, shall be through self-closing, self-latchi</w:t>
            </w:r>
            <w:r w:rsidR="00A659B2">
              <w:rPr>
                <w:rFonts w:ascii="Arial" w:eastAsia="Times New Roman" w:hAnsi="Arial" w:cs="Arial"/>
                <w:sz w:val="18"/>
                <w:szCs w:val="18"/>
              </w:rPr>
              <w:t>ng lockable gates of 48 inch (1</w:t>
            </w:r>
            <w:r>
              <w:rPr>
                <w:rFonts w:ascii="Arial" w:eastAsia="Times New Roman" w:hAnsi="Arial" w:cs="Arial"/>
                <w:sz w:val="18"/>
                <w:szCs w:val="18"/>
              </w:rPr>
              <w:t>219 mm) minimal height from the floor or ground with the latch lo</w:t>
            </w:r>
            <w:r w:rsidR="00A659B2">
              <w:rPr>
                <w:rFonts w:ascii="Arial" w:eastAsia="Times New Roman" w:hAnsi="Arial" w:cs="Arial"/>
                <w:sz w:val="18"/>
                <w:szCs w:val="18"/>
              </w:rPr>
              <w:t>cated a minimum of 54 inches (1</w:t>
            </w:r>
            <w:r>
              <w:rPr>
                <w:rFonts w:ascii="Arial" w:eastAsia="Times New Roman" w:hAnsi="Arial" w:cs="Arial"/>
                <w:sz w:val="18"/>
                <w:szCs w:val="18"/>
              </w:rPr>
              <w:t>372 mm) from the bottom of the gate or at least 3 inches (76 mm) below the top of the gate on the pool side.</w:t>
            </w:r>
          </w:p>
        </w:tc>
      </w:tr>
      <w:tr w:rsidR="00372E0E" w14:paraId="359B402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BA8E34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23A7D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37EA6115" w14:textId="5E37E820"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w:t>
            </w:r>
            <w:r w:rsidR="00A659B2">
              <w:rPr>
                <w:rFonts w:ascii="Arial" w:eastAsia="Times New Roman" w:hAnsi="Arial" w:cs="Arial"/>
                <w:sz w:val="18"/>
                <w:szCs w:val="18"/>
              </w:rPr>
              <w:t xml:space="preserve"> inches maximum (1</w:t>
            </w:r>
            <w:r>
              <w:rPr>
                <w:rFonts w:ascii="Arial" w:eastAsia="Times New Roman" w:hAnsi="Arial" w:cs="Arial"/>
                <w:sz w:val="18"/>
                <w:szCs w:val="18"/>
              </w:rPr>
              <w:t>219 mm) above the finished floor or ground.</w:t>
            </w:r>
          </w:p>
        </w:tc>
      </w:tr>
      <w:tr w:rsidR="00372E0E" w14:paraId="292E2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F872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95DE3B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1F683E1" w14:textId="254017E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w:t>
            </w:r>
            <w:r w:rsidR="00A659B2">
              <w:rPr>
                <w:rFonts w:ascii="Arial" w:eastAsia="Times New Roman" w:hAnsi="Arial" w:cs="Arial"/>
                <w:sz w:val="18"/>
                <w:szCs w:val="18"/>
              </w:rPr>
              <w:t>ss points shall be 45 inches (1143 mm) minimum to 48 inches (1</w:t>
            </w:r>
            <w:r w:rsidRPr="007C1E56">
              <w:rPr>
                <w:rFonts w:ascii="Arial" w:eastAsia="Times New Roman" w:hAnsi="Arial" w:cs="Arial"/>
                <w:sz w:val="18"/>
                <w:szCs w:val="18"/>
              </w:rPr>
              <w:t>220 mm) maximum above the finish floor or ground.</w:t>
            </w:r>
          </w:p>
        </w:tc>
      </w:tr>
      <w:tr w:rsidR="00372E0E" w14:paraId="7637FF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99127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67698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1C474BE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Gates shall open outward away from the pool area. </w:t>
            </w:r>
          </w:p>
        </w:tc>
      </w:tr>
      <w:tr w:rsidR="00372E0E" w14:paraId="342AC2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EB4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E12E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DC3309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372E0E" w14:paraId="555C684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76BFFF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6E52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BD27E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creened pool enclosures must be hardened on the bottom 3 feet (914 mm). </w:t>
            </w:r>
          </w:p>
        </w:tc>
      </w:tr>
      <w:tr w:rsidR="00372E0E" w14:paraId="621B8B1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2E11E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7156C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5); 454.1.3.3.3</w:t>
            </w:r>
          </w:p>
        </w:tc>
        <w:tc>
          <w:tcPr>
            <w:tcW w:w="7563" w:type="dxa"/>
            <w:tcBorders>
              <w:top w:val="single" w:sz="4" w:space="0" w:color="auto"/>
              <w:left w:val="single" w:sz="4" w:space="0" w:color="auto"/>
              <w:bottom w:val="single" w:sz="4" w:space="0" w:color="auto"/>
              <w:right w:val="single" w:sz="4" w:space="0" w:color="auto"/>
            </w:tcBorders>
            <w:hideMark/>
          </w:tcPr>
          <w:p w14:paraId="011A1EC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372E0E" w14:paraId="4EE87F1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B3C02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08D4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2099FF6B" w14:textId="61535CAC"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372E0E" w14:paraId="746BA9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61742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304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57744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03640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B2806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5</w:t>
            </w:r>
          </w:p>
        </w:tc>
        <w:tc>
          <w:tcPr>
            <w:tcW w:w="7563" w:type="dxa"/>
            <w:tcBorders>
              <w:top w:val="single" w:sz="4" w:space="0" w:color="auto"/>
              <w:left w:val="single" w:sz="4" w:space="0" w:color="auto"/>
              <w:bottom w:val="single" w:sz="4" w:space="0" w:color="auto"/>
              <w:right w:val="single" w:sz="4" w:space="0" w:color="auto"/>
            </w:tcBorders>
            <w:hideMark/>
          </w:tcPr>
          <w:p w14:paraId="23F47650" w14:textId="0089E73C"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ming pool slides shall be installed in accordance with manufacturer’s specifications and sound engin</w:t>
            </w:r>
            <w:r>
              <w:rPr>
                <w:rFonts w:ascii="Arial" w:eastAsia="Times New Roman" w:hAnsi="Arial" w:cs="Arial"/>
                <w:sz w:val="18"/>
                <w:szCs w:val="18"/>
              </w:rPr>
              <w:t xml:space="preserve">eering practice, to include water depth, height above water, distance from pool structure, and isolation of landing area from other pool patrons. If an unenclosed ladder is used, it shall have handrails beginning at the bottom step and be no taller than 6 feet (1829 mm). </w:t>
            </w:r>
            <w:r w:rsidRPr="007C1E56">
              <w:rPr>
                <w:rFonts w:ascii="Arial" w:eastAsia="Times New Roman" w:hAnsi="Arial" w:cs="Arial"/>
                <w:sz w:val="18"/>
                <w:szCs w:val="18"/>
              </w:rPr>
              <w:t>Pools with slides designed for swimming pools are not required to satisfy those of slide plunge pools in Section 454.1.9.2.1.</w:t>
            </w:r>
          </w:p>
        </w:tc>
      </w:tr>
      <w:tr w:rsidR="00372E0E" w14:paraId="41FC41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5E66B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97E99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6</w:t>
            </w:r>
          </w:p>
        </w:tc>
        <w:tc>
          <w:tcPr>
            <w:tcW w:w="7563" w:type="dxa"/>
            <w:tcBorders>
              <w:top w:val="single" w:sz="4" w:space="0" w:color="auto"/>
              <w:left w:val="single" w:sz="4" w:space="0" w:color="auto"/>
              <w:bottom w:val="single" w:sz="4" w:space="0" w:color="auto"/>
              <w:right w:val="single" w:sz="4" w:space="0" w:color="auto"/>
            </w:tcBorders>
            <w:hideMark/>
          </w:tcPr>
          <w:p w14:paraId="47E89D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372E0E" w14:paraId="481CDEA6" w14:textId="77777777" w:rsidTr="00913C99">
        <w:tc>
          <w:tcPr>
            <w:tcW w:w="1486" w:type="dxa"/>
            <w:tcBorders>
              <w:top w:val="single" w:sz="4" w:space="0" w:color="auto"/>
              <w:left w:val="single" w:sz="4" w:space="0" w:color="auto"/>
              <w:bottom w:val="single" w:sz="4" w:space="0" w:color="auto"/>
              <w:right w:val="single" w:sz="4" w:space="0" w:color="auto"/>
            </w:tcBorders>
          </w:tcPr>
          <w:p w14:paraId="204744F1" w14:textId="07F5DE8C"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591128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90463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7289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692C9EE0" w14:textId="7E67529C"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6FD7E298" w14:textId="5CD91BE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o reduce the possibility of injury, removable padding may be installed over the walls and floors pf the pool, in areas where impacts are likely, so long as the surface of the padding is impervious, nontoxic, smooth and slip resistant and should be installed and maintained according to the manufacturer’s recommendations.</w:t>
            </w:r>
          </w:p>
        </w:tc>
      </w:tr>
      <w:tr w:rsidR="00372E0E" w14:paraId="33744BA0" w14:textId="77777777" w:rsidTr="00913C99">
        <w:tc>
          <w:tcPr>
            <w:tcW w:w="1486" w:type="dxa"/>
            <w:tcBorders>
              <w:top w:val="single" w:sz="4" w:space="0" w:color="auto"/>
              <w:left w:val="single" w:sz="4" w:space="0" w:color="auto"/>
              <w:bottom w:val="single" w:sz="4" w:space="0" w:color="auto"/>
              <w:right w:val="single" w:sz="4" w:space="0" w:color="auto"/>
            </w:tcBorders>
          </w:tcPr>
          <w:p w14:paraId="169662D8" w14:textId="100FBEF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909674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13301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81098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25AB876" w14:textId="471EBC7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0D633EFE" w14:textId="0131D35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urface under installed padding must be structurally rigid, impervious, nontoxic, smooth and slip resistant. The padding may be white or a contrasting color</w:t>
            </w:r>
          </w:p>
        </w:tc>
      </w:tr>
      <w:tr w:rsidR="00372E0E" w14:paraId="516FC6A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56DC4D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F25CE7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486E7AF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372E0E" w14:paraId="60E3999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8257AC4"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LIGHTING</w:t>
            </w:r>
          </w:p>
        </w:tc>
      </w:tr>
      <w:tr w:rsidR="00372E0E" w14:paraId="3BCD756A"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6879D9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BB5164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w:t>
            </w:r>
          </w:p>
        </w:tc>
        <w:tc>
          <w:tcPr>
            <w:tcW w:w="7563" w:type="dxa"/>
            <w:tcBorders>
              <w:top w:val="single" w:sz="18" w:space="0" w:color="auto"/>
              <w:left w:val="single" w:sz="4" w:space="0" w:color="auto"/>
              <w:bottom w:val="single" w:sz="4" w:space="0" w:color="auto"/>
              <w:right w:val="single" w:sz="4" w:space="0" w:color="auto"/>
            </w:tcBorders>
            <w:hideMark/>
          </w:tcPr>
          <w:p w14:paraId="1D25522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372E0E" w14:paraId="5379EC94" w14:textId="77777777" w:rsidTr="00913C99">
        <w:tc>
          <w:tcPr>
            <w:tcW w:w="1486" w:type="dxa"/>
            <w:tcBorders>
              <w:top w:val="single" w:sz="4" w:space="0" w:color="auto"/>
              <w:left w:val="single" w:sz="4" w:space="0" w:color="auto"/>
              <w:bottom w:val="single" w:sz="4" w:space="0" w:color="auto"/>
              <w:right w:val="single" w:sz="4" w:space="0" w:color="auto"/>
            </w:tcBorders>
          </w:tcPr>
          <w:p w14:paraId="0359FE04" w14:textId="4A10B41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01320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2296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00342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E728764" w14:textId="110B3435"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8</w:t>
            </w:r>
          </w:p>
        </w:tc>
        <w:tc>
          <w:tcPr>
            <w:tcW w:w="7563" w:type="dxa"/>
            <w:tcBorders>
              <w:top w:val="single" w:sz="4" w:space="0" w:color="auto"/>
              <w:left w:val="single" w:sz="4" w:space="0" w:color="auto"/>
              <w:bottom w:val="single" w:sz="4" w:space="0" w:color="auto"/>
              <w:right w:val="single" w:sz="4" w:space="0" w:color="auto"/>
            </w:tcBorders>
          </w:tcPr>
          <w:p w14:paraId="7AC0DA0C" w14:textId="07E8D4A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are exempt from underwater lighting requirements but shall have lighting installed for night use of 10 foot-candles (100 lux) for outdoor night use. Such illumination shall be provided over the pool water surface and pool deck surface</w:t>
            </w:r>
          </w:p>
        </w:tc>
      </w:tr>
      <w:tr w:rsidR="00372E0E" w14:paraId="09F151D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1E35C7" w14:textId="443D8CE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01FE11" w14:textId="361095CB"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4</w:t>
            </w:r>
          </w:p>
        </w:tc>
        <w:tc>
          <w:tcPr>
            <w:tcW w:w="7563" w:type="dxa"/>
            <w:tcBorders>
              <w:top w:val="single" w:sz="4" w:space="0" w:color="auto"/>
              <w:left w:val="single" w:sz="4" w:space="0" w:color="auto"/>
              <w:bottom w:val="single" w:sz="4" w:space="0" w:color="auto"/>
              <w:right w:val="single" w:sz="4" w:space="0" w:color="auto"/>
            </w:tcBorders>
            <w:hideMark/>
          </w:tcPr>
          <w:p w14:paraId="357CA5CC" w14:textId="45788DB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water activity pool where the water depth will not allow for proper installation on underwater lighting shall be provided with 6 foot-candles (60 lux) of lighting on the deck and water surface. Underwater lighting shall be a minimum of ½ watt incandescent equivalent, or 10 lumens, per square foot of pool water surface area.</w:t>
            </w:r>
          </w:p>
        </w:tc>
      </w:tr>
      <w:tr w:rsidR="00372E0E" w14:paraId="65AA737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DE3B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8DB6D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2</w:t>
            </w:r>
          </w:p>
        </w:tc>
        <w:tc>
          <w:tcPr>
            <w:tcW w:w="7563" w:type="dxa"/>
            <w:tcBorders>
              <w:top w:val="single" w:sz="4" w:space="0" w:color="auto"/>
              <w:left w:val="single" w:sz="4" w:space="0" w:color="auto"/>
              <w:bottom w:val="single" w:sz="4" w:space="0" w:color="auto"/>
              <w:right w:val="single" w:sz="4" w:space="0" w:color="auto"/>
            </w:tcBorders>
            <w:hideMark/>
          </w:tcPr>
          <w:p w14:paraId="30AC865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 equivalent, or 15 lumens, per square foot of pool surface area.</w:t>
            </w:r>
          </w:p>
        </w:tc>
      </w:tr>
      <w:tr w:rsidR="00372E0E" w14:paraId="7D0967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71CC7D1" w14:textId="77777777" w:rsidR="00372E0E" w:rsidRPr="00ED5481"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sidRPr="00ED5481">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ED5481">
                  <w:rPr>
                    <w:rFonts w:ascii="MS Gothic" w:eastAsia="MS Gothic" w:hAnsi="MS Gothic" w:cs="Arial" w:hint="eastAsia"/>
                    <w:sz w:val="18"/>
                    <w:szCs w:val="18"/>
                    <w:highlight w:val="lightGray"/>
                  </w:rPr>
                  <w:t>☐</w:t>
                </w:r>
              </w:sdtContent>
            </w:sdt>
            <w:r w:rsidRPr="00ED5481">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ED5481">
                  <w:rPr>
                    <w:rFonts w:ascii="MS Gothic" w:eastAsia="MS Gothic" w:hAnsi="MS Gothic" w:cs="Arial" w:hint="eastAsia"/>
                    <w:sz w:val="18"/>
                    <w:szCs w:val="18"/>
                    <w:highlight w:val="lightGray"/>
                  </w:rPr>
                  <w:t>☐</w:t>
                </w:r>
              </w:sdtContent>
            </w:sdt>
            <w:r w:rsidRPr="00ED5481">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ED5481">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2A751F" w14:textId="77777777" w:rsidR="00372E0E" w:rsidRPr="00ED5481"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sidRPr="00ED5481">
              <w:rPr>
                <w:rFonts w:ascii="Arial" w:eastAsia="Times New Roman" w:hAnsi="Arial" w:cs="Arial"/>
                <w:sz w:val="18"/>
                <w:szCs w:val="18"/>
                <w:highlight w:val="lightGray"/>
              </w:rPr>
              <w:t>424.1.4.2.3</w:t>
            </w:r>
          </w:p>
        </w:tc>
        <w:tc>
          <w:tcPr>
            <w:tcW w:w="7563" w:type="dxa"/>
            <w:tcBorders>
              <w:top w:val="single" w:sz="4" w:space="0" w:color="auto"/>
              <w:left w:val="single" w:sz="4" w:space="0" w:color="auto"/>
              <w:bottom w:val="single" w:sz="4" w:space="0" w:color="auto"/>
              <w:right w:val="single" w:sz="4" w:space="0" w:color="auto"/>
            </w:tcBorders>
            <w:hideMark/>
          </w:tcPr>
          <w:p w14:paraId="25DBD1B9" w14:textId="73C33007" w:rsidR="00372E0E" w:rsidRPr="00ED5481"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sidRPr="00ED5481">
              <w:rPr>
                <w:rFonts w:ascii="Arial" w:eastAsia="Times New Roman" w:hAnsi="Arial" w:cs="Arial"/>
                <w:sz w:val="18"/>
                <w:szCs w:val="18"/>
                <w:highlight w:val="lightGray"/>
              </w:rPr>
              <w:t xml:space="preserve">Underwater lighting: Underwater luminaires shall comply with Chapter 27 of the Florida Building Code, Building. </w:t>
            </w:r>
            <w:r w:rsidRPr="00ED5481">
              <w:rPr>
                <w:rFonts w:ascii="Arial" w:eastAsia="Times New Roman" w:hAnsi="Arial" w:cs="Arial"/>
                <w:b/>
                <w:bCs/>
                <w:sz w:val="18"/>
                <w:szCs w:val="18"/>
                <w:highlight w:val="lightGray"/>
              </w:rPr>
              <w:t>*TO BE REVIEWED BY BUILDING DEPT.</w:t>
            </w:r>
          </w:p>
        </w:tc>
      </w:tr>
      <w:tr w:rsidR="00372E0E" w14:paraId="731311A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C7C8F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759EB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0657D85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location of the underwater luminaires shall be such that the underwater illumination is as uniform as possible. </w:t>
            </w:r>
          </w:p>
        </w:tc>
      </w:tr>
      <w:tr w:rsidR="00372E0E" w14:paraId="219694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98957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AB152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3B575CF9" w14:textId="54812CA5"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372E0E" w14:paraId="3CB92E5C" w14:textId="77777777" w:rsidTr="00913C99">
        <w:tc>
          <w:tcPr>
            <w:tcW w:w="1486" w:type="dxa"/>
            <w:tcBorders>
              <w:top w:val="single" w:sz="4" w:space="0" w:color="auto"/>
              <w:left w:val="single" w:sz="4" w:space="0" w:color="auto"/>
              <w:bottom w:val="single" w:sz="4" w:space="0" w:color="auto"/>
              <w:right w:val="single" w:sz="4" w:space="0" w:color="auto"/>
            </w:tcBorders>
          </w:tcPr>
          <w:p w14:paraId="726E5B47" w14:textId="65343F1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EB0A7C2" w14:textId="0C7E0DA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tcPr>
          <w:p w14:paraId="2A2085C9" w14:textId="5ADEC7A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372E0E" w14:paraId="149D97F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C036E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7159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37D4C568" w14:textId="262A1BFF"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verhead wiring. Overhead service wiring shall not pass within an area ext</w:t>
            </w:r>
            <w:r w:rsidR="00A659B2">
              <w:rPr>
                <w:rFonts w:ascii="Arial" w:eastAsia="Times New Roman" w:hAnsi="Arial" w:cs="Arial"/>
                <w:sz w:val="18"/>
                <w:szCs w:val="18"/>
              </w:rPr>
              <w:t>ending a distance of 10 feet (3</w:t>
            </w:r>
            <w:r>
              <w:rPr>
                <w:rFonts w:ascii="Arial" w:eastAsia="Times New Roman" w:hAnsi="Arial" w:cs="Arial"/>
                <w:sz w:val="18"/>
                <w:szCs w:val="18"/>
              </w:rPr>
              <w:t xml:space="preserve">048 mm) horizontally away from the inside edge of the pool walls, diving structures, observation stands, towers or platforms. </w:t>
            </w:r>
          </w:p>
          <w:p w14:paraId="78A6086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372E0E" w14:paraId="32BADA9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CDC717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lastRenderedPageBreak/>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FFACB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435F1BD0" w14:textId="77777777" w:rsidR="00372E0E" w:rsidRDefault="00372E0E" w:rsidP="00372E0E">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372E0E" w14:paraId="5602B1A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561DA5B"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372E0E" w14:paraId="41E2C32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066DA7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4D6FB6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0677ED9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372E0E" w14:paraId="4F610BB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BD367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DFAD3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1D04774A" w14:textId="4F19E14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equipment area shall be surrounded </w:t>
            </w:r>
            <w:r w:rsidR="001B1589">
              <w:rPr>
                <w:rFonts w:ascii="Arial" w:eastAsia="Times New Roman" w:hAnsi="Arial" w:cs="Arial"/>
                <w:sz w:val="18"/>
                <w:szCs w:val="18"/>
              </w:rPr>
              <w:t>with a fence at least 4 feet (1</w:t>
            </w:r>
            <w:r>
              <w:rPr>
                <w:rFonts w:ascii="Arial" w:eastAsia="Times New Roman" w:hAnsi="Arial" w:cs="Arial"/>
                <w:sz w:val="18"/>
                <w:szCs w:val="18"/>
              </w:rPr>
              <w:t xml:space="preserve">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372E0E" w14:paraId="2499352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0BC11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BD6D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026CD7A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372E0E" w14:paraId="0CDA0C8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99B23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57325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733E4B7" w14:textId="026B4465"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w:t>
            </w:r>
            <w:r w:rsidR="001B1589">
              <w:rPr>
                <w:rFonts w:ascii="Arial" w:eastAsia="Times New Roman" w:hAnsi="Arial" w:cs="Arial"/>
                <w:sz w:val="18"/>
                <w:szCs w:val="18"/>
              </w:rPr>
              <w:t xml:space="preserve"> in the fence within 10 feet (3</w:t>
            </w:r>
            <w:r>
              <w:rPr>
                <w:rFonts w:ascii="Arial" w:eastAsia="Times New Roman" w:hAnsi="Arial" w:cs="Arial"/>
                <w:sz w:val="18"/>
                <w:szCs w:val="18"/>
              </w:rPr>
              <w:t>048 mm) of the closest point between the pool and the equipment area for service access.</w:t>
            </w:r>
          </w:p>
        </w:tc>
      </w:tr>
      <w:tr w:rsidR="00372E0E" w14:paraId="3E9FF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1FA5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13A55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25BC29E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372E0E" w14:paraId="1B27573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D6742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21DD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0DAF5A4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372E0E" w14:paraId="307892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8E73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DBF35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231324D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372E0E" w14:paraId="7ECC5E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A404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50A09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3F2EBB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372E0E" w14:paraId="153BB5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481C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042DA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559130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372E0E" w14:paraId="7BB282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C0B2B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93E5F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1EAE72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372E0E" w14:paraId="7CC050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54647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9F269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981DE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372E0E" w14:paraId="4AB90A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6139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BAC7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308DCB3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372E0E" w14:paraId="534785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DCE83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C6839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4AB315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372E0E" w14:paraId="1AB3BD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C6204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0D0FE0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2CAD982D" w14:textId="6658483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w:t>
            </w:r>
            <w:r w:rsidR="001B1589">
              <w:rPr>
                <w:rFonts w:ascii="Arial" w:eastAsia="Times New Roman" w:hAnsi="Arial" w:cs="Arial"/>
                <w:sz w:val="18"/>
                <w:szCs w:val="18"/>
              </w:rPr>
              <w:t>nimum height shall be 7 feet (2</w:t>
            </w:r>
            <w:r>
              <w:rPr>
                <w:rFonts w:ascii="Arial" w:eastAsia="Times New Roman" w:hAnsi="Arial" w:cs="Arial"/>
                <w:sz w:val="18"/>
                <w:szCs w:val="18"/>
              </w:rPr>
              <w:t>137 mm).</w:t>
            </w:r>
          </w:p>
        </w:tc>
      </w:tr>
      <w:tr w:rsidR="00372E0E" w14:paraId="49B3CE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69941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62F87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64E1E8F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372E0E" w14:paraId="745DA9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09FFF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CFF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1BDFD0E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372E0E" w14:paraId="3C608114"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836921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08FB01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5363F2A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vacuum breaker shall be located in the equipment room or area.</w:t>
            </w:r>
          </w:p>
        </w:tc>
      </w:tr>
      <w:tr w:rsidR="00372E0E" w14:paraId="2EC62A1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D44ADA3"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372E0E" w14:paraId="6ACF67B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349B96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5B7B3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075E8927" w14:textId="75BFA2F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w:t>
            </w:r>
            <w:r w:rsidR="001B1589">
              <w:rPr>
                <w:rFonts w:ascii="Arial" w:eastAsia="Times New Roman" w:hAnsi="Arial" w:cs="Arial"/>
                <w:sz w:val="18"/>
                <w:szCs w:val="18"/>
              </w:rPr>
              <w:t xml:space="preserve"> a diaper change table</w:t>
            </w:r>
            <w:r>
              <w:rPr>
                <w:rFonts w:ascii="Arial" w:eastAsia="Times New Roman" w:hAnsi="Arial" w:cs="Arial"/>
                <w:sz w:val="18"/>
                <w:szCs w:val="18"/>
              </w:rPr>
              <w:t xml:space="preserve"> and a lavatory. </w:t>
            </w:r>
            <w:r w:rsidRPr="007C1E56">
              <w:rPr>
                <w:rFonts w:ascii="Arial" w:eastAsia="Times New Roman" w:hAnsi="Arial" w:cs="Arial"/>
                <w:sz w:val="18"/>
                <w:szCs w:val="18"/>
              </w:rPr>
              <w:t>The entry doors of all restrooms shall b</w:t>
            </w:r>
            <w:r w:rsidR="001B1589">
              <w:rPr>
                <w:rFonts w:ascii="Arial" w:eastAsia="Times New Roman" w:hAnsi="Arial" w:cs="Arial"/>
                <w:sz w:val="18"/>
                <w:szCs w:val="18"/>
              </w:rPr>
              <w:t xml:space="preserve">e located within a 200-foot (60 </w:t>
            </w:r>
            <w:r w:rsidRPr="007C1E56">
              <w:rPr>
                <w:rFonts w:ascii="Arial" w:eastAsia="Times New Roman" w:hAnsi="Arial" w:cs="Arial"/>
                <w:sz w:val="18"/>
                <w:szCs w:val="18"/>
              </w:rPr>
              <w:t xml:space="preserve">960 mm) walking distance of the nearest water’s edge of each pool served by the facilities. </w:t>
            </w:r>
          </w:p>
          <w:p w14:paraId="50C0507E" w14:textId="77777777" w:rsidR="00372E0E" w:rsidRPr="007C1E56"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57EAEE93" w14:textId="3406105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lastRenderedPageBreak/>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w:t>
            </w:r>
            <w:r w:rsidR="001B1589">
              <w:rPr>
                <w:rFonts w:ascii="Arial" w:eastAsia="Times New Roman" w:hAnsi="Arial" w:cs="Arial"/>
                <w:sz w:val="18"/>
                <w:szCs w:val="18"/>
              </w:rPr>
              <w:t xml:space="preserve">units are within a 200-foot (60 </w:t>
            </w:r>
            <w:r w:rsidRPr="007C1E56">
              <w:rPr>
                <w:rFonts w:ascii="Arial" w:eastAsia="Times New Roman" w:hAnsi="Arial" w:cs="Arial"/>
                <w:sz w:val="18"/>
                <w:szCs w:val="18"/>
              </w:rPr>
              <w:t>960 mm) horizontal radius of the nearest water’s edge, are not over three stories in height unless serviced by an elevator, and are each equipped with private sanitary facilities.</w:t>
            </w:r>
          </w:p>
        </w:tc>
      </w:tr>
      <w:tr w:rsidR="00372E0E" w14:paraId="40882F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F57B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03E5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4DE40B09" w14:textId="566695B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rounded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372E0E" w14:paraId="7A1886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815325" w14:textId="783546C0"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5F9B57" w14:textId="17494B4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422"/>
              <w:gridCol w:w="1248"/>
              <w:gridCol w:w="1080"/>
              <w:gridCol w:w="900"/>
              <w:gridCol w:w="1687"/>
            </w:tblGrid>
            <w:tr w:rsidR="00372E0E" w:rsidRPr="007C1E56" w14:paraId="4C903D35" w14:textId="77777777" w:rsidTr="00372E0E">
              <w:tc>
                <w:tcPr>
                  <w:tcW w:w="7337" w:type="dxa"/>
                  <w:gridSpan w:val="5"/>
                </w:tcPr>
                <w:p w14:paraId="71D9D368" w14:textId="77777777" w:rsidR="00372E0E" w:rsidRPr="007C1E56" w:rsidRDefault="00372E0E" w:rsidP="00372E0E">
                  <w:pPr>
                    <w:spacing w:after="80"/>
                    <w:jc w:val="center"/>
                    <w:rPr>
                      <w:b/>
                      <w:sz w:val="18"/>
                      <w:szCs w:val="18"/>
                    </w:rPr>
                  </w:pPr>
                  <w:r w:rsidRPr="007C1E56">
                    <w:rPr>
                      <w:b/>
                      <w:sz w:val="18"/>
                      <w:szCs w:val="18"/>
                    </w:rPr>
                    <w:t>TABLE 454.1.6.1</w:t>
                  </w:r>
                </w:p>
              </w:tc>
            </w:tr>
            <w:tr w:rsidR="00372E0E" w:rsidRPr="007C1E56" w14:paraId="26F77826" w14:textId="77777777" w:rsidTr="00372E0E">
              <w:trPr>
                <w:trHeight w:val="152"/>
              </w:trPr>
              <w:tc>
                <w:tcPr>
                  <w:tcW w:w="7337" w:type="dxa"/>
                  <w:gridSpan w:val="5"/>
                </w:tcPr>
                <w:p w14:paraId="548900FB" w14:textId="77777777" w:rsidR="00372E0E" w:rsidRPr="007C1E56" w:rsidRDefault="00372E0E" w:rsidP="00372E0E">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372E0E" w:rsidRPr="007C1E56" w14:paraId="586C8322" w14:textId="77777777" w:rsidTr="00372E0E">
              <w:tc>
                <w:tcPr>
                  <w:tcW w:w="2422" w:type="dxa"/>
                </w:tcPr>
                <w:p w14:paraId="7EC910E8" w14:textId="77777777" w:rsidR="00372E0E" w:rsidRPr="007C1E56" w:rsidRDefault="00372E0E" w:rsidP="00372E0E">
                  <w:pPr>
                    <w:spacing w:after="80"/>
                    <w:jc w:val="center"/>
                    <w:rPr>
                      <w:b/>
                      <w:sz w:val="18"/>
                      <w:szCs w:val="18"/>
                    </w:rPr>
                  </w:pPr>
                  <w:r w:rsidRPr="007C1E56">
                    <w:rPr>
                      <w:b/>
                      <w:sz w:val="18"/>
                      <w:szCs w:val="18"/>
                    </w:rPr>
                    <w:t>SIZE OF POOL (square feet)</w:t>
                  </w:r>
                </w:p>
              </w:tc>
              <w:tc>
                <w:tcPr>
                  <w:tcW w:w="2328" w:type="dxa"/>
                  <w:gridSpan w:val="2"/>
                </w:tcPr>
                <w:p w14:paraId="029AA2F3" w14:textId="77777777" w:rsidR="00372E0E" w:rsidRPr="007C1E56" w:rsidRDefault="00372E0E" w:rsidP="00372E0E">
                  <w:pPr>
                    <w:spacing w:after="80"/>
                    <w:jc w:val="center"/>
                    <w:rPr>
                      <w:b/>
                      <w:sz w:val="18"/>
                      <w:szCs w:val="18"/>
                    </w:rPr>
                  </w:pPr>
                  <w:r w:rsidRPr="007C1E56">
                    <w:rPr>
                      <w:b/>
                      <w:sz w:val="18"/>
                      <w:szCs w:val="18"/>
                    </w:rPr>
                    <w:t>MEN’S RESTROOM</w:t>
                  </w:r>
                </w:p>
              </w:tc>
              <w:tc>
                <w:tcPr>
                  <w:tcW w:w="2587" w:type="dxa"/>
                  <w:gridSpan w:val="2"/>
                </w:tcPr>
                <w:p w14:paraId="0169F1C3" w14:textId="77777777" w:rsidR="00372E0E" w:rsidRPr="007C1E56" w:rsidRDefault="00372E0E" w:rsidP="00372E0E">
                  <w:pPr>
                    <w:spacing w:after="80"/>
                    <w:jc w:val="center"/>
                    <w:rPr>
                      <w:b/>
                      <w:sz w:val="18"/>
                      <w:szCs w:val="18"/>
                    </w:rPr>
                  </w:pPr>
                  <w:r w:rsidRPr="007C1E56">
                    <w:rPr>
                      <w:b/>
                      <w:sz w:val="18"/>
                      <w:szCs w:val="18"/>
                    </w:rPr>
                    <w:t>WOMEN’S RESTROOM</w:t>
                  </w:r>
                </w:p>
              </w:tc>
            </w:tr>
            <w:tr w:rsidR="00372E0E" w:rsidRPr="007C1E56" w14:paraId="7672BD63" w14:textId="77777777" w:rsidTr="00372E0E">
              <w:tc>
                <w:tcPr>
                  <w:tcW w:w="2422" w:type="dxa"/>
                </w:tcPr>
                <w:p w14:paraId="55EF9027" w14:textId="77777777" w:rsidR="00372E0E" w:rsidRPr="007C1E56" w:rsidRDefault="00372E0E" w:rsidP="00372E0E">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627A08F9" w14:textId="77777777" w:rsidR="00372E0E" w:rsidRPr="007C1E56" w:rsidRDefault="00372E0E" w:rsidP="00372E0E">
                  <w:pPr>
                    <w:spacing w:after="80"/>
                    <w:jc w:val="center"/>
                    <w:rPr>
                      <w:b/>
                      <w:sz w:val="18"/>
                      <w:szCs w:val="18"/>
                    </w:rPr>
                  </w:pPr>
                  <w:r w:rsidRPr="007C1E56">
                    <w:rPr>
                      <w:b/>
                      <w:sz w:val="18"/>
                      <w:szCs w:val="18"/>
                    </w:rPr>
                    <w:t>WC</w:t>
                  </w:r>
                </w:p>
              </w:tc>
              <w:tc>
                <w:tcPr>
                  <w:tcW w:w="1080" w:type="dxa"/>
                </w:tcPr>
                <w:p w14:paraId="7EB72C5E" w14:textId="77777777" w:rsidR="00372E0E" w:rsidRPr="007C1E56" w:rsidRDefault="00372E0E" w:rsidP="00372E0E">
                  <w:pPr>
                    <w:spacing w:after="80"/>
                    <w:jc w:val="center"/>
                    <w:rPr>
                      <w:b/>
                      <w:sz w:val="18"/>
                      <w:szCs w:val="18"/>
                    </w:rPr>
                  </w:pPr>
                  <w:r w:rsidRPr="007C1E56">
                    <w:rPr>
                      <w:b/>
                      <w:sz w:val="18"/>
                      <w:szCs w:val="18"/>
                    </w:rPr>
                    <w:t>Lavatory</w:t>
                  </w:r>
                </w:p>
              </w:tc>
              <w:tc>
                <w:tcPr>
                  <w:tcW w:w="900" w:type="dxa"/>
                </w:tcPr>
                <w:p w14:paraId="542E1246" w14:textId="77777777" w:rsidR="00372E0E" w:rsidRPr="007C1E56" w:rsidRDefault="00372E0E" w:rsidP="00372E0E">
                  <w:pPr>
                    <w:spacing w:after="80"/>
                    <w:jc w:val="center"/>
                    <w:rPr>
                      <w:b/>
                      <w:sz w:val="18"/>
                      <w:szCs w:val="18"/>
                    </w:rPr>
                  </w:pPr>
                  <w:r w:rsidRPr="007C1E56">
                    <w:rPr>
                      <w:b/>
                      <w:sz w:val="18"/>
                      <w:szCs w:val="18"/>
                    </w:rPr>
                    <w:t>WC</w:t>
                  </w:r>
                </w:p>
              </w:tc>
              <w:tc>
                <w:tcPr>
                  <w:tcW w:w="1687" w:type="dxa"/>
                </w:tcPr>
                <w:p w14:paraId="067FF8A6" w14:textId="77777777" w:rsidR="00372E0E" w:rsidRPr="007C1E56" w:rsidRDefault="00372E0E" w:rsidP="00372E0E">
                  <w:pPr>
                    <w:spacing w:after="80"/>
                    <w:jc w:val="center"/>
                    <w:rPr>
                      <w:b/>
                      <w:sz w:val="18"/>
                      <w:szCs w:val="18"/>
                    </w:rPr>
                  </w:pPr>
                  <w:r w:rsidRPr="007C1E56">
                    <w:rPr>
                      <w:b/>
                      <w:sz w:val="18"/>
                      <w:szCs w:val="18"/>
                    </w:rPr>
                    <w:t>Lavatory</w:t>
                  </w:r>
                </w:p>
              </w:tc>
            </w:tr>
            <w:tr w:rsidR="00372E0E" w:rsidRPr="007C1E56" w14:paraId="0A2D8A72" w14:textId="77777777" w:rsidTr="00372E0E">
              <w:tc>
                <w:tcPr>
                  <w:tcW w:w="2422" w:type="dxa"/>
                </w:tcPr>
                <w:p w14:paraId="2AD86AF0" w14:textId="77777777" w:rsidR="00372E0E" w:rsidRPr="007C1E56" w:rsidRDefault="00372E0E" w:rsidP="00372E0E">
                  <w:pPr>
                    <w:spacing w:after="80"/>
                    <w:jc w:val="center"/>
                    <w:rPr>
                      <w:sz w:val="18"/>
                      <w:szCs w:val="18"/>
                    </w:rPr>
                  </w:pPr>
                  <w:r>
                    <w:rPr>
                      <w:sz w:val="18"/>
                      <w:szCs w:val="18"/>
                    </w:rPr>
                    <w:t>0 – 1,250</w:t>
                  </w:r>
                </w:p>
              </w:tc>
              <w:tc>
                <w:tcPr>
                  <w:tcW w:w="1248" w:type="dxa"/>
                </w:tcPr>
                <w:p w14:paraId="4B8B4949" w14:textId="77777777" w:rsidR="00372E0E" w:rsidRPr="007C1E56" w:rsidRDefault="00372E0E" w:rsidP="00372E0E">
                  <w:pPr>
                    <w:spacing w:after="80"/>
                    <w:jc w:val="center"/>
                    <w:rPr>
                      <w:sz w:val="18"/>
                      <w:szCs w:val="18"/>
                    </w:rPr>
                  </w:pPr>
                  <w:r>
                    <w:rPr>
                      <w:sz w:val="18"/>
                      <w:szCs w:val="18"/>
                    </w:rPr>
                    <w:t>1</w:t>
                  </w:r>
                </w:p>
              </w:tc>
              <w:tc>
                <w:tcPr>
                  <w:tcW w:w="1080" w:type="dxa"/>
                </w:tcPr>
                <w:p w14:paraId="39875607" w14:textId="77777777" w:rsidR="00372E0E" w:rsidRPr="007C1E56" w:rsidRDefault="00372E0E" w:rsidP="00372E0E">
                  <w:pPr>
                    <w:spacing w:after="80"/>
                    <w:jc w:val="center"/>
                    <w:rPr>
                      <w:sz w:val="18"/>
                      <w:szCs w:val="18"/>
                    </w:rPr>
                  </w:pPr>
                  <w:r>
                    <w:rPr>
                      <w:sz w:val="18"/>
                      <w:szCs w:val="18"/>
                    </w:rPr>
                    <w:t>1</w:t>
                  </w:r>
                </w:p>
              </w:tc>
              <w:tc>
                <w:tcPr>
                  <w:tcW w:w="900" w:type="dxa"/>
                </w:tcPr>
                <w:p w14:paraId="17FC2296" w14:textId="77777777" w:rsidR="00372E0E" w:rsidRPr="007C1E56" w:rsidRDefault="00372E0E" w:rsidP="00372E0E">
                  <w:pPr>
                    <w:spacing w:after="80"/>
                    <w:jc w:val="center"/>
                    <w:rPr>
                      <w:sz w:val="18"/>
                      <w:szCs w:val="18"/>
                    </w:rPr>
                  </w:pPr>
                  <w:r>
                    <w:rPr>
                      <w:sz w:val="18"/>
                      <w:szCs w:val="18"/>
                    </w:rPr>
                    <w:t>1</w:t>
                  </w:r>
                </w:p>
              </w:tc>
              <w:tc>
                <w:tcPr>
                  <w:tcW w:w="1687" w:type="dxa"/>
                </w:tcPr>
                <w:p w14:paraId="3EC79861" w14:textId="77777777" w:rsidR="00372E0E" w:rsidRPr="007C1E56" w:rsidRDefault="00372E0E" w:rsidP="00372E0E">
                  <w:pPr>
                    <w:spacing w:after="80"/>
                    <w:jc w:val="center"/>
                    <w:rPr>
                      <w:sz w:val="18"/>
                      <w:szCs w:val="18"/>
                    </w:rPr>
                  </w:pPr>
                  <w:r>
                    <w:rPr>
                      <w:sz w:val="18"/>
                      <w:szCs w:val="18"/>
                    </w:rPr>
                    <w:t>1</w:t>
                  </w:r>
                </w:p>
              </w:tc>
            </w:tr>
            <w:tr w:rsidR="00372E0E" w:rsidRPr="007C1E56" w14:paraId="5A399EB0" w14:textId="77777777" w:rsidTr="00372E0E">
              <w:tc>
                <w:tcPr>
                  <w:tcW w:w="2422" w:type="dxa"/>
                </w:tcPr>
                <w:p w14:paraId="1024FCA7" w14:textId="77777777" w:rsidR="00372E0E" w:rsidRPr="007C1E56" w:rsidRDefault="00372E0E" w:rsidP="00372E0E">
                  <w:pPr>
                    <w:spacing w:after="80"/>
                    <w:jc w:val="center"/>
                    <w:rPr>
                      <w:sz w:val="18"/>
                      <w:szCs w:val="18"/>
                    </w:rPr>
                  </w:pPr>
                  <w:r>
                    <w:rPr>
                      <w:sz w:val="18"/>
                      <w:szCs w:val="18"/>
                    </w:rPr>
                    <w:t>1,251</w:t>
                  </w:r>
                  <w:r w:rsidRPr="007C1E56">
                    <w:rPr>
                      <w:sz w:val="18"/>
                      <w:szCs w:val="18"/>
                    </w:rPr>
                    <w:t xml:space="preserve"> – 2,500</w:t>
                  </w:r>
                </w:p>
              </w:tc>
              <w:tc>
                <w:tcPr>
                  <w:tcW w:w="1248" w:type="dxa"/>
                </w:tcPr>
                <w:p w14:paraId="75FD3FD9" w14:textId="77777777" w:rsidR="00372E0E" w:rsidRPr="007C1E56" w:rsidRDefault="00372E0E" w:rsidP="00372E0E">
                  <w:pPr>
                    <w:spacing w:after="80"/>
                    <w:jc w:val="center"/>
                    <w:rPr>
                      <w:sz w:val="18"/>
                      <w:szCs w:val="18"/>
                    </w:rPr>
                  </w:pPr>
                  <w:r w:rsidRPr="007C1E56">
                    <w:rPr>
                      <w:sz w:val="18"/>
                      <w:szCs w:val="18"/>
                    </w:rPr>
                    <w:t>1</w:t>
                  </w:r>
                </w:p>
              </w:tc>
              <w:tc>
                <w:tcPr>
                  <w:tcW w:w="1080" w:type="dxa"/>
                </w:tcPr>
                <w:p w14:paraId="0F8755FB" w14:textId="77777777" w:rsidR="00372E0E" w:rsidRPr="007C1E56" w:rsidRDefault="00372E0E" w:rsidP="00372E0E">
                  <w:pPr>
                    <w:spacing w:after="80"/>
                    <w:jc w:val="center"/>
                    <w:rPr>
                      <w:sz w:val="18"/>
                      <w:szCs w:val="18"/>
                    </w:rPr>
                  </w:pPr>
                  <w:r w:rsidRPr="007C1E56">
                    <w:rPr>
                      <w:sz w:val="18"/>
                      <w:szCs w:val="18"/>
                    </w:rPr>
                    <w:t>1</w:t>
                  </w:r>
                </w:p>
              </w:tc>
              <w:tc>
                <w:tcPr>
                  <w:tcW w:w="900" w:type="dxa"/>
                </w:tcPr>
                <w:p w14:paraId="55FA3242" w14:textId="77777777" w:rsidR="00372E0E" w:rsidRPr="007C1E56" w:rsidRDefault="00372E0E" w:rsidP="00372E0E">
                  <w:pPr>
                    <w:spacing w:after="80"/>
                    <w:jc w:val="center"/>
                    <w:rPr>
                      <w:sz w:val="18"/>
                      <w:szCs w:val="18"/>
                    </w:rPr>
                  </w:pPr>
                  <w:r>
                    <w:rPr>
                      <w:sz w:val="18"/>
                      <w:szCs w:val="18"/>
                    </w:rPr>
                    <w:t>2</w:t>
                  </w:r>
                </w:p>
              </w:tc>
              <w:tc>
                <w:tcPr>
                  <w:tcW w:w="1687" w:type="dxa"/>
                </w:tcPr>
                <w:p w14:paraId="7A66F107" w14:textId="77777777" w:rsidR="00372E0E" w:rsidRPr="007C1E56" w:rsidRDefault="00372E0E" w:rsidP="00372E0E">
                  <w:pPr>
                    <w:spacing w:after="80"/>
                    <w:jc w:val="center"/>
                    <w:rPr>
                      <w:sz w:val="18"/>
                      <w:szCs w:val="18"/>
                    </w:rPr>
                  </w:pPr>
                  <w:r w:rsidRPr="007C1E56">
                    <w:rPr>
                      <w:sz w:val="18"/>
                      <w:szCs w:val="18"/>
                    </w:rPr>
                    <w:t>1</w:t>
                  </w:r>
                </w:p>
              </w:tc>
            </w:tr>
            <w:tr w:rsidR="00372E0E" w:rsidRPr="007C1E56" w14:paraId="605908FF" w14:textId="77777777" w:rsidTr="00372E0E">
              <w:trPr>
                <w:trHeight w:val="143"/>
              </w:trPr>
              <w:tc>
                <w:tcPr>
                  <w:tcW w:w="2422" w:type="dxa"/>
                </w:tcPr>
                <w:p w14:paraId="6F89BD98" w14:textId="77777777" w:rsidR="00372E0E" w:rsidRPr="007C1E56" w:rsidRDefault="00372E0E" w:rsidP="00372E0E">
                  <w:pPr>
                    <w:spacing w:after="80"/>
                    <w:jc w:val="center"/>
                    <w:rPr>
                      <w:sz w:val="18"/>
                      <w:szCs w:val="18"/>
                    </w:rPr>
                  </w:pPr>
                  <w:r>
                    <w:rPr>
                      <w:sz w:val="18"/>
                      <w:szCs w:val="18"/>
                    </w:rPr>
                    <w:t>2501 – 3,750</w:t>
                  </w:r>
                </w:p>
              </w:tc>
              <w:tc>
                <w:tcPr>
                  <w:tcW w:w="1248" w:type="dxa"/>
                </w:tcPr>
                <w:p w14:paraId="123B737F" w14:textId="77777777" w:rsidR="00372E0E" w:rsidRPr="007C1E56" w:rsidRDefault="00372E0E" w:rsidP="00372E0E">
                  <w:pPr>
                    <w:spacing w:after="80"/>
                    <w:jc w:val="center"/>
                    <w:rPr>
                      <w:sz w:val="18"/>
                      <w:szCs w:val="18"/>
                    </w:rPr>
                  </w:pPr>
                  <w:r>
                    <w:rPr>
                      <w:sz w:val="18"/>
                      <w:szCs w:val="18"/>
                    </w:rPr>
                    <w:t>2</w:t>
                  </w:r>
                </w:p>
              </w:tc>
              <w:tc>
                <w:tcPr>
                  <w:tcW w:w="1080" w:type="dxa"/>
                </w:tcPr>
                <w:p w14:paraId="0DCA8B9B" w14:textId="77777777" w:rsidR="00372E0E" w:rsidRPr="007C1E56" w:rsidRDefault="00372E0E" w:rsidP="00372E0E">
                  <w:pPr>
                    <w:spacing w:after="80"/>
                    <w:jc w:val="center"/>
                    <w:rPr>
                      <w:sz w:val="18"/>
                      <w:szCs w:val="18"/>
                    </w:rPr>
                  </w:pPr>
                  <w:r>
                    <w:rPr>
                      <w:sz w:val="18"/>
                      <w:szCs w:val="18"/>
                    </w:rPr>
                    <w:t>1</w:t>
                  </w:r>
                </w:p>
              </w:tc>
              <w:tc>
                <w:tcPr>
                  <w:tcW w:w="900" w:type="dxa"/>
                </w:tcPr>
                <w:p w14:paraId="2E5A8330" w14:textId="77777777" w:rsidR="00372E0E" w:rsidRPr="007C1E56" w:rsidRDefault="00372E0E" w:rsidP="00372E0E">
                  <w:pPr>
                    <w:spacing w:after="80"/>
                    <w:jc w:val="center"/>
                    <w:rPr>
                      <w:sz w:val="18"/>
                      <w:szCs w:val="18"/>
                    </w:rPr>
                  </w:pPr>
                  <w:r>
                    <w:rPr>
                      <w:sz w:val="18"/>
                      <w:szCs w:val="18"/>
                    </w:rPr>
                    <w:t>3</w:t>
                  </w:r>
                </w:p>
              </w:tc>
              <w:tc>
                <w:tcPr>
                  <w:tcW w:w="1687" w:type="dxa"/>
                </w:tcPr>
                <w:p w14:paraId="6167A605" w14:textId="77777777" w:rsidR="00372E0E" w:rsidRPr="007C1E56" w:rsidRDefault="00372E0E" w:rsidP="00372E0E">
                  <w:pPr>
                    <w:spacing w:after="80"/>
                    <w:jc w:val="center"/>
                    <w:rPr>
                      <w:sz w:val="18"/>
                      <w:szCs w:val="18"/>
                    </w:rPr>
                  </w:pPr>
                  <w:r>
                    <w:rPr>
                      <w:sz w:val="18"/>
                      <w:szCs w:val="18"/>
                    </w:rPr>
                    <w:t>1</w:t>
                  </w:r>
                </w:p>
              </w:tc>
            </w:tr>
            <w:tr w:rsidR="00372E0E" w:rsidRPr="007C1E56" w14:paraId="6C5A9646" w14:textId="77777777" w:rsidTr="00372E0E">
              <w:tc>
                <w:tcPr>
                  <w:tcW w:w="2422" w:type="dxa"/>
                </w:tcPr>
                <w:p w14:paraId="52BB1027" w14:textId="77777777" w:rsidR="00372E0E" w:rsidRPr="007C1E56" w:rsidRDefault="00372E0E" w:rsidP="00372E0E">
                  <w:pPr>
                    <w:spacing w:after="80"/>
                    <w:jc w:val="center"/>
                    <w:rPr>
                      <w:sz w:val="18"/>
                      <w:szCs w:val="18"/>
                    </w:rPr>
                  </w:pPr>
                  <w:r>
                    <w:rPr>
                      <w:sz w:val="18"/>
                      <w:szCs w:val="18"/>
                    </w:rPr>
                    <w:t>3,751</w:t>
                  </w:r>
                  <w:r w:rsidRPr="007C1E56">
                    <w:rPr>
                      <w:sz w:val="18"/>
                      <w:szCs w:val="18"/>
                    </w:rPr>
                    <w:t xml:space="preserve"> – 5,000</w:t>
                  </w:r>
                </w:p>
              </w:tc>
              <w:tc>
                <w:tcPr>
                  <w:tcW w:w="1248" w:type="dxa"/>
                </w:tcPr>
                <w:p w14:paraId="6D67891F" w14:textId="77777777" w:rsidR="00372E0E" w:rsidRPr="007C1E56" w:rsidRDefault="00372E0E" w:rsidP="00372E0E">
                  <w:pPr>
                    <w:spacing w:after="80"/>
                    <w:jc w:val="center"/>
                    <w:rPr>
                      <w:sz w:val="18"/>
                      <w:szCs w:val="18"/>
                    </w:rPr>
                  </w:pPr>
                  <w:r>
                    <w:rPr>
                      <w:sz w:val="18"/>
                      <w:szCs w:val="18"/>
                    </w:rPr>
                    <w:t>2</w:t>
                  </w:r>
                </w:p>
              </w:tc>
              <w:tc>
                <w:tcPr>
                  <w:tcW w:w="1080" w:type="dxa"/>
                </w:tcPr>
                <w:p w14:paraId="38046C1D" w14:textId="77777777" w:rsidR="00372E0E" w:rsidRPr="007C1E56" w:rsidRDefault="00372E0E" w:rsidP="00372E0E">
                  <w:pPr>
                    <w:spacing w:after="80"/>
                    <w:jc w:val="center"/>
                    <w:rPr>
                      <w:sz w:val="18"/>
                      <w:szCs w:val="18"/>
                    </w:rPr>
                  </w:pPr>
                  <w:r w:rsidRPr="007C1E56">
                    <w:rPr>
                      <w:sz w:val="18"/>
                      <w:szCs w:val="18"/>
                    </w:rPr>
                    <w:t>1</w:t>
                  </w:r>
                </w:p>
              </w:tc>
              <w:tc>
                <w:tcPr>
                  <w:tcW w:w="900" w:type="dxa"/>
                </w:tcPr>
                <w:p w14:paraId="1CB46622" w14:textId="77777777" w:rsidR="00372E0E" w:rsidRPr="007C1E56" w:rsidRDefault="00372E0E" w:rsidP="00372E0E">
                  <w:pPr>
                    <w:spacing w:after="80"/>
                    <w:jc w:val="center"/>
                    <w:rPr>
                      <w:sz w:val="18"/>
                      <w:szCs w:val="18"/>
                    </w:rPr>
                  </w:pPr>
                  <w:r>
                    <w:rPr>
                      <w:sz w:val="18"/>
                      <w:szCs w:val="18"/>
                    </w:rPr>
                    <w:t>4</w:t>
                  </w:r>
                </w:p>
              </w:tc>
              <w:tc>
                <w:tcPr>
                  <w:tcW w:w="1687" w:type="dxa"/>
                </w:tcPr>
                <w:p w14:paraId="4FBEF8C6" w14:textId="77777777" w:rsidR="00372E0E" w:rsidRPr="007C1E56" w:rsidRDefault="00372E0E" w:rsidP="00372E0E">
                  <w:pPr>
                    <w:spacing w:after="80"/>
                    <w:jc w:val="center"/>
                    <w:rPr>
                      <w:sz w:val="18"/>
                      <w:szCs w:val="18"/>
                    </w:rPr>
                  </w:pPr>
                  <w:r w:rsidRPr="007C1E56">
                    <w:rPr>
                      <w:sz w:val="18"/>
                      <w:szCs w:val="18"/>
                    </w:rPr>
                    <w:t>1</w:t>
                  </w:r>
                </w:p>
              </w:tc>
            </w:tr>
            <w:tr w:rsidR="00372E0E" w:rsidRPr="007C1E56" w14:paraId="4D5C1FC7" w14:textId="77777777" w:rsidTr="00372E0E">
              <w:tc>
                <w:tcPr>
                  <w:tcW w:w="2422" w:type="dxa"/>
                </w:tcPr>
                <w:p w14:paraId="6A43ED2B" w14:textId="77777777" w:rsidR="00372E0E" w:rsidRPr="007C1E56" w:rsidRDefault="00372E0E" w:rsidP="00372E0E">
                  <w:pPr>
                    <w:spacing w:after="80"/>
                    <w:jc w:val="center"/>
                    <w:rPr>
                      <w:sz w:val="18"/>
                      <w:szCs w:val="18"/>
                    </w:rPr>
                  </w:pPr>
                  <w:r>
                    <w:rPr>
                      <w:sz w:val="18"/>
                      <w:szCs w:val="18"/>
                    </w:rPr>
                    <w:t>5,001 – 6,250</w:t>
                  </w:r>
                </w:p>
              </w:tc>
              <w:tc>
                <w:tcPr>
                  <w:tcW w:w="1248" w:type="dxa"/>
                </w:tcPr>
                <w:p w14:paraId="4AEE80A2" w14:textId="77777777" w:rsidR="00372E0E" w:rsidRDefault="00372E0E" w:rsidP="00372E0E">
                  <w:pPr>
                    <w:spacing w:after="80"/>
                    <w:jc w:val="center"/>
                    <w:rPr>
                      <w:sz w:val="18"/>
                      <w:szCs w:val="18"/>
                    </w:rPr>
                  </w:pPr>
                  <w:r>
                    <w:rPr>
                      <w:sz w:val="18"/>
                      <w:szCs w:val="18"/>
                    </w:rPr>
                    <w:t>3</w:t>
                  </w:r>
                </w:p>
              </w:tc>
              <w:tc>
                <w:tcPr>
                  <w:tcW w:w="1080" w:type="dxa"/>
                </w:tcPr>
                <w:p w14:paraId="3AC9A3EA" w14:textId="77777777" w:rsidR="00372E0E" w:rsidRPr="007C1E56" w:rsidRDefault="00372E0E" w:rsidP="00372E0E">
                  <w:pPr>
                    <w:spacing w:after="80"/>
                    <w:jc w:val="center"/>
                    <w:rPr>
                      <w:sz w:val="18"/>
                      <w:szCs w:val="18"/>
                    </w:rPr>
                  </w:pPr>
                  <w:r>
                    <w:rPr>
                      <w:sz w:val="18"/>
                      <w:szCs w:val="18"/>
                    </w:rPr>
                    <w:t>2</w:t>
                  </w:r>
                </w:p>
              </w:tc>
              <w:tc>
                <w:tcPr>
                  <w:tcW w:w="900" w:type="dxa"/>
                </w:tcPr>
                <w:p w14:paraId="64A21269" w14:textId="77777777" w:rsidR="00372E0E" w:rsidRPr="007C1E56" w:rsidRDefault="00372E0E" w:rsidP="00372E0E">
                  <w:pPr>
                    <w:spacing w:after="80"/>
                    <w:jc w:val="center"/>
                    <w:rPr>
                      <w:sz w:val="18"/>
                      <w:szCs w:val="18"/>
                    </w:rPr>
                  </w:pPr>
                  <w:r>
                    <w:rPr>
                      <w:sz w:val="18"/>
                      <w:szCs w:val="18"/>
                    </w:rPr>
                    <w:t>5</w:t>
                  </w:r>
                </w:p>
              </w:tc>
              <w:tc>
                <w:tcPr>
                  <w:tcW w:w="1687" w:type="dxa"/>
                </w:tcPr>
                <w:p w14:paraId="38A92E25" w14:textId="77777777" w:rsidR="00372E0E" w:rsidRPr="007C1E56" w:rsidRDefault="00372E0E" w:rsidP="00372E0E">
                  <w:pPr>
                    <w:spacing w:after="80"/>
                    <w:jc w:val="center"/>
                    <w:rPr>
                      <w:sz w:val="18"/>
                      <w:szCs w:val="18"/>
                    </w:rPr>
                  </w:pPr>
                  <w:r>
                    <w:rPr>
                      <w:sz w:val="18"/>
                      <w:szCs w:val="18"/>
                    </w:rPr>
                    <w:t>2</w:t>
                  </w:r>
                </w:p>
              </w:tc>
            </w:tr>
            <w:tr w:rsidR="00372E0E" w:rsidRPr="007C1E56" w14:paraId="75441B69" w14:textId="77777777" w:rsidTr="00372E0E">
              <w:tc>
                <w:tcPr>
                  <w:tcW w:w="2422" w:type="dxa"/>
                </w:tcPr>
                <w:p w14:paraId="623BE311" w14:textId="77777777" w:rsidR="00372E0E" w:rsidRPr="007C1E56" w:rsidRDefault="00372E0E" w:rsidP="00372E0E">
                  <w:pPr>
                    <w:spacing w:after="80"/>
                    <w:jc w:val="center"/>
                    <w:rPr>
                      <w:sz w:val="18"/>
                      <w:szCs w:val="18"/>
                    </w:rPr>
                  </w:pPr>
                  <w:r>
                    <w:rPr>
                      <w:sz w:val="18"/>
                      <w:szCs w:val="18"/>
                    </w:rPr>
                    <w:t>6,251</w:t>
                  </w:r>
                  <w:r w:rsidRPr="007C1E56">
                    <w:rPr>
                      <w:sz w:val="18"/>
                      <w:szCs w:val="18"/>
                    </w:rPr>
                    <w:t xml:space="preserve"> – 7,500</w:t>
                  </w:r>
                </w:p>
              </w:tc>
              <w:tc>
                <w:tcPr>
                  <w:tcW w:w="1248" w:type="dxa"/>
                </w:tcPr>
                <w:p w14:paraId="2E82F1D9" w14:textId="77777777" w:rsidR="00372E0E" w:rsidRPr="007C1E56" w:rsidRDefault="00372E0E" w:rsidP="00372E0E">
                  <w:pPr>
                    <w:spacing w:after="80"/>
                    <w:jc w:val="center"/>
                    <w:rPr>
                      <w:sz w:val="18"/>
                      <w:szCs w:val="18"/>
                    </w:rPr>
                  </w:pPr>
                  <w:r>
                    <w:rPr>
                      <w:sz w:val="18"/>
                      <w:szCs w:val="18"/>
                    </w:rPr>
                    <w:t>3</w:t>
                  </w:r>
                </w:p>
              </w:tc>
              <w:tc>
                <w:tcPr>
                  <w:tcW w:w="1080" w:type="dxa"/>
                </w:tcPr>
                <w:p w14:paraId="7084D02B" w14:textId="77777777" w:rsidR="00372E0E" w:rsidRPr="007C1E56" w:rsidRDefault="00372E0E" w:rsidP="00372E0E">
                  <w:pPr>
                    <w:spacing w:after="80"/>
                    <w:jc w:val="center"/>
                    <w:rPr>
                      <w:sz w:val="18"/>
                      <w:szCs w:val="18"/>
                    </w:rPr>
                  </w:pPr>
                  <w:r w:rsidRPr="007C1E56">
                    <w:rPr>
                      <w:sz w:val="18"/>
                      <w:szCs w:val="18"/>
                    </w:rPr>
                    <w:t>2</w:t>
                  </w:r>
                </w:p>
              </w:tc>
              <w:tc>
                <w:tcPr>
                  <w:tcW w:w="900" w:type="dxa"/>
                </w:tcPr>
                <w:p w14:paraId="3233069F" w14:textId="77777777" w:rsidR="00372E0E" w:rsidRPr="007C1E56" w:rsidRDefault="00372E0E" w:rsidP="00372E0E">
                  <w:pPr>
                    <w:spacing w:after="80"/>
                    <w:jc w:val="center"/>
                    <w:rPr>
                      <w:sz w:val="18"/>
                      <w:szCs w:val="18"/>
                    </w:rPr>
                  </w:pPr>
                  <w:r w:rsidRPr="007C1E56">
                    <w:rPr>
                      <w:sz w:val="18"/>
                      <w:szCs w:val="18"/>
                    </w:rPr>
                    <w:t>6</w:t>
                  </w:r>
                </w:p>
              </w:tc>
              <w:tc>
                <w:tcPr>
                  <w:tcW w:w="1687" w:type="dxa"/>
                </w:tcPr>
                <w:p w14:paraId="6A91C51F" w14:textId="77777777" w:rsidR="00372E0E" w:rsidRPr="007C1E56" w:rsidRDefault="00372E0E" w:rsidP="00372E0E">
                  <w:pPr>
                    <w:spacing w:after="80"/>
                    <w:jc w:val="center"/>
                    <w:rPr>
                      <w:sz w:val="18"/>
                      <w:szCs w:val="18"/>
                    </w:rPr>
                  </w:pPr>
                  <w:r w:rsidRPr="007C1E56">
                    <w:rPr>
                      <w:sz w:val="18"/>
                      <w:szCs w:val="18"/>
                    </w:rPr>
                    <w:t>2</w:t>
                  </w:r>
                </w:p>
              </w:tc>
            </w:tr>
            <w:tr w:rsidR="00372E0E" w:rsidRPr="007C1E56" w14:paraId="21EDE97B" w14:textId="77777777" w:rsidTr="00372E0E">
              <w:tc>
                <w:tcPr>
                  <w:tcW w:w="2422" w:type="dxa"/>
                </w:tcPr>
                <w:p w14:paraId="50DC9397" w14:textId="77777777" w:rsidR="00372E0E" w:rsidRPr="007C1E56" w:rsidRDefault="00372E0E" w:rsidP="00372E0E">
                  <w:pPr>
                    <w:spacing w:after="80"/>
                    <w:jc w:val="center"/>
                    <w:rPr>
                      <w:sz w:val="18"/>
                      <w:szCs w:val="18"/>
                    </w:rPr>
                  </w:pPr>
                  <w:r>
                    <w:rPr>
                      <w:sz w:val="18"/>
                      <w:szCs w:val="18"/>
                    </w:rPr>
                    <w:t>7,501 – 8,750</w:t>
                  </w:r>
                </w:p>
              </w:tc>
              <w:tc>
                <w:tcPr>
                  <w:tcW w:w="1248" w:type="dxa"/>
                </w:tcPr>
                <w:p w14:paraId="3916D8DB" w14:textId="77777777" w:rsidR="00372E0E" w:rsidRPr="007C1E56" w:rsidRDefault="00372E0E" w:rsidP="00372E0E">
                  <w:pPr>
                    <w:spacing w:after="80"/>
                    <w:jc w:val="center"/>
                    <w:rPr>
                      <w:sz w:val="18"/>
                      <w:szCs w:val="18"/>
                    </w:rPr>
                  </w:pPr>
                  <w:r>
                    <w:rPr>
                      <w:sz w:val="18"/>
                      <w:szCs w:val="18"/>
                    </w:rPr>
                    <w:t>4</w:t>
                  </w:r>
                </w:p>
              </w:tc>
              <w:tc>
                <w:tcPr>
                  <w:tcW w:w="1080" w:type="dxa"/>
                </w:tcPr>
                <w:p w14:paraId="3C8A0A99" w14:textId="77777777" w:rsidR="00372E0E" w:rsidRDefault="00372E0E" w:rsidP="00372E0E">
                  <w:pPr>
                    <w:spacing w:after="80"/>
                    <w:jc w:val="center"/>
                    <w:rPr>
                      <w:sz w:val="18"/>
                      <w:szCs w:val="18"/>
                    </w:rPr>
                  </w:pPr>
                  <w:r>
                    <w:rPr>
                      <w:sz w:val="18"/>
                      <w:szCs w:val="18"/>
                    </w:rPr>
                    <w:t>2</w:t>
                  </w:r>
                </w:p>
              </w:tc>
              <w:tc>
                <w:tcPr>
                  <w:tcW w:w="900" w:type="dxa"/>
                </w:tcPr>
                <w:p w14:paraId="16C55C89" w14:textId="77777777" w:rsidR="00372E0E" w:rsidRPr="007C1E56" w:rsidRDefault="00372E0E" w:rsidP="00372E0E">
                  <w:pPr>
                    <w:spacing w:after="80"/>
                    <w:jc w:val="center"/>
                    <w:rPr>
                      <w:sz w:val="18"/>
                      <w:szCs w:val="18"/>
                    </w:rPr>
                  </w:pPr>
                  <w:r>
                    <w:rPr>
                      <w:sz w:val="18"/>
                      <w:szCs w:val="18"/>
                    </w:rPr>
                    <w:t>7</w:t>
                  </w:r>
                </w:p>
              </w:tc>
              <w:tc>
                <w:tcPr>
                  <w:tcW w:w="1687" w:type="dxa"/>
                </w:tcPr>
                <w:p w14:paraId="2C7BBC27" w14:textId="77777777" w:rsidR="00372E0E" w:rsidRPr="007C1E56" w:rsidRDefault="00372E0E" w:rsidP="00372E0E">
                  <w:pPr>
                    <w:spacing w:after="80"/>
                    <w:jc w:val="center"/>
                    <w:rPr>
                      <w:sz w:val="18"/>
                      <w:szCs w:val="18"/>
                    </w:rPr>
                  </w:pPr>
                  <w:r>
                    <w:rPr>
                      <w:sz w:val="18"/>
                      <w:szCs w:val="18"/>
                    </w:rPr>
                    <w:t>2</w:t>
                  </w:r>
                </w:p>
              </w:tc>
            </w:tr>
            <w:tr w:rsidR="00372E0E" w:rsidRPr="007C1E56" w14:paraId="2D46CC1F" w14:textId="77777777" w:rsidTr="00372E0E">
              <w:tc>
                <w:tcPr>
                  <w:tcW w:w="2422" w:type="dxa"/>
                </w:tcPr>
                <w:p w14:paraId="3F22C7D6" w14:textId="77777777" w:rsidR="00372E0E" w:rsidRPr="007C1E56" w:rsidRDefault="00372E0E" w:rsidP="00372E0E">
                  <w:pPr>
                    <w:spacing w:after="80"/>
                    <w:jc w:val="center"/>
                    <w:rPr>
                      <w:sz w:val="18"/>
                      <w:szCs w:val="18"/>
                    </w:rPr>
                  </w:pPr>
                  <w:r>
                    <w:rPr>
                      <w:sz w:val="18"/>
                      <w:szCs w:val="18"/>
                    </w:rPr>
                    <w:t>8,75</w:t>
                  </w:r>
                  <w:r w:rsidRPr="007C1E56">
                    <w:rPr>
                      <w:sz w:val="18"/>
                      <w:szCs w:val="18"/>
                    </w:rPr>
                    <w:t>1 – 10,000</w:t>
                  </w:r>
                </w:p>
              </w:tc>
              <w:tc>
                <w:tcPr>
                  <w:tcW w:w="1248" w:type="dxa"/>
                </w:tcPr>
                <w:p w14:paraId="34592067" w14:textId="77777777" w:rsidR="00372E0E" w:rsidRPr="007C1E56" w:rsidRDefault="00372E0E" w:rsidP="00372E0E">
                  <w:pPr>
                    <w:spacing w:after="80"/>
                    <w:jc w:val="center"/>
                    <w:rPr>
                      <w:sz w:val="18"/>
                      <w:szCs w:val="18"/>
                    </w:rPr>
                  </w:pPr>
                  <w:r>
                    <w:rPr>
                      <w:sz w:val="18"/>
                      <w:szCs w:val="18"/>
                    </w:rPr>
                    <w:t>4</w:t>
                  </w:r>
                </w:p>
              </w:tc>
              <w:tc>
                <w:tcPr>
                  <w:tcW w:w="1080" w:type="dxa"/>
                </w:tcPr>
                <w:p w14:paraId="5A3CEA14" w14:textId="77777777" w:rsidR="00372E0E" w:rsidRPr="007C1E56" w:rsidRDefault="00372E0E" w:rsidP="00372E0E">
                  <w:pPr>
                    <w:spacing w:after="80"/>
                    <w:jc w:val="center"/>
                    <w:rPr>
                      <w:sz w:val="18"/>
                      <w:szCs w:val="18"/>
                    </w:rPr>
                  </w:pPr>
                  <w:r>
                    <w:rPr>
                      <w:sz w:val="18"/>
                      <w:szCs w:val="18"/>
                    </w:rPr>
                    <w:t>2</w:t>
                  </w:r>
                </w:p>
              </w:tc>
              <w:tc>
                <w:tcPr>
                  <w:tcW w:w="900" w:type="dxa"/>
                </w:tcPr>
                <w:p w14:paraId="6DECF939" w14:textId="77777777" w:rsidR="00372E0E" w:rsidRPr="007C1E56" w:rsidRDefault="00372E0E" w:rsidP="00372E0E">
                  <w:pPr>
                    <w:spacing w:after="80"/>
                    <w:jc w:val="center"/>
                    <w:rPr>
                      <w:sz w:val="18"/>
                      <w:szCs w:val="18"/>
                    </w:rPr>
                  </w:pPr>
                  <w:r w:rsidRPr="007C1E56">
                    <w:rPr>
                      <w:sz w:val="18"/>
                      <w:szCs w:val="18"/>
                    </w:rPr>
                    <w:t>8</w:t>
                  </w:r>
                </w:p>
              </w:tc>
              <w:tc>
                <w:tcPr>
                  <w:tcW w:w="1687" w:type="dxa"/>
                </w:tcPr>
                <w:p w14:paraId="3721F87E" w14:textId="77777777" w:rsidR="00372E0E" w:rsidRPr="007C1E56" w:rsidRDefault="00372E0E" w:rsidP="00372E0E">
                  <w:pPr>
                    <w:spacing w:after="80"/>
                    <w:jc w:val="center"/>
                    <w:rPr>
                      <w:sz w:val="18"/>
                      <w:szCs w:val="18"/>
                    </w:rPr>
                  </w:pPr>
                  <w:r>
                    <w:rPr>
                      <w:sz w:val="18"/>
                      <w:szCs w:val="18"/>
                    </w:rPr>
                    <w:t>2</w:t>
                  </w:r>
                </w:p>
              </w:tc>
            </w:tr>
          </w:tbl>
          <w:p w14:paraId="5481294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p>
        </w:tc>
      </w:tr>
      <w:tr w:rsidR="00372E0E" w14:paraId="29F366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4A7AC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7A551C1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2E23FC4B" w14:textId="77777777" w:rsidR="00372E0E" w:rsidRDefault="00372E0E" w:rsidP="00372E0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592A3FC" w14:textId="77777777" w:rsidR="00372E0E" w:rsidRDefault="00372E0E" w:rsidP="00372E0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55A9D31C" w14:textId="77777777" w:rsidR="00372E0E" w:rsidRDefault="00372E0E" w:rsidP="00372E0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6F14CDD5" w14:textId="77777777" w:rsidR="00372E0E" w:rsidRDefault="00372E0E" w:rsidP="00372E0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0C295D7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372E0E" w14:paraId="3C9306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A03B3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0DD74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50773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59E18AB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372E0E" w14:paraId="0CCEC7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5A8D2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E54EB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2E76DF65" w14:textId="77777777" w:rsidR="001B1589" w:rsidRDefault="001B1589" w:rsidP="001B1589">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2164F1F8" w14:textId="77777777" w:rsidR="001B1589" w:rsidRDefault="001B1589" w:rsidP="001B1589">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 Men’s – (1) WC, Women’s - (2) WC</w:t>
            </w:r>
          </w:p>
          <w:p w14:paraId="4E5E256E" w14:textId="38A38D7D" w:rsidR="00372E0E" w:rsidRDefault="001B1589" w:rsidP="001B1589">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WC, (1) Lavatory, Women’s - (4) WC, (1) Lavatory.</w:t>
            </w:r>
          </w:p>
        </w:tc>
      </w:tr>
      <w:tr w:rsidR="00372E0E" w14:paraId="0ECE0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CFF69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33F38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4012081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372E0E" w14:paraId="50D8CBD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30199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51545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D1CB1A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372E0E" w14:paraId="71F266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1074A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5744E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20FBAB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372E0E" w14:paraId="41A517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53CBA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B9206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11C318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372E0E" w14:paraId="09CF88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D2FC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46F28B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777976C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372E0E" w14:paraId="2E6D4C5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9B4F51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E2C261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6EBEF2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 hose bibb with vacuum breaker is in or within 25’ (7,620 mm) each restroom for ease of cleaning.</w:t>
            </w:r>
          </w:p>
        </w:tc>
      </w:tr>
      <w:tr w:rsidR="00372E0E" w14:paraId="287F57E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2169C85"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372E0E" w14:paraId="0E41113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85C44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CE578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4FFA3E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372E0E" w14:paraId="4FEC87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3F567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E4A5A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FB4389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372E0E" w14:paraId="42B401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82F7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2FA2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D33439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breakers shall be installed on all hose bibbs.</w:t>
            </w:r>
          </w:p>
        </w:tc>
      </w:tr>
      <w:tr w:rsidR="00372E0E" w14:paraId="2ED1DF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EAEF27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98F1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4E6C60FE" w14:textId="6EAA0D3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19,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372E0E" w14:paraId="184A617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C3546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8C0CA" w14:textId="5E2B45A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6)</w:t>
            </w:r>
          </w:p>
        </w:tc>
        <w:tc>
          <w:tcPr>
            <w:tcW w:w="7563" w:type="dxa"/>
            <w:tcBorders>
              <w:top w:val="single" w:sz="4" w:space="0" w:color="auto"/>
              <w:left w:val="single" w:sz="4" w:space="0" w:color="auto"/>
              <w:bottom w:val="single" w:sz="4" w:space="0" w:color="auto"/>
              <w:right w:val="single" w:sz="4" w:space="0" w:color="auto"/>
            </w:tcBorders>
            <w:hideMark/>
          </w:tcPr>
          <w:p w14:paraId="1C58DE0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372E0E" w14:paraId="0AEA4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89476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841C7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7845055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372E0E" w14:paraId="461C04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0227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8050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16D6B64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pump or suction piping is located above the water level of the pool, the pump shall be self-priming.</w:t>
            </w:r>
          </w:p>
        </w:tc>
      </w:tr>
      <w:tr w:rsidR="00372E0E" w14:paraId="1973D2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DE12D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86325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2445810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372E0E" w14:paraId="7CFC58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5D1E4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5F72D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EC59544" w14:textId="0CEBC48F"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w:t>
            </w:r>
            <w:r w:rsidR="001B1589">
              <w:rPr>
                <w:rFonts w:ascii="Arial" w:eastAsia="Times New Roman" w:hAnsi="Arial" w:cs="Arial"/>
                <w:sz w:val="18"/>
                <w:szCs w:val="18"/>
              </w:rPr>
              <w:t xml:space="preserve">tal dynamic head of 60 feet (18 </w:t>
            </w:r>
            <w:r w:rsidRPr="007C1E56">
              <w:rPr>
                <w:rFonts w:ascii="Arial" w:eastAsia="Times New Roman" w:hAnsi="Arial" w:cs="Arial"/>
                <w:sz w:val="18"/>
                <w:szCs w:val="18"/>
              </w:rPr>
              <w:t>288 mm) unless hydraulically justified by the design engineer.</w:t>
            </w:r>
          </w:p>
        </w:tc>
      </w:tr>
      <w:tr w:rsidR="00372E0E" w14:paraId="76FF0C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EA56E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159BE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C0C17EE" w14:textId="79A9F7B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w:t>
            </w:r>
            <w:r w:rsidR="001B1589">
              <w:rPr>
                <w:rFonts w:ascii="Arial" w:eastAsia="Times New Roman" w:hAnsi="Arial" w:cs="Arial"/>
                <w:sz w:val="18"/>
                <w:szCs w:val="18"/>
              </w:rPr>
              <w:t xml:space="preserve">ll provide at least 50 feet (15 </w:t>
            </w:r>
            <w:r>
              <w:rPr>
                <w:rFonts w:ascii="Arial" w:eastAsia="Times New Roman" w:hAnsi="Arial" w:cs="Arial"/>
                <w:sz w:val="18"/>
                <w:szCs w:val="18"/>
              </w:rPr>
              <w:t>240 mm) of total dynamic head. Should the total dynamic head required not be appropriate for a given project, the design engineer shall provide an alternative.</w:t>
            </w:r>
          </w:p>
        </w:tc>
      </w:tr>
      <w:tr w:rsidR="00372E0E" w14:paraId="14EC17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8611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4BC7A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4" w:space="0" w:color="auto"/>
              <w:right w:val="single" w:sz="4" w:space="0" w:color="auto"/>
            </w:tcBorders>
            <w:hideMark/>
          </w:tcPr>
          <w:p w14:paraId="1938038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ilters are sized to handle the required recirculation flowrate.</w:t>
            </w:r>
          </w:p>
        </w:tc>
      </w:tr>
      <w:tr w:rsidR="00372E0E" w14:paraId="635CB17F"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042F278"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GUTTER SYSTEMS</w:t>
            </w:r>
          </w:p>
        </w:tc>
      </w:tr>
      <w:tr w:rsidR="00372E0E" w14:paraId="4C98A68E"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6122F0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A3DE5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53966B21" w14:textId="0351704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 1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Pr>
                <w:rFonts w:ascii="Arial" w:eastAsia="Times New Roman" w:hAnsi="Arial" w:cs="Arial"/>
                <w:sz w:val="18"/>
                <w:szCs w:val="18"/>
              </w:rPr>
              <w:t>. Except when a bottom drain is used in conjunction with a wall drain carrying 100 percent of the recirculation flow.</w:t>
            </w:r>
          </w:p>
        </w:tc>
      </w:tr>
      <w:tr w:rsidR="00372E0E" w14:paraId="40631D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3A801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4F9D8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1B5C563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ip of the gutter shall be uniformly level with a maximum tolerance of ¼” (6 mm) between the high and low areas.</w:t>
            </w:r>
          </w:p>
        </w:tc>
      </w:tr>
      <w:tr w:rsidR="00372E0E" w14:paraId="0D35E9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78E59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0D2E2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66B01C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ottom of the gutter shall be level or slope to the drains.</w:t>
            </w:r>
          </w:p>
        </w:tc>
      </w:tr>
      <w:tr w:rsidR="00372E0E" w14:paraId="00CA10E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45F6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20305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0EAF51B" w14:textId="3944F4D5"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pacing between dra</w:t>
            </w:r>
            <w:r w:rsidR="001B1589">
              <w:rPr>
                <w:rFonts w:ascii="Arial" w:eastAsia="Times New Roman" w:hAnsi="Arial" w:cs="Arial"/>
                <w:sz w:val="18"/>
                <w:szCs w:val="18"/>
              </w:rPr>
              <w:t>ins shall not exceed 10 feet (3</w:t>
            </w:r>
            <w:r>
              <w:rPr>
                <w:rFonts w:ascii="Arial" w:eastAsia="Times New Roman" w:hAnsi="Arial" w:cs="Arial"/>
                <w:sz w:val="18"/>
                <w:szCs w:val="18"/>
              </w:rPr>
              <w:t>048 mm) for 2-in</w:t>
            </w:r>
            <w:r w:rsidR="001B1589">
              <w:rPr>
                <w:rFonts w:ascii="Arial" w:eastAsia="Times New Roman" w:hAnsi="Arial" w:cs="Arial"/>
                <w:sz w:val="18"/>
                <w:szCs w:val="18"/>
              </w:rPr>
              <w:t>ch (51 mm) drains or 15 feet (4</w:t>
            </w:r>
            <w:r>
              <w:rPr>
                <w:rFonts w:ascii="Arial" w:eastAsia="Times New Roman" w:hAnsi="Arial" w:cs="Arial"/>
                <w:sz w:val="18"/>
                <w:szCs w:val="18"/>
              </w:rPr>
              <w:t>572 mm) for 2½-inch (64 mm) drains, unless hydraulically justified by the design engineer.</w:t>
            </w:r>
          </w:p>
        </w:tc>
      </w:tr>
      <w:tr w:rsidR="00372E0E" w14:paraId="5814FE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2F7771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A15D6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2B89948F" w14:textId="72D7018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utters may be eliminated along pool ed</w:t>
            </w:r>
            <w:r w:rsidR="001B1589">
              <w:rPr>
                <w:rFonts w:ascii="Arial" w:eastAsia="Times New Roman" w:hAnsi="Arial" w:cs="Arial"/>
                <w:sz w:val="18"/>
                <w:szCs w:val="18"/>
              </w:rPr>
              <w:t>ges for no more than 15 feet (4</w:t>
            </w:r>
            <w:r>
              <w:rPr>
                <w:rFonts w:ascii="Arial" w:eastAsia="Times New Roman" w:hAnsi="Arial" w:cs="Arial"/>
                <w:sz w:val="18"/>
                <w:szCs w:val="18"/>
              </w:rPr>
              <w:t>572 m</w:t>
            </w:r>
            <w:r w:rsidR="001B1589">
              <w:rPr>
                <w:rFonts w:ascii="Arial" w:eastAsia="Times New Roman" w:hAnsi="Arial" w:cs="Arial"/>
                <w:sz w:val="18"/>
                <w:szCs w:val="18"/>
              </w:rPr>
              <w:t>m) and this shall not exceed 10 percent of the perimeter (at least 90 percent</w:t>
            </w:r>
            <w:r>
              <w:rPr>
                <w:rFonts w:ascii="Arial" w:eastAsia="Times New Roman" w:hAnsi="Arial" w:cs="Arial"/>
                <w:sz w:val="18"/>
                <w:szCs w:val="18"/>
              </w:rPr>
              <w:t xml:space="preserve"> of the perimeter shall be guttered).</w:t>
            </w:r>
          </w:p>
        </w:tc>
      </w:tr>
      <w:tr w:rsidR="00372E0E" w14:paraId="189BBD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4ABD5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4F93F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3AEC5C3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372E0E" w14:paraId="61818CEE" w14:textId="77777777" w:rsidTr="00913C99">
        <w:tc>
          <w:tcPr>
            <w:tcW w:w="1486" w:type="dxa"/>
            <w:tcBorders>
              <w:top w:val="single" w:sz="4" w:space="0" w:color="auto"/>
              <w:left w:val="single" w:sz="4" w:space="0" w:color="auto"/>
              <w:bottom w:val="single" w:sz="4" w:space="0" w:color="auto"/>
              <w:right w:val="single" w:sz="4" w:space="0" w:color="auto"/>
            </w:tcBorders>
          </w:tcPr>
          <w:p w14:paraId="0887CBBD" w14:textId="0B3F4C0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71328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1475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01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C9FC61C" w14:textId="1654540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tcPr>
          <w:p w14:paraId="787FFFB4" w14:textId="3C276B5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gutters are used, clean-out access panels shall be located at each gutter drop-out.</w:t>
            </w:r>
          </w:p>
        </w:tc>
      </w:tr>
      <w:tr w:rsidR="00372E0E" w14:paraId="77E93E9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CEE2F5" w14:textId="43E596B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5A28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498E080" w14:textId="49366E8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372E0E" w14:paraId="4412A3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396C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8D5D5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64299CB" w14:textId="1837DEA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372E0E" w14:paraId="68FFED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14DD5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7C7B1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1B8C1B4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pen type gutters shall be at least 6 inches (150 mm) deep and 12 inches (305 mm) wide. </w:t>
            </w:r>
          </w:p>
        </w:tc>
      </w:tr>
      <w:tr w:rsidR="00372E0E" w14:paraId="436621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A1EB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9CF3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44DF3E4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shall slope 2 inches (51 mm), +/- ¼ inch (+/- 6 mm), from the lip to the drains.</w:t>
            </w:r>
          </w:p>
        </w:tc>
      </w:tr>
      <w:tr w:rsidR="00372E0E" w14:paraId="0D0CCC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2420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4B6FD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520E638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drains shall be located at the deepest part of the gutter.</w:t>
            </w:r>
          </w:p>
        </w:tc>
      </w:tr>
      <w:tr w:rsidR="00372E0E" w14:paraId="15B629D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FC9C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1E507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2</w:t>
            </w:r>
          </w:p>
        </w:tc>
        <w:tc>
          <w:tcPr>
            <w:tcW w:w="7563" w:type="dxa"/>
            <w:tcBorders>
              <w:top w:val="single" w:sz="4" w:space="0" w:color="auto"/>
              <w:left w:val="single" w:sz="4" w:space="0" w:color="auto"/>
              <w:bottom w:val="single" w:sz="4" w:space="0" w:color="auto"/>
              <w:right w:val="single" w:sz="4" w:space="0" w:color="auto"/>
            </w:tcBorders>
            <w:hideMark/>
          </w:tcPr>
          <w:p w14:paraId="32021A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gutter systems shall discharge into a collector tank.</w:t>
            </w:r>
          </w:p>
        </w:tc>
      </w:tr>
      <w:tr w:rsidR="00372E0E" w14:paraId="0FAB21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86F40F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B4DB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5816276" w14:textId="3A400B9F"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lip sha</w:t>
            </w:r>
            <w:r w:rsidR="001B1589">
              <w:rPr>
                <w:rFonts w:ascii="Arial" w:eastAsia="Times New Roman" w:hAnsi="Arial" w:cs="Arial"/>
                <w:sz w:val="18"/>
                <w:szCs w:val="18"/>
              </w:rPr>
              <w:t>ll be tiled with a minimum of 2 inch</w:t>
            </w:r>
            <w:r>
              <w:rPr>
                <w:rFonts w:ascii="Arial" w:eastAsia="Times New Roman" w:hAnsi="Arial" w:cs="Arial"/>
                <w:sz w:val="18"/>
                <w:szCs w:val="18"/>
              </w:rPr>
              <w:t xml:space="preserve"> (51 mm) tile on the pool</w:t>
            </w:r>
            <w:r w:rsidR="001B1589">
              <w:rPr>
                <w:rFonts w:ascii="Arial" w:eastAsia="Times New Roman" w:hAnsi="Arial" w:cs="Arial"/>
                <w:sz w:val="18"/>
                <w:szCs w:val="18"/>
              </w:rPr>
              <w:t xml:space="preserve"> wall, each a minimum size of 1 inch</w:t>
            </w:r>
            <w:r>
              <w:rPr>
                <w:rFonts w:ascii="Arial" w:eastAsia="Times New Roman" w:hAnsi="Arial" w:cs="Arial"/>
                <w:sz w:val="18"/>
                <w:szCs w:val="18"/>
              </w:rPr>
              <w:t xml:space="preserve"> (25 mm) on all sides.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372E0E" w14:paraId="1F985F0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3CCCF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90774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73D8EB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tile used on the flat, horizontal part, or the leading edge of an open-type gutter, must be slip resistant.</w:t>
            </w:r>
          </w:p>
        </w:tc>
      </w:tr>
      <w:tr w:rsidR="00372E0E" w14:paraId="05868AB0"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382DFB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ECC7A1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18" w:space="0" w:color="auto"/>
              <w:right w:val="single" w:sz="4" w:space="0" w:color="auto"/>
            </w:tcBorders>
            <w:hideMark/>
          </w:tcPr>
          <w:p w14:paraId="4573C6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back vertical wall of the gutter shall be tiled with glazed tile.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372E0E" w14:paraId="63D62A00"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583295A"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KIMMER SYSTEMS</w:t>
            </w:r>
          </w:p>
        </w:tc>
      </w:tr>
      <w:tr w:rsidR="00372E0E" w14:paraId="52CA2C3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1626B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ED7A60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22091DD5" w14:textId="2DD8AAD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372E0E" w14:paraId="7EB8C0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0E86B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53847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400E46A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water surface area does not exceed 1,000 FT.² (93 m</w:t>
            </w:r>
            <w:r>
              <w:rPr>
                <w:rFonts w:ascii="Arial" w:eastAsia="Times New Roman" w:hAnsi="Arial" w:cs="Arial"/>
                <w:sz w:val="18"/>
                <w:szCs w:val="18"/>
                <w:vertAlign w:val="superscript"/>
              </w:rPr>
              <w:t>2</w:t>
            </w:r>
            <w:r>
              <w:rPr>
                <w:rFonts w:ascii="Arial" w:eastAsia="Times New Roman" w:hAnsi="Arial" w:cs="Arial"/>
                <w:sz w:val="18"/>
                <w:szCs w:val="18"/>
              </w:rPr>
              <w:t xml:space="preserve">) excluding offset stairs &amp; </w:t>
            </w:r>
            <w:proofErr w:type="spellStart"/>
            <w:r>
              <w:rPr>
                <w:rFonts w:ascii="Arial" w:eastAsia="Times New Roman" w:hAnsi="Arial" w:cs="Arial"/>
                <w:sz w:val="18"/>
                <w:szCs w:val="18"/>
              </w:rPr>
              <w:t>swimout</w:t>
            </w:r>
            <w:proofErr w:type="spellEnd"/>
            <w:r>
              <w:rPr>
                <w:rFonts w:ascii="Arial" w:eastAsia="Times New Roman" w:hAnsi="Arial" w:cs="Arial"/>
                <w:sz w:val="18"/>
                <w:szCs w:val="18"/>
              </w:rPr>
              <w:t xml:space="preserve">. </w:t>
            </w:r>
          </w:p>
        </w:tc>
      </w:tr>
      <w:tr w:rsidR="00372E0E" w14:paraId="75FDAD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CD75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6D659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08DF34EA" w14:textId="5B48D7F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does</w:t>
            </w:r>
            <w:r w:rsidR="001B1589">
              <w:rPr>
                <w:rFonts w:ascii="Arial" w:eastAsia="Times New Roman" w:hAnsi="Arial" w:cs="Arial"/>
                <w:sz w:val="18"/>
                <w:szCs w:val="18"/>
              </w:rPr>
              <w:t xml:space="preserve"> not exceed maximum width of 20 feet (6</w:t>
            </w:r>
            <w:r>
              <w:rPr>
                <w:rFonts w:ascii="Arial" w:eastAsia="Times New Roman" w:hAnsi="Arial" w:cs="Arial"/>
                <w:sz w:val="18"/>
                <w:szCs w:val="18"/>
              </w:rPr>
              <w:t>096 mm).</w:t>
            </w:r>
          </w:p>
        </w:tc>
      </w:tr>
      <w:tr w:rsidR="00372E0E" w14:paraId="07C9991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913FA1" w14:textId="77777777" w:rsidR="00372E0E" w:rsidRDefault="00372E0E" w:rsidP="00372E0E">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42C68C" w14:textId="77777777" w:rsidR="00372E0E" w:rsidRDefault="00372E0E" w:rsidP="00372E0E">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42C7D881" w14:textId="0B48140B" w:rsidR="00372E0E" w:rsidRDefault="00372E0E" w:rsidP="00372E0E">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w:t>
            </w:r>
            <w:r w:rsidR="001B1589">
              <w:rPr>
                <w:rFonts w:ascii="Arial" w:eastAsia="Times New Roman" w:hAnsi="Arial" w:cs="Arial"/>
                <w:sz w:val="18"/>
                <w:szCs w:val="18"/>
              </w:rPr>
              <w:t>mer system designed to carry 60 percent</w:t>
            </w:r>
            <w:r>
              <w:rPr>
                <w:rFonts w:ascii="Arial" w:eastAsia="Times New Roman" w:hAnsi="Arial" w:cs="Arial"/>
                <w:sz w:val="18"/>
                <w:szCs w:val="18"/>
              </w:rPr>
              <w:t xml:space="preserve"> of pool total design flow rate with each skimmer carrying a minimum of 30 gallons per minute (2 L/s). </w:t>
            </w:r>
            <w:r>
              <w:rPr>
                <w:rFonts w:ascii="Arial" w:eastAsia="Times New Roman" w:hAnsi="Arial" w:cs="Arial"/>
                <w:i/>
                <w:iCs/>
                <w:sz w:val="18"/>
                <w:szCs w:val="18"/>
              </w:rPr>
              <w:t>NOTE: In order to achieve this code requirement, the minimum required flowrate per skimmer would need to be 50 gal</w:t>
            </w:r>
            <w:r w:rsidR="001B1589">
              <w:rPr>
                <w:rFonts w:ascii="Arial" w:eastAsia="Times New Roman" w:hAnsi="Arial" w:cs="Arial"/>
                <w:i/>
                <w:iCs/>
                <w:sz w:val="18"/>
                <w:szCs w:val="18"/>
              </w:rPr>
              <w:t>lons per minute to ensure at 6 percent</w:t>
            </w:r>
            <w:r>
              <w:rPr>
                <w:rFonts w:ascii="Arial" w:eastAsia="Times New Roman" w:hAnsi="Arial" w:cs="Arial"/>
                <w:i/>
                <w:iCs/>
                <w:sz w:val="18"/>
                <w:szCs w:val="18"/>
              </w:rPr>
              <w:t xml:space="preserve"> of the flow the 30 gallons per minute can be met (Example: Two skimmer pool would require a flowrate of 100 gallons per minute)</w:t>
            </w:r>
          </w:p>
        </w:tc>
      </w:tr>
      <w:tr w:rsidR="00372E0E" w14:paraId="782EB67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01F09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780C1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05751837" w14:textId="66DF327B"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umber of skimmers is</w:t>
            </w:r>
            <w:r w:rsidR="001B1589">
              <w:rPr>
                <w:rFonts w:ascii="Arial" w:eastAsia="Times New Roman" w:hAnsi="Arial" w:cs="Arial"/>
                <w:sz w:val="18"/>
                <w:szCs w:val="18"/>
              </w:rPr>
              <w:t xml:space="preserve"> based upon 1 for every 400 square feet</w:t>
            </w:r>
            <w:r>
              <w:rPr>
                <w:rFonts w:ascii="Arial" w:eastAsia="Times New Roman" w:hAnsi="Arial" w:cs="Arial"/>
                <w:sz w:val="18"/>
                <w:szCs w:val="18"/>
              </w:rPr>
              <w:t xml:space="preserve"> (37 m</w:t>
            </w:r>
            <w:r>
              <w:rPr>
                <w:rFonts w:ascii="Arial" w:eastAsia="Times New Roman" w:hAnsi="Arial" w:cs="Arial"/>
                <w:sz w:val="18"/>
                <w:szCs w:val="18"/>
                <w:vertAlign w:val="superscript"/>
              </w:rPr>
              <w:t>2</w:t>
            </w:r>
            <w:r>
              <w:rPr>
                <w:rFonts w:ascii="Arial" w:eastAsia="Times New Roman" w:hAnsi="Arial" w:cs="Arial"/>
                <w:sz w:val="18"/>
                <w:szCs w:val="18"/>
              </w:rPr>
              <w:t>) or fraction thereof of pool water surface area.</w:t>
            </w:r>
          </w:p>
        </w:tc>
      </w:tr>
      <w:tr w:rsidR="00372E0E" w14:paraId="670D1C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1BE8A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B9F3B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8C7762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372E0E" w14:paraId="06321F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D083C0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F43F8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1836B7B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s do not protrude into pool area.</w:t>
            </w:r>
          </w:p>
        </w:tc>
      </w:tr>
      <w:tr w:rsidR="00372E0E" w14:paraId="6BEE985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6B68B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9D878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3</w:t>
            </w:r>
          </w:p>
        </w:tc>
        <w:tc>
          <w:tcPr>
            <w:tcW w:w="7563" w:type="dxa"/>
            <w:tcBorders>
              <w:top w:val="single" w:sz="4" w:space="0" w:color="auto"/>
              <w:left w:val="single" w:sz="4" w:space="0" w:color="auto"/>
              <w:bottom w:val="single" w:sz="4" w:space="0" w:color="auto"/>
              <w:right w:val="single" w:sz="4" w:space="0" w:color="auto"/>
            </w:tcBorders>
            <w:hideMark/>
          </w:tcPr>
          <w:p w14:paraId="5F66203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If installed</w:t>
            </w:r>
            <w:r>
              <w:rPr>
                <w:rFonts w:ascii="Arial" w:eastAsia="Times New Roman" w:hAnsi="Arial" w:cs="Arial"/>
                <w:sz w:val="18"/>
                <w:szCs w:val="18"/>
              </w:rPr>
              <w:t>, an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SME/ANSI A112.19.8 compliant cover/grate. The equalizer line shall be sized to handle the expected flow with a 2-inch (51 mm) minimum line size. Where an equalizer valve is not installed, the skimmer port may be plugged.</w:t>
            </w:r>
          </w:p>
        </w:tc>
      </w:tr>
      <w:tr w:rsidR="00372E0E" w14:paraId="5A195B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577B4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2130D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4</w:t>
            </w:r>
          </w:p>
        </w:tc>
        <w:tc>
          <w:tcPr>
            <w:tcW w:w="7563" w:type="dxa"/>
            <w:tcBorders>
              <w:top w:val="single" w:sz="4" w:space="0" w:color="auto"/>
              <w:left w:val="single" w:sz="4" w:space="0" w:color="auto"/>
              <w:bottom w:val="single" w:sz="4" w:space="0" w:color="auto"/>
              <w:right w:val="single" w:sz="4" w:space="0" w:color="auto"/>
            </w:tcBorders>
            <w:hideMark/>
          </w:tcPr>
          <w:p w14:paraId="625B0D4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wall inlet fitting is directly across from each skimmer.</w:t>
            </w:r>
          </w:p>
        </w:tc>
      </w:tr>
      <w:tr w:rsidR="00372E0E" w14:paraId="5D34CAF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5DCA863"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372E0E" w14:paraId="3FE99E5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D5C0A6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F07D7A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4AE7F688" w14:textId="4D01D0B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w:t>
            </w:r>
            <w:r w:rsidRPr="007C1E56">
              <w:rPr>
                <w:rFonts w:ascii="Arial" w:eastAsia="Times New Roman" w:hAnsi="Arial" w:cs="Arial"/>
                <w:sz w:val="18"/>
                <w:szCs w:val="18"/>
              </w:rPr>
              <w:t>.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372E0E" w14:paraId="3CCC04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6C4EC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1682E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8A8BF9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372E0E" w14:paraId="0FFBCE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DCAA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983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DAA0E8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372E0E" w14:paraId="3306F1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2DB13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F50F2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3552580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A precoat pot or collector tank is be provided. </w:t>
            </w:r>
          </w:p>
        </w:tc>
      </w:tr>
      <w:tr w:rsidR="00372E0E" w14:paraId="2EF39FD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C61609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C359D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75B91C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372E0E" w14:paraId="232D42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479E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A5B6F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968C3D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372E0E" w14:paraId="68F6782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49FDB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97887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075BD49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E. type filter elements shall have a minimum 1-inch (25 mm) clear spacing between elements up to a 4 square foot (0.4 m</w:t>
            </w:r>
            <w:r>
              <w:rPr>
                <w:rFonts w:ascii="Arial" w:eastAsia="Times New Roman" w:hAnsi="Arial" w:cs="Arial"/>
                <w:sz w:val="18"/>
                <w:szCs w:val="18"/>
                <w:vertAlign w:val="superscript"/>
              </w:rPr>
              <w:t>2</w:t>
            </w:r>
            <w:r>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Pr>
                <w:rFonts w:ascii="Arial" w:eastAsia="Times New Roman" w:hAnsi="Arial" w:cs="Arial"/>
                <w:sz w:val="18"/>
                <w:szCs w:val="18"/>
                <w:vertAlign w:val="superscript"/>
              </w:rPr>
              <w:t>2</w:t>
            </w:r>
            <w:r>
              <w:rPr>
                <w:rFonts w:ascii="Arial" w:eastAsia="Times New Roman" w:hAnsi="Arial" w:cs="Arial"/>
                <w:sz w:val="18"/>
                <w:szCs w:val="18"/>
              </w:rPr>
              <w:t>).</w:t>
            </w:r>
          </w:p>
        </w:tc>
      </w:tr>
      <w:tr w:rsidR="00372E0E" w14:paraId="0C187F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6C097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50FC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E29FE9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372E0E" w14:paraId="66F046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CF2FA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62EA6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4AC79D74" w14:textId="125C8E9A"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372E0E" w14:paraId="12CDBC7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AD82B3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1FEBE8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64E07AA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372E0E" w14:paraId="1ACCB52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9C52295"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D FILTER SYSTEMS</w:t>
            </w:r>
          </w:p>
        </w:tc>
      </w:tr>
      <w:tr w:rsidR="00372E0E" w14:paraId="2A78041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A4E58E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AB6926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791B617D" w14:textId="198C301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d type filters:  The filter is sized such that the filtration rate does not exceed 3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F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or 20</w:t>
            </w:r>
            <w:r>
              <w:rPr>
                <w:rFonts w:ascii="Arial" w:eastAsia="Times New Roman" w:hAnsi="Arial" w:cs="Arial"/>
                <w:sz w:val="18"/>
                <w:szCs w:val="18"/>
              </w:rPr>
              <w:t xml:space="preserve">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372E0E" w14:paraId="218E29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413CE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AF26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22C2ADB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372E0E" w14:paraId="75A058F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7E2F2E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88CD41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7DB075B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372E0E" w14:paraId="31450D2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1451C"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372E0E" w14:paraId="151AD8E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115692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70DA6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D77B9AD" w14:textId="55341B6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artridge type filters:  The filter complies with the maximum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 for pleated type cartridges.</w:t>
            </w:r>
          </w:p>
        </w:tc>
      </w:tr>
      <w:tr w:rsidR="00372E0E" w14:paraId="01193E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009C9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852CC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0C1447F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 and a sight glass when a backwash line is required.</w:t>
            </w:r>
          </w:p>
        </w:tc>
      </w:tr>
      <w:tr w:rsidR="00372E0E" w14:paraId="21E6D8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72F25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C854C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6468C1F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372E0E" w14:paraId="2FFE4C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FFE664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7323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23D980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tank has coved intersections between the wall and the floor and the tank floor slopes to the filter tank drain.</w:t>
            </w:r>
          </w:p>
        </w:tc>
      </w:tr>
      <w:tr w:rsidR="00372E0E" w14:paraId="7EE4E2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F88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68A93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49312F0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372E0E" w14:paraId="57D5A4D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CF37C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19ABD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876277D" w14:textId="08D3C98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w:t>
            </w:r>
            <w:r>
              <w:rPr>
                <w:rFonts w:ascii="Arial" w:eastAsia="Times New Roman" w:hAnsi="Arial" w:cs="Arial"/>
                <w:sz w:val="18"/>
                <w:szCs w:val="18"/>
              </w:rPr>
              <w:t>e, vacuuming to filter, and complete drainage of the filter tank.</w:t>
            </w:r>
          </w:p>
        </w:tc>
      </w:tr>
      <w:tr w:rsidR="00372E0E" w14:paraId="2465974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A2123C2"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372E0E" w14:paraId="3B7CC86B"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86860E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75AFC1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88543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372E0E" w14:paraId="6E662B58" w14:textId="77777777" w:rsidTr="00913C99">
        <w:tc>
          <w:tcPr>
            <w:tcW w:w="1486" w:type="dxa"/>
            <w:tcBorders>
              <w:top w:val="single" w:sz="4" w:space="0" w:color="auto"/>
              <w:left w:val="single" w:sz="4" w:space="0" w:color="auto"/>
              <w:bottom w:val="single" w:sz="4" w:space="0" w:color="auto"/>
              <w:right w:val="single" w:sz="4" w:space="0" w:color="auto"/>
            </w:tcBorders>
          </w:tcPr>
          <w:p w14:paraId="6B022559" w14:textId="5B7D8C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A828F0A" w14:textId="77777777" w:rsidR="00372E0E" w:rsidRPr="00A30563" w:rsidRDefault="00372E0E" w:rsidP="00372E0E">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4C5FBBC5" w14:textId="7DB65C5A"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tcPr>
          <w:p w14:paraId="0FB358E6" w14:textId="5801F44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372E0E" w14:paraId="577F4C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218F0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9F24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2050D16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372E0E" w14:paraId="3A0BE5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92A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26301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600EFCF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372E0E" w14:paraId="4156A54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1810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3FDD0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210E6C1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 may be up to 10' per second (3,048 mm/s).)</w:t>
            </w:r>
          </w:p>
        </w:tc>
      </w:tr>
      <w:tr w:rsidR="00372E0E" w14:paraId="34D5B49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102BC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6B481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DBA081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372E0E" w14:paraId="3A8600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57F16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826AB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61454C1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372E0E" w14:paraId="6AC908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BFB4A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831DA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2B154A1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are directionally adjustable.</w:t>
            </w:r>
          </w:p>
        </w:tc>
      </w:tr>
      <w:tr w:rsidR="00372E0E" w14:paraId="0F336C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80DC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44965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3247FFF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return inlets have a means of flow adjustment.</w:t>
            </w:r>
          </w:p>
        </w:tc>
      </w:tr>
      <w:tr w:rsidR="00372E0E" w14:paraId="4FB7DE4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D015A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DA9B0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 454.1.6.5.9.5</w:t>
            </w:r>
          </w:p>
        </w:tc>
        <w:tc>
          <w:tcPr>
            <w:tcW w:w="7563" w:type="dxa"/>
            <w:tcBorders>
              <w:top w:val="single" w:sz="4" w:space="0" w:color="auto"/>
              <w:left w:val="single" w:sz="4" w:space="0" w:color="auto"/>
              <w:bottom w:val="single" w:sz="4" w:space="0" w:color="auto"/>
              <w:right w:val="single" w:sz="4" w:space="0" w:color="auto"/>
            </w:tcBorders>
            <w:hideMark/>
          </w:tcPr>
          <w:p w14:paraId="347A37B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372E0E" w14:paraId="20B172D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D6A36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488CC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7E4E662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372E0E" w14:paraId="5F1CA87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8F23A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589C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1</w:t>
            </w:r>
          </w:p>
        </w:tc>
        <w:tc>
          <w:tcPr>
            <w:tcW w:w="7563" w:type="dxa"/>
            <w:tcBorders>
              <w:top w:val="single" w:sz="4" w:space="0" w:color="auto"/>
              <w:left w:val="single" w:sz="4" w:space="0" w:color="auto"/>
              <w:bottom w:val="single" w:sz="4" w:space="0" w:color="auto"/>
              <w:right w:val="single" w:sz="4" w:space="0" w:color="auto"/>
            </w:tcBorders>
            <w:hideMark/>
          </w:tcPr>
          <w:p w14:paraId="5A8944AE" w14:textId="76B1210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144 mm) in width or less, with wall inlets only shall have enough inlets such that the inlet spa</w:t>
            </w:r>
            <w:r w:rsidR="001B1589">
              <w:rPr>
                <w:rFonts w:ascii="Arial" w:eastAsia="Times New Roman" w:hAnsi="Arial" w:cs="Arial"/>
                <w:sz w:val="18"/>
                <w:szCs w:val="18"/>
              </w:rPr>
              <w:t>cing does not exceed 20 feet (6</w:t>
            </w:r>
            <w:r>
              <w:rPr>
                <w:rFonts w:ascii="Arial" w:eastAsia="Times New Roman" w:hAnsi="Arial" w:cs="Arial"/>
                <w:sz w:val="18"/>
                <w:szCs w:val="18"/>
              </w:rPr>
              <w:t>096 mm) based on the pool water perimeter.</w:t>
            </w:r>
          </w:p>
        </w:tc>
      </w:tr>
      <w:tr w:rsidR="00372E0E" w14:paraId="3BD34ED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77D49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238C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2</w:t>
            </w:r>
          </w:p>
        </w:tc>
        <w:tc>
          <w:tcPr>
            <w:tcW w:w="7563" w:type="dxa"/>
            <w:tcBorders>
              <w:top w:val="single" w:sz="4" w:space="0" w:color="auto"/>
              <w:left w:val="single" w:sz="4" w:space="0" w:color="auto"/>
              <w:bottom w:val="single" w:sz="4" w:space="0" w:color="auto"/>
              <w:right w:val="single" w:sz="4" w:space="0" w:color="auto"/>
            </w:tcBorders>
            <w:hideMark/>
          </w:tcPr>
          <w:p w14:paraId="2FC88CEE" w14:textId="1EF9826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144 mm) in width or less with floor inlets only shall have a number of inlets provided such that the spacing between adjacent in</w:t>
            </w:r>
            <w:r w:rsidR="001B1589">
              <w:rPr>
                <w:rFonts w:ascii="Arial" w:eastAsia="Times New Roman" w:hAnsi="Arial" w:cs="Arial"/>
                <w:sz w:val="18"/>
                <w:szCs w:val="18"/>
              </w:rPr>
              <w:t>lets does not exceed 20 feet (6</w:t>
            </w:r>
            <w:r>
              <w:rPr>
                <w:rFonts w:ascii="Arial" w:eastAsia="Times New Roman" w:hAnsi="Arial" w:cs="Arial"/>
                <w:sz w:val="18"/>
                <w:szCs w:val="18"/>
              </w:rPr>
              <w:t>096 mm) and the spacing between inlets and adjacent w</w:t>
            </w:r>
            <w:r w:rsidR="001B1589">
              <w:rPr>
                <w:rFonts w:ascii="Arial" w:eastAsia="Times New Roman" w:hAnsi="Arial" w:cs="Arial"/>
                <w:sz w:val="18"/>
                <w:szCs w:val="18"/>
              </w:rPr>
              <w:t>alls does not exceed 10 feet (3</w:t>
            </w:r>
            <w:r>
              <w:rPr>
                <w:rFonts w:ascii="Arial" w:eastAsia="Times New Roman" w:hAnsi="Arial" w:cs="Arial"/>
                <w:sz w:val="18"/>
                <w:szCs w:val="18"/>
              </w:rPr>
              <w:t>048 mm).</w:t>
            </w:r>
          </w:p>
        </w:tc>
      </w:tr>
      <w:tr w:rsidR="00372E0E" w14:paraId="6360E39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8479C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0A1C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3</w:t>
            </w:r>
          </w:p>
        </w:tc>
        <w:tc>
          <w:tcPr>
            <w:tcW w:w="7563" w:type="dxa"/>
            <w:tcBorders>
              <w:top w:val="single" w:sz="4" w:space="0" w:color="auto"/>
              <w:left w:val="single" w:sz="4" w:space="0" w:color="auto"/>
              <w:bottom w:val="single" w:sz="4" w:space="0" w:color="auto"/>
              <w:right w:val="single" w:sz="4" w:space="0" w:color="auto"/>
            </w:tcBorders>
            <w:hideMark/>
          </w:tcPr>
          <w:p w14:paraId="1F8C45DD" w14:textId="2D3C5F5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combination of wall and floor inlets </w:t>
            </w:r>
            <w:r w:rsidR="001B1589">
              <w:rPr>
                <w:rFonts w:ascii="Arial" w:eastAsia="Times New Roman" w:hAnsi="Arial" w:cs="Arial"/>
                <w:sz w:val="18"/>
                <w:szCs w:val="18"/>
              </w:rPr>
              <w:t>may be used in pools 30 feet (9</w:t>
            </w:r>
            <w:r>
              <w:rPr>
                <w:rFonts w:ascii="Arial" w:eastAsia="Times New Roman" w:hAnsi="Arial" w:cs="Arial"/>
                <w:sz w:val="18"/>
                <w:szCs w:val="18"/>
              </w:rPr>
              <w:t>144 mm) in width or less only if the requirements of Section 454.1.6.5.9.1 or Section 454.1.6.5.9.2 are fully met.</w:t>
            </w:r>
          </w:p>
        </w:tc>
      </w:tr>
      <w:tr w:rsidR="00372E0E" w14:paraId="087325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07C3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41BC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273A73A4" w14:textId="3111A0C6" w:rsidR="00372E0E" w:rsidRDefault="001B1589"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w:t>
            </w:r>
            <w:r w:rsidR="00372E0E">
              <w:rPr>
                <w:rFonts w:ascii="Arial" w:eastAsia="Times New Roman" w:hAnsi="Arial" w:cs="Arial"/>
                <w:sz w:val="18"/>
                <w:szCs w:val="18"/>
              </w:rPr>
              <w:t xml:space="preserve"> (9144 mm) wide have floor inlets only or a combination of floor and wall inlets.</w:t>
            </w:r>
          </w:p>
        </w:tc>
      </w:tr>
      <w:tr w:rsidR="00372E0E" w14:paraId="2C16C8D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3F78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EF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3D09628E" w14:textId="209067B8" w:rsidR="00372E0E" w:rsidRDefault="001B1589"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w:t>
            </w:r>
            <w:r w:rsidR="00372E0E">
              <w:rPr>
                <w:rFonts w:ascii="Arial" w:eastAsia="Times New Roman" w:hAnsi="Arial" w:cs="Arial"/>
                <w:sz w:val="18"/>
                <w:szCs w:val="18"/>
              </w:rPr>
              <w:t>144 mm) in width shall have either floor inlets only, or a combination of floor inlets and wall inlets. Pools with floor inlets only shall have a number of floor inlets provided such that the spacing between adjacent in</w:t>
            </w:r>
            <w:r>
              <w:rPr>
                <w:rFonts w:ascii="Arial" w:eastAsia="Times New Roman" w:hAnsi="Arial" w:cs="Arial"/>
                <w:sz w:val="18"/>
                <w:szCs w:val="18"/>
              </w:rPr>
              <w:t>lets does not exceed 20 feet (6</w:t>
            </w:r>
            <w:r w:rsidR="00372E0E">
              <w:rPr>
                <w:rFonts w:ascii="Arial" w:eastAsia="Times New Roman" w:hAnsi="Arial" w:cs="Arial"/>
                <w:sz w:val="18"/>
                <w:szCs w:val="18"/>
              </w:rPr>
              <w:t xml:space="preserve">096 mm) and the spacing between inlets and an adjacent </w:t>
            </w:r>
            <w:r>
              <w:rPr>
                <w:rFonts w:ascii="Arial" w:eastAsia="Times New Roman" w:hAnsi="Arial" w:cs="Arial"/>
                <w:sz w:val="18"/>
                <w:szCs w:val="18"/>
              </w:rPr>
              <w:t>wall does not exceed 10 feet (3</w:t>
            </w:r>
            <w:r w:rsidR="00372E0E">
              <w:rPr>
                <w:rFonts w:ascii="Arial" w:eastAsia="Times New Roman" w:hAnsi="Arial" w:cs="Arial"/>
                <w:sz w:val="18"/>
                <w:szCs w:val="18"/>
              </w:rPr>
              <w:t>048 mm).</w:t>
            </w:r>
          </w:p>
        </w:tc>
      </w:tr>
      <w:tr w:rsidR="00372E0E" w14:paraId="42E2D0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39F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9C38E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5</w:t>
            </w:r>
          </w:p>
        </w:tc>
        <w:tc>
          <w:tcPr>
            <w:tcW w:w="7563" w:type="dxa"/>
            <w:tcBorders>
              <w:top w:val="single" w:sz="4" w:space="0" w:color="auto"/>
              <w:left w:val="single" w:sz="4" w:space="0" w:color="auto"/>
              <w:bottom w:val="single" w:sz="4" w:space="0" w:color="auto"/>
              <w:right w:val="single" w:sz="4" w:space="0" w:color="auto"/>
            </w:tcBorders>
            <w:hideMark/>
          </w:tcPr>
          <w:p w14:paraId="5A3F2106" w14:textId="1D6374DE"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144 mm) in width with a combination of wall and floor inlets shall have the number of wall inlets such that the maximum spacing betwee</w:t>
            </w:r>
            <w:r w:rsidR="001B1589">
              <w:rPr>
                <w:rFonts w:ascii="Arial" w:eastAsia="Times New Roman" w:hAnsi="Arial" w:cs="Arial"/>
                <w:sz w:val="18"/>
                <w:szCs w:val="18"/>
              </w:rPr>
              <w:t>n the wall inlets is 20 feet (6</w:t>
            </w:r>
            <w:r>
              <w:rPr>
                <w:rFonts w:ascii="Arial" w:eastAsia="Times New Roman" w:hAnsi="Arial" w:cs="Arial"/>
                <w:sz w:val="18"/>
                <w:szCs w:val="18"/>
              </w:rPr>
              <w:t>096 mm) and floor inlets are provided for the pool</w:t>
            </w:r>
            <w:r w:rsidR="001B1589">
              <w:rPr>
                <w:rFonts w:ascii="Arial" w:eastAsia="Times New Roman" w:hAnsi="Arial" w:cs="Arial"/>
                <w:sz w:val="18"/>
                <w:szCs w:val="18"/>
              </w:rPr>
              <w:t xml:space="preserve"> water area beyond a 15 feet (4</w:t>
            </w:r>
            <w:r>
              <w:rPr>
                <w:rFonts w:ascii="Arial" w:eastAsia="Times New Roman" w:hAnsi="Arial" w:cs="Arial"/>
                <w:sz w:val="18"/>
                <w:szCs w:val="18"/>
              </w:rPr>
              <w:t>572 mm) perpendicular distance from all walls. The number of floor inlets shall be such that the spacing between adjacent inlets does not exce</w:t>
            </w:r>
            <w:r w:rsidR="001B1589">
              <w:rPr>
                <w:rFonts w:ascii="Arial" w:eastAsia="Times New Roman" w:hAnsi="Arial" w:cs="Arial"/>
                <w:sz w:val="18"/>
                <w:szCs w:val="18"/>
              </w:rPr>
              <w:t>ed 20 feet (6</w:t>
            </w:r>
            <w:r>
              <w:rPr>
                <w:rFonts w:ascii="Arial" w:eastAsia="Times New Roman" w:hAnsi="Arial" w:cs="Arial"/>
                <w:sz w:val="18"/>
                <w:szCs w:val="18"/>
              </w:rPr>
              <w:t xml:space="preserve">096 mm) and the distance from a floor inlet and an adjacent </w:t>
            </w:r>
            <w:r w:rsidR="001B1589">
              <w:rPr>
                <w:rFonts w:ascii="Arial" w:eastAsia="Times New Roman" w:hAnsi="Arial" w:cs="Arial"/>
                <w:sz w:val="18"/>
                <w:szCs w:val="18"/>
              </w:rPr>
              <w:t>wall does not exceed 25 feet (7</w:t>
            </w:r>
            <w:r>
              <w:rPr>
                <w:rFonts w:ascii="Arial" w:eastAsia="Times New Roman" w:hAnsi="Arial" w:cs="Arial"/>
                <w:sz w:val="18"/>
                <w:szCs w:val="18"/>
              </w:rPr>
              <w:t>620 mm). Floor inlets shall be designed and installed such that they do not protrude more than 5/8 inch (16 mm) above the pool floor and all inlets shall be designed and installed so as not to constitute sharp edges or protrusions hazardous to pool bathers.</w:t>
            </w:r>
          </w:p>
        </w:tc>
      </w:tr>
      <w:tr w:rsidR="00372E0E" w14:paraId="3175013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5A196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8C8AD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6</w:t>
            </w:r>
          </w:p>
        </w:tc>
        <w:tc>
          <w:tcPr>
            <w:tcW w:w="7563" w:type="dxa"/>
            <w:tcBorders>
              <w:top w:val="single" w:sz="4" w:space="0" w:color="auto"/>
              <w:left w:val="single" w:sz="4" w:space="0" w:color="auto"/>
              <w:bottom w:val="single" w:sz="4" w:space="0" w:color="auto"/>
              <w:right w:val="single" w:sz="4" w:space="0" w:color="auto"/>
            </w:tcBorders>
            <w:hideMark/>
          </w:tcPr>
          <w:p w14:paraId="1BB6089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low rate through each inlet shall not exceed 20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1 L/s) except for inlets designed for higher flows as specified by the manufacturer.</w:t>
            </w:r>
          </w:p>
        </w:tc>
      </w:tr>
      <w:tr w:rsidR="00372E0E" w14:paraId="7CC588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BD86A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E4B547" w14:textId="1F6D5B5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w:t>
            </w:r>
            <w:r>
              <w:rPr>
                <w:rFonts w:ascii="Arial" w:eastAsia="Times New Roman" w:hAnsi="Arial" w:cs="Arial"/>
                <w:sz w:val="18"/>
                <w:szCs w:val="18"/>
              </w:rPr>
              <w:t xml:space="preserve"> &amp; 454.1.6.5.3</w:t>
            </w:r>
          </w:p>
        </w:tc>
        <w:tc>
          <w:tcPr>
            <w:tcW w:w="7563" w:type="dxa"/>
            <w:tcBorders>
              <w:top w:val="single" w:sz="4" w:space="0" w:color="auto"/>
              <w:left w:val="single" w:sz="4" w:space="0" w:color="auto"/>
              <w:bottom w:val="single" w:sz="4" w:space="0" w:color="auto"/>
              <w:right w:val="single" w:sz="4" w:space="0" w:color="auto"/>
            </w:tcBorders>
            <w:hideMark/>
          </w:tcPr>
          <w:p w14:paraId="2E0B263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outlets: All pools shall be provided with an outlet at the deepest point.</w:t>
            </w:r>
          </w:p>
        </w:tc>
      </w:tr>
      <w:tr w:rsidR="00372E0E" w14:paraId="36D963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197BB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ABE2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1</w:t>
            </w:r>
          </w:p>
        </w:tc>
        <w:tc>
          <w:tcPr>
            <w:tcW w:w="7563" w:type="dxa"/>
            <w:tcBorders>
              <w:top w:val="single" w:sz="4" w:space="0" w:color="auto"/>
              <w:left w:val="single" w:sz="4" w:space="0" w:color="auto"/>
              <w:bottom w:val="single" w:sz="4" w:space="0" w:color="auto"/>
              <w:right w:val="single" w:sz="4" w:space="0" w:color="auto"/>
            </w:tcBorders>
            <w:hideMark/>
          </w:tcPr>
          <w:p w14:paraId="22263C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2FED1F6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372E0E" w14:paraId="499016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CDAF12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6179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647076F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lets are covered by a secure grate which requires the use of a tool to remove.</w:t>
            </w:r>
          </w:p>
        </w:tc>
      </w:tr>
      <w:tr w:rsidR="00372E0E" w14:paraId="319477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B09F2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D5B7D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5AF985F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372E0E" w14:paraId="2B34CF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BA04A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51649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1B8DD51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covers/grates shall comply with the requirements of ANSI/APSP 16 and the water velocity of this section.</w:t>
            </w:r>
          </w:p>
        </w:tc>
      </w:tr>
      <w:tr w:rsidR="00372E0E" w14:paraId="5C654A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06CDB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F7B2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3</w:t>
            </w:r>
          </w:p>
        </w:tc>
        <w:tc>
          <w:tcPr>
            <w:tcW w:w="7563" w:type="dxa"/>
            <w:tcBorders>
              <w:top w:val="single" w:sz="4" w:space="0" w:color="auto"/>
              <w:left w:val="single" w:sz="4" w:space="0" w:color="auto"/>
              <w:bottom w:val="single" w:sz="4" w:space="0" w:color="auto"/>
              <w:right w:val="single" w:sz="4" w:space="0" w:color="auto"/>
            </w:tcBorders>
            <w:hideMark/>
          </w:tcPr>
          <w:p w14:paraId="50F4DA3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ultiple outlets, equally spaced from the pool side walls and from each other, shall be installed in pools where the deep portion of the pool is greater than 30 feet (9,144 mm) in width.</w:t>
            </w:r>
          </w:p>
        </w:tc>
      </w:tr>
      <w:tr w:rsidR="00372E0E" w14:paraId="4E861A7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DA748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B598B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4</w:t>
            </w:r>
          </w:p>
        </w:tc>
        <w:tc>
          <w:tcPr>
            <w:tcW w:w="7563" w:type="dxa"/>
            <w:tcBorders>
              <w:top w:val="single" w:sz="4" w:space="0" w:color="auto"/>
              <w:left w:val="single" w:sz="4" w:space="0" w:color="auto"/>
              <w:bottom w:val="single" w:sz="4" w:space="0" w:color="auto"/>
              <w:right w:val="single" w:sz="4" w:space="0" w:color="auto"/>
            </w:tcBorders>
            <w:hideMark/>
          </w:tcPr>
          <w:p w14:paraId="40B082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372E0E" w14:paraId="50D33B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B29B5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FEAE2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7C6BDB9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in drain outlet shall be connected to a collector tank.</w:t>
            </w:r>
          </w:p>
        </w:tc>
      </w:tr>
      <w:tr w:rsidR="00372E0E" w14:paraId="0CAFD46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AC869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B451F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03B9DF1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372E0E" w14:paraId="1603B9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73B6C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8B25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7AA9C4BF" w14:textId="77777777" w:rsidR="00372E0E" w:rsidRPr="007C1E56"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water surface area, that is vented by piping and/or open to the atmosphere, from which the recirculation</w:t>
            </w:r>
            <w:r>
              <w:rPr>
                <w:rFonts w:ascii="Arial" w:eastAsia="Times New Roman" w:hAnsi="Arial" w:cs="Arial"/>
                <w:sz w:val="18"/>
                <w:szCs w:val="18"/>
              </w:rPr>
              <w:t xml:space="preserve"> or feature pump takes suction and </w:t>
            </w:r>
            <w:r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2B9F36BD" w14:textId="5DEDC4C0"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nimum of 12.56 square inches (8,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372E0E" w14:paraId="08B39F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F59F4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EBF9F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1</w:t>
            </w:r>
          </w:p>
        </w:tc>
        <w:tc>
          <w:tcPr>
            <w:tcW w:w="7563" w:type="dxa"/>
            <w:tcBorders>
              <w:top w:val="single" w:sz="4" w:space="0" w:color="auto"/>
              <w:left w:val="single" w:sz="4" w:space="0" w:color="auto"/>
              <w:bottom w:val="single" w:sz="4" w:space="0" w:color="auto"/>
              <w:right w:val="single" w:sz="4" w:space="0" w:color="auto"/>
            </w:tcBorders>
            <w:hideMark/>
          </w:tcPr>
          <w:p w14:paraId="3BE1B27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5C88D72C" w14:textId="77777777" w:rsidR="00372E0E" w:rsidRDefault="00372E0E" w:rsidP="00372E0E">
            <w:pPr>
              <w:tabs>
                <w:tab w:val="left" w:pos="6480"/>
                <w:tab w:val="left" w:pos="7920"/>
                <w:tab w:val="left" w:pos="8370"/>
              </w:tabs>
              <w:spacing w:beforeAutospacing="0" w:after="80"/>
              <w:rPr>
                <w:rFonts w:ascii="Arial" w:eastAsia="Times New Roman" w:hAnsi="Arial" w:cs="Arial"/>
                <w:i/>
                <w:iCs/>
                <w:sz w:val="18"/>
                <w:szCs w:val="18"/>
              </w:rPr>
            </w:pPr>
            <w:r>
              <w:rPr>
                <w:rFonts w:ascii="Arial" w:eastAsia="Times New Roman" w:hAnsi="Arial" w:cs="Arial"/>
                <w:i/>
                <w:iCs/>
                <w:sz w:val="18"/>
                <w:szCs w:val="18"/>
              </w:rPr>
              <w:t>Over the rim fill spouts are prohibited.</w:t>
            </w:r>
          </w:p>
        </w:tc>
      </w:tr>
      <w:tr w:rsidR="00372E0E" w14:paraId="45A25761" w14:textId="77777777" w:rsidTr="00913C99">
        <w:tc>
          <w:tcPr>
            <w:tcW w:w="1486" w:type="dxa"/>
            <w:tcBorders>
              <w:top w:val="single" w:sz="4" w:space="0" w:color="auto"/>
              <w:left w:val="single" w:sz="4" w:space="0" w:color="auto"/>
              <w:bottom w:val="single" w:sz="4" w:space="0" w:color="auto"/>
              <w:right w:val="single" w:sz="4" w:space="0" w:color="auto"/>
            </w:tcBorders>
          </w:tcPr>
          <w:p w14:paraId="0DC91D93" w14:textId="6D38162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16369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79276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825514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7805329" w14:textId="1BB62A5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tcPr>
          <w:p w14:paraId="11034608" w14:textId="3682F53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372E0E" w14:paraId="338E08F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FCEBFE" w14:textId="13B22CDF"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1293730"/>
                <w14:checkbox>
                  <w14:checked w14:val="1"/>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64E3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7623267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portable, robotic or plumbed in vacuum cleaning system shall be provided. </w:t>
            </w:r>
          </w:p>
          <w:p w14:paraId="3D885E14" w14:textId="77777777" w:rsidR="00372E0E" w:rsidRDefault="00372E0E" w:rsidP="00372E0E">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te: Cleaning devices shall not be used while the pool is open to bathers.</w:t>
            </w:r>
          </w:p>
        </w:tc>
      </w:tr>
      <w:tr w:rsidR="00372E0E" w14:paraId="3CB75D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FBEF6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1C61A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2                                   </w:t>
            </w:r>
          </w:p>
        </w:tc>
        <w:tc>
          <w:tcPr>
            <w:tcW w:w="7563" w:type="dxa"/>
            <w:tcBorders>
              <w:top w:val="single" w:sz="4" w:space="0" w:color="auto"/>
              <w:left w:val="single" w:sz="4" w:space="0" w:color="auto"/>
              <w:bottom w:val="single" w:sz="4" w:space="0" w:color="auto"/>
              <w:right w:val="single" w:sz="4" w:space="0" w:color="auto"/>
            </w:tcBorders>
            <w:hideMark/>
          </w:tcPr>
          <w:p w14:paraId="01DAA9F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vacuum pumps shall be equipped with hair and lint strainers.</w:t>
            </w:r>
          </w:p>
        </w:tc>
      </w:tr>
      <w:tr w:rsidR="00372E0E" w14:paraId="35B7B9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83DE8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D5D7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4F7E92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ystem is plumbed-in, the vacuum fittings shall be located to allow cleaning the pool with a 50-foot (15 240 mm) maximum length of hose.</w:t>
            </w:r>
          </w:p>
        </w:tc>
      </w:tr>
      <w:tr w:rsidR="00372E0E" w14:paraId="23A7B7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434A0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7B65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D02133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372E0E" w14:paraId="2123C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4370B1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B0E1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62D504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ag type cleaners that operate as ejectors on potable water supply pressure are protected by a vacuum breaker.</w:t>
            </w:r>
          </w:p>
        </w:tc>
      </w:tr>
      <w:tr w:rsidR="00372E0E" w14:paraId="5448A11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C1903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C7B1C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10FCFB7D" w14:textId="523AC83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372E0E" w14:paraId="3A07C2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9799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99E46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ADC21C2" w14:textId="6E4F8F5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fourths to at least one and one-fourth</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to read and for routine maintenance.</w:t>
            </w:r>
          </w:p>
        </w:tc>
      </w:tr>
      <w:tr w:rsidR="00372E0E" w14:paraId="2393E8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B7DD5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3735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D5C28B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372E0E" w14:paraId="0959F15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5C89A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1950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373F101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372E0E" w14:paraId="1525E66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A8D6BE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66781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99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5923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E71651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13)</w:t>
            </w:r>
          </w:p>
        </w:tc>
        <w:tc>
          <w:tcPr>
            <w:tcW w:w="7563" w:type="dxa"/>
            <w:tcBorders>
              <w:top w:val="single" w:sz="4" w:space="0" w:color="auto"/>
              <w:left w:val="single" w:sz="4" w:space="0" w:color="auto"/>
              <w:bottom w:val="single" w:sz="18" w:space="0" w:color="auto"/>
              <w:right w:val="single" w:sz="4" w:space="0" w:color="auto"/>
            </w:tcBorders>
            <w:hideMark/>
          </w:tcPr>
          <w:p w14:paraId="5F3F297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372E0E" w14:paraId="3E4B4A7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A0433FC"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FEATURES</w:t>
            </w:r>
          </w:p>
        </w:tc>
      </w:tr>
      <w:tr w:rsidR="00372E0E" w14:paraId="645C37F8"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973F9F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148561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18" w:space="0" w:color="auto"/>
              <w:left w:val="single" w:sz="4" w:space="0" w:color="auto"/>
              <w:bottom w:val="single" w:sz="4" w:space="0" w:color="auto"/>
              <w:right w:val="single" w:sz="4" w:space="0" w:color="auto"/>
            </w:tcBorders>
            <w:hideMark/>
          </w:tcPr>
          <w:p w14:paraId="6F1A7089" w14:textId="5FC870C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w:t>
            </w:r>
            <w:r>
              <w:rPr>
                <w:rFonts w:ascii="Arial" w:eastAsia="Times New Roman" w:hAnsi="Arial" w:cs="Arial"/>
                <w:sz w:val="18"/>
                <w:szCs w:val="18"/>
              </w:rPr>
              <w:t>untains in pools may use up to 5</w:t>
            </w:r>
            <w:r w:rsidR="001B1589">
              <w:rPr>
                <w:rFonts w:ascii="Arial" w:eastAsia="Times New Roman" w:hAnsi="Arial" w:cs="Arial"/>
                <w:sz w:val="18"/>
                <w:szCs w:val="18"/>
              </w:rPr>
              <w:t>0 percent</w:t>
            </w:r>
            <w:r w:rsidRPr="007C1E56">
              <w:rPr>
                <w:rFonts w:ascii="Arial" w:eastAsia="Times New Roman" w:hAnsi="Arial" w:cs="Arial"/>
                <w:sz w:val="18"/>
                <w:szCs w:val="18"/>
              </w:rPr>
              <w:t xml:space="preserve"> of the return water </w:t>
            </w:r>
            <w:r>
              <w:rPr>
                <w:rFonts w:ascii="Arial" w:eastAsia="Times New Roman" w:hAnsi="Arial" w:cs="Arial"/>
                <w:sz w:val="18"/>
                <w:szCs w:val="18"/>
              </w:rPr>
              <w:t xml:space="preserve">that has passed through the filter and received the addition of chemicals may be diverted to water features such as waterfalls or fountains in pools, </w:t>
            </w:r>
            <w:r w:rsidRPr="007C1E56">
              <w:rPr>
                <w:rFonts w:ascii="Arial" w:eastAsia="Times New Roman" w:hAnsi="Arial" w:cs="Arial"/>
                <w:sz w:val="18"/>
                <w:szCs w:val="18"/>
              </w:rPr>
              <w:t>however</w:t>
            </w:r>
            <w:r>
              <w:rPr>
                <w:rFonts w:ascii="Arial" w:eastAsia="Times New Roman" w:hAnsi="Arial" w:cs="Arial"/>
                <w:sz w:val="18"/>
                <w:szCs w:val="18"/>
              </w:rPr>
              <w:t>,</w:t>
            </w:r>
            <w:r w:rsidRPr="007C1E56">
              <w:rPr>
                <w:rFonts w:ascii="Arial" w:eastAsia="Times New Roman" w:hAnsi="Arial" w:cs="Arial"/>
                <w:sz w:val="18"/>
                <w:szCs w:val="18"/>
              </w:rPr>
              <w:t xml:space="preserve"> all waters used in the feature shall not be counted toward attaining the </w:t>
            </w:r>
            <w:r>
              <w:rPr>
                <w:rFonts w:ascii="Arial" w:eastAsia="Times New Roman" w:hAnsi="Arial" w:cs="Arial"/>
                <w:sz w:val="18"/>
                <w:szCs w:val="18"/>
              </w:rPr>
              <w:t>minimum turnover rate specified in 454.1.1.1 or 454.1.6.5.2, or elsewhere in the code.</w:t>
            </w:r>
            <w:r w:rsidRPr="007C1E56">
              <w:rPr>
                <w:rFonts w:ascii="Arial" w:eastAsia="Times New Roman" w:hAnsi="Arial" w:cs="Arial"/>
                <w:sz w:val="18"/>
                <w:szCs w:val="18"/>
              </w:rPr>
              <w:t xml:space="preserve"> Example: If designed recirculation flowrate is 10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and the fea</w:t>
            </w:r>
            <w:r>
              <w:rPr>
                <w:rFonts w:ascii="Arial" w:eastAsia="Times New Roman" w:hAnsi="Arial" w:cs="Arial"/>
                <w:sz w:val="18"/>
                <w:szCs w:val="18"/>
              </w:rPr>
              <w:t>tures are using the maximum 5</w:t>
            </w:r>
            <w:r w:rsidR="001B1589">
              <w:rPr>
                <w:rFonts w:ascii="Arial" w:eastAsia="Times New Roman" w:hAnsi="Arial" w:cs="Arial"/>
                <w:sz w:val="18"/>
                <w:szCs w:val="18"/>
              </w:rPr>
              <w:t>0 percent</w:t>
            </w:r>
            <w:r w:rsidRPr="007C1E56">
              <w:rPr>
                <w:rFonts w:ascii="Arial" w:eastAsia="Times New Roman" w:hAnsi="Arial" w:cs="Arial"/>
                <w:sz w:val="18"/>
                <w:szCs w:val="18"/>
              </w:rPr>
              <w:t xml:space="preserve"> allowed the cu</w:t>
            </w:r>
            <w:r>
              <w:rPr>
                <w:rFonts w:ascii="Arial" w:eastAsia="Times New Roman" w:hAnsi="Arial" w:cs="Arial"/>
                <w:sz w:val="18"/>
                <w:szCs w:val="18"/>
              </w:rPr>
              <w:t>mulative flowrate must now be 15</w:t>
            </w:r>
            <w:r w:rsidRPr="007C1E56">
              <w:rPr>
                <w:rFonts w:ascii="Arial" w:eastAsia="Times New Roman" w:hAnsi="Arial" w:cs="Arial"/>
                <w:sz w:val="18"/>
                <w:szCs w:val="18"/>
              </w:rPr>
              <w:t xml:space="preserve">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w:t>
            </w:r>
          </w:p>
        </w:tc>
      </w:tr>
      <w:tr w:rsidR="00372E0E" w14:paraId="010F803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DC1D3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9343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1436455B" w14:textId="690CF7A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w:t>
            </w:r>
            <w:r>
              <w:rPr>
                <w:rFonts w:ascii="Arial" w:eastAsia="Times New Roman" w:hAnsi="Arial" w:cs="Arial"/>
                <w:sz w:val="18"/>
                <w:szCs w:val="18"/>
              </w:rPr>
              <w:t xml:space="preserve"> when the feature is turned off, otherwise the pump speed shall be reduced automatically.</w:t>
            </w:r>
          </w:p>
        </w:tc>
      </w:tr>
      <w:tr w:rsidR="00372E0E" w14:paraId="449C892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B579E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2127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635B6773" w14:textId="7D7053B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w:t>
            </w:r>
            <w:r>
              <w:rPr>
                <w:rFonts w:ascii="Arial" w:eastAsia="Times New Roman" w:hAnsi="Arial" w:cs="Arial"/>
                <w:sz w:val="18"/>
                <w:szCs w:val="18"/>
              </w:rPr>
              <w:t>eatures that require more than 5</w:t>
            </w:r>
            <w:r w:rsidRPr="007C1E56">
              <w:rPr>
                <w:rFonts w:ascii="Arial" w:eastAsia="Times New Roman" w:hAnsi="Arial" w:cs="Arial"/>
                <w:sz w:val="18"/>
                <w:szCs w:val="18"/>
              </w:rPr>
              <w:t xml:space="preserve">0% of the flow rate shall be supplied by an additional pump that drafts from a suitable collector tank. Example: Recirculation Flow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Feature flowrate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required gallons for collector tank(s).</w:t>
            </w:r>
          </w:p>
        </w:tc>
      </w:tr>
      <w:tr w:rsidR="00372E0E" w14:paraId="4238C9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46B05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E7567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3ECE5C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ter features that utilize water from the pool shall be designed to return the water to the pool.</w:t>
            </w:r>
          </w:p>
        </w:tc>
      </w:tr>
      <w:tr w:rsidR="00372E0E" w14:paraId="53494CBE" w14:textId="77777777" w:rsidTr="00AF69C4">
        <w:tc>
          <w:tcPr>
            <w:tcW w:w="1486" w:type="dxa"/>
            <w:tcBorders>
              <w:top w:val="single" w:sz="4" w:space="0" w:color="auto"/>
              <w:left w:val="single" w:sz="4" w:space="0" w:color="auto"/>
              <w:bottom w:val="single" w:sz="4" w:space="0" w:color="auto"/>
              <w:right w:val="single" w:sz="4" w:space="0" w:color="auto"/>
            </w:tcBorders>
            <w:hideMark/>
          </w:tcPr>
          <w:p w14:paraId="17A0DA9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EF894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0727D9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ray features mounted in the pool deck shall be flush with the pool deck and shall be designed with the safety of the pool patron in mind.</w:t>
            </w:r>
          </w:p>
        </w:tc>
      </w:tr>
      <w:tr w:rsidR="00372E0E" w14:paraId="0F542436" w14:textId="77777777" w:rsidTr="00913C99">
        <w:tc>
          <w:tcPr>
            <w:tcW w:w="1486" w:type="dxa"/>
            <w:tcBorders>
              <w:top w:val="single" w:sz="4" w:space="0" w:color="auto"/>
              <w:left w:val="single" w:sz="4" w:space="0" w:color="auto"/>
              <w:bottom w:val="single" w:sz="18" w:space="0" w:color="auto"/>
              <w:right w:val="single" w:sz="4" w:space="0" w:color="auto"/>
            </w:tcBorders>
          </w:tcPr>
          <w:p w14:paraId="34B9649B" w14:textId="1B88106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087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42782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88307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tcPr>
          <w:p w14:paraId="475565C0" w14:textId="4DE9270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top w:val="single" w:sz="4" w:space="0" w:color="auto"/>
              <w:left w:val="single" w:sz="4" w:space="0" w:color="auto"/>
              <w:bottom w:val="single" w:sz="18" w:space="0" w:color="auto"/>
              <w:right w:val="single" w:sz="4" w:space="0" w:color="auto"/>
            </w:tcBorders>
          </w:tcPr>
          <w:p w14:paraId="322D4F9E" w14:textId="57B4E643" w:rsidR="00372E0E" w:rsidRDefault="00372E0E" w:rsidP="001B158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pool’s feature flow is greater than 20 percent, that pool shall comply with Section 454.1.6.5.19 and 454.1.7.9 for automated controllers and with Section 454.1.9.2.7 for 12</w:t>
            </w:r>
            <w:r w:rsidR="001B1589">
              <w:rPr>
                <w:rFonts w:ascii="Arial" w:eastAsia="Times New Roman" w:hAnsi="Arial" w:cs="Arial"/>
                <w:sz w:val="18"/>
                <w:szCs w:val="18"/>
              </w:rPr>
              <w:t>ppm (</w:t>
            </w:r>
            <w:r>
              <w:rPr>
                <w:rFonts w:ascii="Arial" w:eastAsia="Times New Roman" w:hAnsi="Arial" w:cs="Arial"/>
                <w:sz w:val="18"/>
                <w:szCs w:val="18"/>
              </w:rPr>
              <w:t>mg/L</w:t>
            </w:r>
            <w:r w:rsidR="001B1589">
              <w:rPr>
                <w:rFonts w:ascii="Arial" w:eastAsia="Times New Roman" w:hAnsi="Arial" w:cs="Arial"/>
                <w:sz w:val="18"/>
                <w:szCs w:val="18"/>
              </w:rPr>
              <w:t>)</w:t>
            </w:r>
            <w:r>
              <w:rPr>
                <w:rFonts w:ascii="Arial" w:eastAsia="Times New Roman" w:hAnsi="Arial" w:cs="Arial"/>
                <w:sz w:val="18"/>
                <w:szCs w:val="18"/>
              </w:rPr>
              <w:t xml:space="preserve"> disinfectant capacity by halogen feeder equipment.</w:t>
            </w:r>
          </w:p>
        </w:tc>
      </w:tr>
      <w:tr w:rsidR="00372E0E" w14:paraId="5397A85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E120005"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ZERO DEPTH ENTRY POOLS</w:t>
            </w:r>
          </w:p>
        </w:tc>
      </w:tr>
      <w:tr w:rsidR="00372E0E" w14:paraId="3A131D0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C21FA5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8E4C5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1</w:t>
            </w:r>
          </w:p>
        </w:tc>
        <w:tc>
          <w:tcPr>
            <w:tcW w:w="7563" w:type="dxa"/>
            <w:tcBorders>
              <w:top w:val="single" w:sz="18" w:space="0" w:color="auto"/>
              <w:left w:val="single" w:sz="4" w:space="0" w:color="auto"/>
              <w:bottom w:val="single" w:sz="4" w:space="0" w:color="auto"/>
              <w:right w:val="single" w:sz="4" w:space="0" w:color="auto"/>
            </w:tcBorders>
            <w:hideMark/>
          </w:tcPr>
          <w:p w14:paraId="7413E3B2" w14:textId="24EB84EE"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Zero depth entry pools shall have a continuous floor slope from the water edge to deepest portion of the Wading/Water Activity pool </w:t>
            </w:r>
          </w:p>
        </w:tc>
      </w:tr>
      <w:tr w:rsidR="00372E0E" w14:paraId="1CF65A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4E39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F0F8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2</w:t>
            </w:r>
          </w:p>
        </w:tc>
        <w:tc>
          <w:tcPr>
            <w:tcW w:w="7563" w:type="dxa"/>
            <w:tcBorders>
              <w:top w:val="single" w:sz="4" w:space="0" w:color="auto"/>
              <w:left w:val="single" w:sz="4" w:space="0" w:color="auto"/>
              <w:bottom w:val="single" w:sz="4" w:space="0" w:color="auto"/>
              <w:right w:val="single" w:sz="4" w:space="0" w:color="auto"/>
            </w:tcBorders>
            <w:hideMark/>
          </w:tcPr>
          <w:p w14:paraId="386BDC7C" w14:textId="6F1EBDB9" w:rsidR="00372E0E" w:rsidRDefault="001B1589"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deck level perimeter overflow system with grate shall be provided at the water’s edge across the entire zero depth portion of the pool. Zero entry grate must be 8 to 12 inches </w:t>
            </w:r>
            <w:r>
              <w:rPr>
                <w:rFonts w:ascii="Arial" w:eastAsia="Times New Roman" w:hAnsi="Arial" w:cs="Arial"/>
                <w:sz w:val="18"/>
                <w:szCs w:val="18"/>
              </w:rPr>
              <w:t xml:space="preserve">(203 mm to 305 mm) </w:t>
            </w:r>
            <w:r w:rsidRPr="007C1E56">
              <w:rPr>
                <w:rFonts w:ascii="Arial" w:eastAsia="Times New Roman" w:hAnsi="Arial" w:cs="Arial"/>
                <w:sz w:val="18"/>
                <w:szCs w:val="18"/>
              </w:rPr>
              <w:t>wide, slip resistant, and constructed for intended purpose of submersion in water and exposure to UV sunlight.</w:t>
            </w:r>
          </w:p>
        </w:tc>
      </w:tr>
      <w:tr w:rsidR="00372E0E" w14:paraId="5220CA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F848E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1204C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3</w:t>
            </w:r>
          </w:p>
        </w:tc>
        <w:tc>
          <w:tcPr>
            <w:tcW w:w="7563" w:type="dxa"/>
            <w:tcBorders>
              <w:top w:val="single" w:sz="4" w:space="0" w:color="auto"/>
              <w:left w:val="single" w:sz="4" w:space="0" w:color="auto"/>
              <w:bottom w:val="single" w:sz="4" w:space="0" w:color="auto"/>
              <w:right w:val="single" w:sz="4" w:space="0" w:color="auto"/>
            </w:tcBorders>
            <w:hideMark/>
          </w:tcPr>
          <w:p w14:paraId="574D78D1" w14:textId="7673DA3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pool deck may slope toward the </w:t>
            </w:r>
            <w:r w:rsidR="001B1589">
              <w:rPr>
                <w:rFonts w:ascii="Arial" w:eastAsia="Times New Roman" w:hAnsi="Arial" w:cs="Arial"/>
                <w:sz w:val="18"/>
                <w:szCs w:val="18"/>
              </w:rPr>
              <w:t>pool for no more than 7 feet (2</w:t>
            </w:r>
            <w:r>
              <w:rPr>
                <w:rFonts w:ascii="Arial" w:eastAsia="Times New Roman" w:hAnsi="Arial" w:cs="Arial"/>
                <w:sz w:val="18"/>
                <w:szCs w:val="18"/>
              </w:rPr>
              <w:t>133 mm), as measured from the overflow system grate outward. Beyond this area the deck shall slope away from the pool in accordance with Section 454.1.2.2.3.</w:t>
            </w:r>
          </w:p>
        </w:tc>
      </w:tr>
      <w:tr w:rsidR="00372E0E" w14:paraId="41286C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85BBB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7E450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8</w:t>
            </w:r>
          </w:p>
        </w:tc>
        <w:tc>
          <w:tcPr>
            <w:tcW w:w="7563" w:type="dxa"/>
            <w:tcBorders>
              <w:top w:val="single" w:sz="4" w:space="0" w:color="auto"/>
              <w:left w:val="single" w:sz="4" w:space="0" w:color="auto"/>
              <w:bottom w:val="single" w:sz="4" w:space="0" w:color="auto"/>
              <w:right w:val="single" w:sz="4" w:space="0" w:color="auto"/>
            </w:tcBorders>
            <w:hideMark/>
          </w:tcPr>
          <w:p w14:paraId="022ADB3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372E0E" w14:paraId="5BA9AA5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E69BE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F8EB4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4366D94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overhead clearance of less than 4’ are blocked to preclude children becoming entrapped.</w:t>
            </w:r>
          </w:p>
        </w:tc>
      </w:tr>
      <w:tr w:rsidR="00372E0E" w14:paraId="5B61EDE0" w14:textId="77777777" w:rsidTr="00913C99">
        <w:tc>
          <w:tcPr>
            <w:tcW w:w="1486" w:type="dxa"/>
            <w:tcBorders>
              <w:top w:val="single" w:sz="4" w:space="0" w:color="auto"/>
              <w:left w:val="single" w:sz="4" w:space="0" w:color="auto"/>
              <w:bottom w:val="single" w:sz="4" w:space="0" w:color="auto"/>
              <w:right w:val="single" w:sz="4" w:space="0" w:color="auto"/>
            </w:tcBorders>
          </w:tcPr>
          <w:p w14:paraId="26766EC6" w14:textId="5E085482"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8760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00769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89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8847B8C" w14:textId="009ED972"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13)</w:t>
            </w:r>
          </w:p>
        </w:tc>
        <w:tc>
          <w:tcPr>
            <w:tcW w:w="7563" w:type="dxa"/>
            <w:tcBorders>
              <w:top w:val="single" w:sz="4" w:space="0" w:color="auto"/>
              <w:left w:val="single" w:sz="4" w:space="0" w:color="auto"/>
              <w:bottom w:val="single" w:sz="4" w:space="0" w:color="auto"/>
              <w:right w:val="single" w:sz="4" w:space="0" w:color="auto"/>
            </w:tcBorders>
          </w:tcPr>
          <w:p w14:paraId="7D84669F" w14:textId="6908923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372E0E" w14:paraId="60AA01A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6F8C4FE"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EATERS</w:t>
            </w:r>
          </w:p>
        </w:tc>
      </w:tr>
      <w:tr w:rsidR="00372E0E" w14:paraId="30B7BF0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50DC15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BBF6C3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hideMark/>
          </w:tcPr>
          <w:p w14:paraId="69A66D3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heaters shall comply with nationally recognized standards acceptable to the jurisdictional building department and to the design engineer.</w:t>
            </w:r>
          </w:p>
        </w:tc>
      </w:tr>
      <w:tr w:rsidR="00372E0E" w14:paraId="5C06546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283B4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779E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60BC16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equipped with heaters shall have a fixed thermometer mounted in the pool recirculation line downstream from the heater outlet. </w:t>
            </w:r>
            <w:r>
              <w:rPr>
                <w:rFonts w:ascii="Arial" w:eastAsia="Times New Roman" w:hAnsi="Arial" w:cs="Arial"/>
                <w:b/>
                <w:bCs/>
                <w:sz w:val="18"/>
                <w:szCs w:val="18"/>
              </w:rPr>
              <w:t>Thermometers mounted on heater outlets do not meet this requirement.</w:t>
            </w:r>
          </w:p>
        </w:tc>
      </w:tr>
      <w:tr w:rsidR="00372E0E" w14:paraId="336632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E07C5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EBA5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340EB5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372E0E" w14:paraId="526362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B1AC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40D08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428DBB9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iping and influent, effluent and bypass valves which allow isolation or removal of the heater from the system shall be provided.  </w:t>
            </w:r>
            <w:r>
              <w:rPr>
                <w:rFonts w:ascii="Arial" w:eastAsia="Times New Roman" w:hAnsi="Arial" w:cs="Arial"/>
                <w:i/>
                <w:iCs/>
                <w:sz w:val="18"/>
                <w:szCs w:val="18"/>
              </w:rPr>
              <w:t>***Valves must be proportional type, gate type valves prohibited</w:t>
            </w:r>
          </w:p>
        </w:tc>
      </w:tr>
      <w:tr w:rsidR="00372E0E" w14:paraId="443ECE4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CD95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F0764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9F76DD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terials used in solar and other heaters shall be nontoxic and acceptable for use with potable water.</w:t>
            </w:r>
          </w:p>
        </w:tc>
      </w:tr>
      <w:tr w:rsidR="00372E0E" w14:paraId="587B26E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87BE0C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36AA5C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18" w:space="0" w:color="auto"/>
              <w:right w:val="single" w:sz="4" w:space="0" w:color="auto"/>
            </w:tcBorders>
            <w:hideMark/>
          </w:tcPr>
          <w:p w14:paraId="2D66B6A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rs shall not prevent the attainment of the required turnover rate.</w:t>
            </w:r>
          </w:p>
        </w:tc>
      </w:tr>
      <w:tr w:rsidR="00372E0E" w14:paraId="639DB26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791134A"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372E0E" w14:paraId="3CB9E5F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3D2264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013849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7D1F53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372E0E" w14:paraId="43ED807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B85FD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29C6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347692E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372E0E" w14:paraId="6BF852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65BD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1A3BA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4C6F7C1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372E0E" w14:paraId="30D589B1"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09310E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4FBC1C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1946166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372E0E" w14:paraId="0109BA5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B1007D9"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372E0E" w14:paraId="469A22F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D3D8EE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9F9605" w14:textId="52CB55AC" w:rsidR="00372E0E" w:rsidRDefault="006705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9 &amp; 454.1.6.5.19</w:t>
            </w:r>
          </w:p>
        </w:tc>
        <w:tc>
          <w:tcPr>
            <w:tcW w:w="7563" w:type="dxa"/>
            <w:tcBorders>
              <w:top w:val="single" w:sz="18" w:space="0" w:color="auto"/>
              <w:left w:val="single" w:sz="4" w:space="0" w:color="auto"/>
              <w:bottom w:val="single" w:sz="4" w:space="0" w:color="auto"/>
              <w:right w:val="single" w:sz="4" w:space="0" w:color="auto"/>
            </w:tcBorders>
            <w:hideMark/>
          </w:tcPr>
          <w:p w14:paraId="1E4B376D" w14:textId="47643D20"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372E0E" w14:paraId="3A6FE3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3B694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4331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18D83B8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372E0E" w14:paraId="357710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6D5C0C" w14:textId="685312AA"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711D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w:t>
            </w:r>
          </w:p>
        </w:tc>
        <w:tc>
          <w:tcPr>
            <w:tcW w:w="7563" w:type="dxa"/>
            <w:tcBorders>
              <w:top w:val="single" w:sz="4" w:space="0" w:color="auto"/>
              <w:left w:val="single" w:sz="4" w:space="0" w:color="auto"/>
              <w:bottom w:val="single" w:sz="4" w:space="0" w:color="auto"/>
              <w:right w:val="single" w:sz="4" w:space="0" w:color="auto"/>
            </w:tcBorders>
            <w:hideMark/>
          </w:tcPr>
          <w:p w14:paraId="0D8EAC5D" w14:textId="26A2D4E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est kit is provided and is capable of testing for free active halogens, total or combined available chlorine, total alkalinity, calcium hardness &amp; </w:t>
            </w:r>
            <w:proofErr w:type="spellStart"/>
            <w:r>
              <w:rPr>
                <w:rFonts w:ascii="Arial" w:eastAsia="Times New Roman" w:hAnsi="Arial" w:cs="Arial"/>
                <w:sz w:val="18"/>
                <w:szCs w:val="18"/>
              </w:rPr>
              <w:t>pH.</w:t>
            </w:r>
            <w:proofErr w:type="spellEnd"/>
            <w:r>
              <w:rPr>
                <w:rFonts w:ascii="Arial" w:eastAsia="Times New Roman" w:hAnsi="Arial" w:cs="Arial"/>
                <w:sz w:val="18"/>
                <w:szCs w:val="18"/>
              </w:rPr>
              <w:t xml:space="preserve">  </w:t>
            </w:r>
            <w:r w:rsidR="001B1589">
              <w:rPr>
                <w:rFonts w:ascii="Arial" w:eastAsia="Times New Roman" w:hAnsi="Arial" w:cs="Arial"/>
                <w:b/>
                <w:sz w:val="18"/>
                <w:szCs w:val="18"/>
              </w:rPr>
              <w:t>PROVIDE APPROVED TEST KIT</w:t>
            </w:r>
          </w:p>
        </w:tc>
      </w:tr>
      <w:tr w:rsidR="00372E0E" w14:paraId="140819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217B7" w14:textId="3EC89EF2"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48E5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6436592E" w14:textId="4FCF44F0"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a cyanurate type feeder is used, a cyanuric acid test kit is provided.  </w:t>
            </w:r>
            <w:r w:rsidR="001B1589">
              <w:rPr>
                <w:rFonts w:ascii="Arial" w:eastAsia="Times New Roman" w:hAnsi="Arial" w:cs="Arial"/>
                <w:b/>
                <w:sz w:val="18"/>
                <w:szCs w:val="18"/>
              </w:rPr>
              <w:t>PROVIDE APPROVED TEST KIT</w:t>
            </w:r>
          </w:p>
        </w:tc>
      </w:tr>
      <w:tr w:rsidR="00372E0E" w14:paraId="5E5182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D72EE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B2F284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5B296696" w14:textId="28948EA0"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r w:rsidR="001B1589">
              <w:rPr>
                <w:rFonts w:ascii="Arial" w:eastAsia="Times New Roman" w:hAnsi="Arial" w:cs="Arial"/>
                <w:sz w:val="18"/>
                <w:szCs w:val="18"/>
              </w:rPr>
              <w:t xml:space="preserve"> </w:t>
            </w:r>
            <w:r w:rsidR="001B1589">
              <w:rPr>
                <w:rFonts w:ascii="Arial" w:eastAsia="Times New Roman" w:hAnsi="Arial" w:cs="Arial"/>
                <w:b/>
                <w:sz w:val="18"/>
                <w:szCs w:val="18"/>
              </w:rPr>
              <w:t>PROVIDE APPROVED TEST KIT</w:t>
            </w:r>
          </w:p>
        </w:tc>
      </w:tr>
      <w:tr w:rsidR="00372E0E" w14:paraId="541F0C2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FEB17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AB80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47A305B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372E0E" w14:paraId="3056EB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22353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F90C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2415B4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372E0E" w14:paraId="74B12F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7C2BBF3"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372E0E" w14:paraId="0F8B9E4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C703E2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90DBD1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6F1B90B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  The </w:t>
            </w: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type feeder and electrolytic chlorine generators shall be adjustable from 0 to full range.   </w:t>
            </w:r>
          </w:p>
        </w:tc>
      </w:tr>
      <w:tr w:rsidR="00372E0E" w14:paraId="5FEA82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434BD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C0D58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3ACCDA96" w14:textId="07F81CE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The feeder is capable of feeding a dosage of 6 ppm to the minimum required turnover flow rate</w:t>
            </w:r>
            <w:r w:rsidR="001B1589">
              <w:rPr>
                <w:rFonts w:ascii="Arial" w:eastAsia="Times New Roman" w:hAnsi="Arial" w:cs="Arial"/>
                <w:sz w:val="18"/>
                <w:szCs w:val="18"/>
              </w:rPr>
              <w:t xml:space="preserve"> (if solution type feeders, a 5 percent calcium hypochlorite or 10 percent</w:t>
            </w:r>
            <w:r>
              <w:rPr>
                <w:rFonts w:ascii="Arial" w:eastAsia="Times New Roman" w:hAnsi="Arial" w:cs="Arial"/>
                <w:sz w:val="18"/>
                <w:szCs w:val="18"/>
              </w:rPr>
              <w:t xml:space="preserve"> sodium hypochlorite solution).</w:t>
            </w:r>
          </w:p>
        </w:tc>
      </w:tr>
      <w:tr w:rsidR="00372E0E" w14:paraId="02367F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AEF96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1A1D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CCA269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372E0E" w14:paraId="5F586A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FCF412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04ABE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7428E43" w14:textId="6689B8E5"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s a v</w:t>
            </w:r>
            <w:r w:rsidR="001B1589">
              <w:rPr>
                <w:rFonts w:ascii="Arial" w:eastAsia="Times New Roman" w:hAnsi="Arial" w:cs="Arial"/>
                <w:sz w:val="18"/>
                <w:szCs w:val="18"/>
              </w:rPr>
              <w:t>olume equal to at least 50 percent</w:t>
            </w:r>
            <w:r w:rsidRPr="007C1E56">
              <w:rPr>
                <w:rFonts w:ascii="Arial" w:eastAsia="Times New Roman" w:hAnsi="Arial" w:cs="Arial"/>
                <w:sz w:val="18"/>
                <w:szCs w:val="18"/>
              </w:rPr>
              <w:t xml:space="preserve"> of the maximum dai</w:t>
            </w:r>
            <w:r w:rsidR="001B1589">
              <w:rPr>
                <w:rFonts w:ascii="Arial" w:eastAsia="Times New Roman" w:hAnsi="Arial" w:cs="Arial"/>
                <w:sz w:val="18"/>
                <w:szCs w:val="18"/>
              </w:rPr>
              <w:t>ly feed capacity of the</w:t>
            </w:r>
            <w:r w:rsidRPr="007C1E56">
              <w:rPr>
                <w:rFonts w:ascii="Arial" w:eastAsia="Times New Roman" w:hAnsi="Arial" w:cs="Arial"/>
                <w:sz w:val="18"/>
                <w:szCs w:val="18"/>
              </w:rPr>
              <w:t xml:space="preserv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372E0E" w14:paraId="616A6AD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E01032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7E2D19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0390B48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372E0E" w14:paraId="7ADAF6C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A92BFF5"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372E0E" w14:paraId="1CF8835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D39921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4A69B4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69FD69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372E0E" w14:paraId="0ED0218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D2D58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5675B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AEF710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pH adjustment feeders shall be positive displacement type, shall be adjustable from 0 to full range.</w:t>
            </w:r>
          </w:p>
        </w:tc>
      </w:tr>
      <w:tr w:rsidR="00372E0E" w14:paraId="234CAB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A3789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6CB7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C8896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372E0E" w14:paraId="4EC878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93D1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B9CB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DD27B1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372E0E" w14:paraId="57022CD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BC4606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7B24FD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4EACD207" w14:textId="311C31C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pH</w:t>
            </w:r>
            <w:proofErr w:type="gramEnd"/>
            <w:r w:rsidRPr="007C1E56">
              <w:rPr>
                <w:rFonts w:ascii="Arial" w:eastAsia="Times New Roman" w:hAnsi="Arial" w:cs="Arial"/>
                <w:sz w:val="18"/>
                <w:szCs w:val="18"/>
              </w:rPr>
              <w:t xml:space="preserve"> adjustment feeder:  Solution crock ha</w:t>
            </w:r>
            <w:r w:rsidR="001B1589">
              <w:rPr>
                <w:rFonts w:ascii="Arial" w:eastAsia="Times New Roman" w:hAnsi="Arial" w:cs="Arial"/>
                <w:sz w:val="18"/>
                <w:szCs w:val="18"/>
              </w:rPr>
              <w:t>s a volume equal to at least 50 percent</w:t>
            </w:r>
            <w:r w:rsidRPr="007C1E56">
              <w:rPr>
                <w:rFonts w:ascii="Arial" w:eastAsia="Times New Roman" w:hAnsi="Arial" w:cs="Arial"/>
                <w:sz w:val="18"/>
                <w:szCs w:val="18"/>
              </w:rPr>
              <w:t xml:space="preserve"> of the maximum dai</w:t>
            </w:r>
            <w:r w:rsidR="001B1589">
              <w:rPr>
                <w:rFonts w:ascii="Arial" w:eastAsia="Times New Roman" w:hAnsi="Arial" w:cs="Arial"/>
                <w:sz w:val="18"/>
                <w:szCs w:val="18"/>
              </w:rPr>
              <w:t>ly feed capacity of the</w:t>
            </w:r>
            <w:r w:rsidRPr="007C1E56">
              <w:rPr>
                <w:rFonts w:ascii="Arial" w:eastAsia="Times New Roman" w:hAnsi="Arial" w:cs="Arial"/>
                <w:sz w:val="18"/>
                <w:szCs w:val="18"/>
              </w:rPr>
              <w:t xml:space="preserve"> solution feeder. Solution crock is marked to indicate </w:t>
            </w:r>
            <w:r w:rsidRPr="007C1E56">
              <w:rPr>
                <w:rFonts w:ascii="Arial" w:eastAsia="Times New Roman" w:hAnsi="Arial" w:cs="Arial"/>
                <w:sz w:val="18"/>
                <w:szCs w:val="18"/>
              </w:rPr>
              <w:lastRenderedPageBreak/>
              <w:t>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372E0E" w14:paraId="087572F6"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7FD75B" w14:textId="77777777" w:rsidR="00372E0E" w:rsidRDefault="00372E0E" w:rsidP="00372E0E">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lastRenderedPageBreak/>
              <w:t>ULTRAVIOLET (UV) LIGHT DISINFECTANT EQUIPMENT</w:t>
            </w:r>
          </w:p>
        </w:tc>
      </w:tr>
      <w:tr w:rsidR="00372E0E" w14:paraId="14741A8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CC803F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9000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654901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465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04DB25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7FC06F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372E0E" w14:paraId="3CD172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2BA435" w14:textId="4122D26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7714D" w14:textId="2C1BB91A"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454.1.6.5.16.6 (1)</w:t>
            </w:r>
          </w:p>
        </w:tc>
        <w:tc>
          <w:tcPr>
            <w:tcW w:w="7563" w:type="dxa"/>
            <w:tcBorders>
              <w:top w:val="single" w:sz="4" w:space="0" w:color="auto"/>
              <w:left w:val="single" w:sz="4" w:space="0" w:color="auto"/>
              <w:bottom w:val="single" w:sz="4" w:space="0" w:color="auto"/>
              <w:right w:val="single" w:sz="4" w:space="0" w:color="auto"/>
            </w:tcBorders>
            <w:hideMark/>
          </w:tcPr>
          <w:p w14:paraId="6DD26DF6" w14:textId="0AB87F0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372E0E" w14:paraId="5239371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4F85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8668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709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7334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807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7AA6207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372E0E" w14:paraId="33304F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486B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7694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593762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34398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AFF36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p>
        </w:tc>
        <w:tc>
          <w:tcPr>
            <w:tcW w:w="7563" w:type="dxa"/>
            <w:tcBorders>
              <w:top w:val="single" w:sz="4" w:space="0" w:color="auto"/>
              <w:left w:val="single" w:sz="4" w:space="0" w:color="auto"/>
              <w:bottom w:val="single" w:sz="4" w:space="0" w:color="auto"/>
              <w:right w:val="single" w:sz="4" w:space="0" w:color="auto"/>
            </w:tcBorders>
            <w:hideMark/>
          </w:tcPr>
          <w:p w14:paraId="59191B11" w14:textId="527B967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V equipment shall be certified for secondary or supplemental disinfection per NSF 50-2020. </w:t>
            </w:r>
          </w:p>
        </w:tc>
      </w:tr>
      <w:tr w:rsidR="00372E0E" w14:paraId="2107FFFD" w14:textId="77777777" w:rsidTr="00913C99">
        <w:tc>
          <w:tcPr>
            <w:tcW w:w="1486" w:type="dxa"/>
            <w:tcBorders>
              <w:top w:val="single" w:sz="4" w:space="0" w:color="auto"/>
              <w:left w:val="single" w:sz="4" w:space="0" w:color="auto"/>
              <w:bottom w:val="single" w:sz="4" w:space="0" w:color="auto"/>
              <w:right w:val="single" w:sz="4" w:space="0" w:color="auto"/>
            </w:tcBorders>
          </w:tcPr>
          <w:p w14:paraId="590EA526" w14:textId="78C38AA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1E2990B" w14:textId="00AABCC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tcPr>
          <w:p w14:paraId="0D16069A" w14:textId="3117DF4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w:t>
            </w:r>
            <w:proofErr w:type="spellStart"/>
            <w:r w:rsidRPr="007C1E56">
              <w:rPr>
                <w:rFonts w:ascii="Arial" w:eastAsia="Times New Roman" w:hAnsi="Arial" w:cs="Arial"/>
                <w:sz w:val="18"/>
                <w:szCs w:val="18"/>
              </w:rPr>
              <w:t>millijoules</w:t>
            </w:r>
            <w:proofErr w:type="spellEnd"/>
            <w:r w:rsidRPr="007C1E56">
              <w:rPr>
                <w:rFonts w:ascii="Arial" w:eastAsia="Times New Roman" w:hAnsi="Arial" w:cs="Arial"/>
                <w:sz w:val="18"/>
                <w:szCs w:val="18"/>
              </w:rPr>
              <w:t xml:space="preserve"> per square cent</w:t>
            </w:r>
            <w:r>
              <w:rPr>
                <w:rFonts w:ascii="Arial" w:eastAsia="Times New Roman" w:hAnsi="Arial" w:cs="Arial"/>
                <w:sz w:val="18"/>
                <w:szCs w:val="18"/>
              </w:rPr>
              <w:t>imeter) at the end of lamp life, or conform with all other third party validation criteria in accordance with USEPA Ultraviolet Disinfectant Guidance Manual dated November 2006, publication number EPA 815-R-06-007, whenever these devices are used in high-risk pools for secondary disinfection.</w:t>
            </w:r>
          </w:p>
        </w:tc>
      </w:tr>
      <w:tr w:rsidR="00372E0E" w14:paraId="1F32B9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0BCD1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27773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93840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5237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C9041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5)</w:t>
            </w:r>
          </w:p>
        </w:tc>
        <w:tc>
          <w:tcPr>
            <w:tcW w:w="7563" w:type="dxa"/>
            <w:tcBorders>
              <w:top w:val="single" w:sz="4" w:space="0" w:color="auto"/>
              <w:left w:val="single" w:sz="4" w:space="0" w:color="auto"/>
              <w:bottom w:val="single" w:sz="4" w:space="0" w:color="auto"/>
              <w:right w:val="single" w:sz="4" w:space="0" w:color="auto"/>
            </w:tcBorders>
            <w:hideMark/>
          </w:tcPr>
          <w:p w14:paraId="59AEBA6C" w14:textId="0D496D6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V equipment shall not be located in a</w:t>
            </w:r>
            <w:r>
              <w:rPr>
                <w:rFonts w:ascii="Arial" w:eastAsia="Times New Roman" w:hAnsi="Arial" w:cs="Arial"/>
                <w:sz w:val="18"/>
                <w:szCs w:val="18"/>
              </w:rPr>
              <w:t xml:space="preserve"> </w:t>
            </w:r>
            <w:r w:rsidRPr="007C1E56">
              <w:rPr>
                <w:rFonts w:ascii="Arial" w:eastAsia="Times New Roman" w:hAnsi="Arial" w:cs="Arial"/>
                <w:sz w:val="18"/>
                <w:szCs w:val="18"/>
              </w:rPr>
              <w:t xml:space="preserve">side stream flow and shall be located to treat all water returning to the pool or water features. Any treatment chemicals shall be injected downstream of the UV equipment.  </w:t>
            </w:r>
          </w:p>
        </w:tc>
      </w:tr>
      <w:tr w:rsidR="00372E0E" w14:paraId="5FFFECF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780E848C" w14:textId="77777777" w:rsidR="00372E0E" w:rsidRPr="00AF69C4" w:rsidRDefault="00372E0E" w:rsidP="00372E0E">
            <w:pPr>
              <w:pStyle w:val="NoSpacing"/>
              <w:jc w:val="center"/>
              <w:rPr>
                <w:rFonts w:ascii="Arial" w:hAnsi="Arial" w:cs="Arial"/>
                <w:b/>
                <w:sz w:val="18"/>
                <w:szCs w:val="18"/>
              </w:rPr>
            </w:pPr>
            <w:r w:rsidRPr="00AF69C4">
              <w:rPr>
                <w:rFonts w:ascii="Arial" w:hAnsi="Arial" w:cs="Arial"/>
                <w:b/>
                <w:sz w:val="18"/>
                <w:szCs w:val="18"/>
              </w:rPr>
              <w:t>OZONE EQUIPMENT</w:t>
            </w:r>
          </w:p>
        </w:tc>
      </w:tr>
      <w:tr w:rsidR="00372E0E" w14:paraId="2D306C6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328E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855B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050F0B4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may be used for supplemental water treatment on public swimming pools subject to the conditions of this section.</w:t>
            </w:r>
          </w:p>
        </w:tc>
      </w:tr>
      <w:tr w:rsidR="00372E0E" w14:paraId="7DF8AD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BA6097" w14:textId="7796B70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83FCC" w14:textId="5C2BA122"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4.1</w:t>
            </w:r>
          </w:p>
        </w:tc>
        <w:tc>
          <w:tcPr>
            <w:tcW w:w="7563" w:type="dxa"/>
            <w:tcBorders>
              <w:top w:val="single" w:sz="4" w:space="0" w:color="auto"/>
              <w:left w:val="single" w:sz="4" w:space="0" w:color="auto"/>
              <w:bottom w:val="single" w:sz="4" w:space="0" w:color="auto"/>
              <w:right w:val="single" w:sz="4" w:space="0" w:color="auto"/>
            </w:tcBorders>
            <w:hideMark/>
          </w:tcPr>
          <w:p w14:paraId="1F543EC4" w14:textId="5227087C"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372E0E" w14:paraId="7C8B761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33984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65F29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2819B04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shall meet the NSF/ANSI Standard 50.</w:t>
            </w:r>
          </w:p>
        </w:tc>
      </w:tr>
      <w:tr w:rsidR="00372E0E" w14:paraId="550736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3D5CD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1E947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5E32919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ncentration of ozone in the return line to the pool shall not exceed 0.1 mg/L.</w:t>
            </w:r>
          </w:p>
        </w:tc>
      </w:tr>
      <w:tr w:rsidR="00372E0E" w14:paraId="0162139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5898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390D7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8C6E59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372E0E" w14:paraId="69D0D6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9663F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4F77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16161FD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372E0E" w14:paraId="69F5AC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BBBDA3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0B0420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44E3028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w:t>
            </w:r>
            <w:r>
              <w:rPr>
                <w:rFonts w:ascii="Arial" w:eastAsia="Times New Roman" w:hAnsi="Arial" w:cs="Arial"/>
                <w:sz w:val="18"/>
                <w:szCs w:val="18"/>
              </w:rPr>
              <w:lastRenderedPageBreak/>
              <w:t xml:space="preserve">ozone concentration exceeds 10 mg/L. Ozone generator installations which require the self-contained breathing apparatus shall also be provided with Draeger type detector tube equipment which is capable of detecting ozone levels of 10 mg/L and greater. </w:t>
            </w:r>
          </w:p>
          <w:p w14:paraId="53E3EC8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372E0E" w14:paraId="414A9BA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27A6B3C0" w14:textId="77777777" w:rsidR="00372E0E" w:rsidRPr="004C522E" w:rsidRDefault="00372E0E" w:rsidP="00372E0E">
            <w:pPr>
              <w:pStyle w:val="NoSpacing"/>
              <w:jc w:val="center"/>
              <w:rPr>
                <w:rFonts w:ascii="Arial" w:hAnsi="Arial" w:cs="Arial"/>
                <w:b/>
                <w:sz w:val="18"/>
                <w:szCs w:val="18"/>
              </w:rPr>
            </w:pPr>
            <w:r w:rsidRPr="004C522E">
              <w:rPr>
                <w:rFonts w:ascii="Arial" w:hAnsi="Arial" w:cs="Arial"/>
                <w:b/>
                <w:sz w:val="18"/>
                <w:szCs w:val="18"/>
              </w:rPr>
              <w:lastRenderedPageBreak/>
              <w:t>IONIZATION EQUIPMENT</w:t>
            </w:r>
          </w:p>
        </w:tc>
      </w:tr>
      <w:tr w:rsidR="00372E0E" w14:paraId="75F23D1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642136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FEF706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6FB7B6F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372E0E" w14:paraId="3AA39D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1EEA88" w14:textId="4F4CFF3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184663" w14:textId="72D6BADA"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5.1</w:t>
            </w:r>
          </w:p>
        </w:tc>
        <w:tc>
          <w:tcPr>
            <w:tcW w:w="7563" w:type="dxa"/>
            <w:tcBorders>
              <w:top w:val="single" w:sz="4" w:space="0" w:color="auto"/>
              <w:left w:val="single" w:sz="4" w:space="0" w:color="auto"/>
              <w:bottom w:val="single" w:sz="4" w:space="0" w:color="auto"/>
              <w:right w:val="single" w:sz="4" w:space="0" w:color="auto"/>
            </w:tcBorders>
            <w:hideMark/>
          </w:tcPr>
          <w:p w14:paraId="58511BC8" w14:textId="370E25B0"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372E0E" w14:paraId="1F92C63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1CADE9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EC94B2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1B54CEE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372E0E" w14:paraId="1B22F4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CCC0D31"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372E0E" w14:paraId="76C753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06167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6972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926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579816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97A16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4" w:space="0" w:color="auto"/>
              <w:left w:val="single" w:sz="4" w:space="0" w:color="auto"/>
              <w:bottom w:val="single" w:sz="4" w:space="0" w:color="auto"/>
              <w:right w:val="single" w:sz="4" w:space="0" w:color="auto"/>
            </w:tcBorders>
            <w:hideMark/>
          </w:tcPr>
          <w:p w14:paraId="6718AB2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386B388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e), Florida Administrative Code.</w:t>
            </w:r>
          </w:p>
          <w:p w14:paraId="046598A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489EC65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he unit does not interfere with the design flow rate. </w:t>
            </w:r>
          </w:p>
          <w:p w14:paraId="0E2BD8D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  The unit and the typical installation meet the requirements of the National Electrical Code. </w:t>
            </w:r>
          </w:p>
          <w:p w14:paraId="432B674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73261C8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  The unit shall meet the requirements of NSF/ANSI Standard 50. </w:t>
            </w:r>
          </w:p>
          <w:p w14:paraId="182266E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7AD2745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372E0E" w14:paraId="0E8C792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7CDD5B6"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t>ELECTRICAL *TO BE REVIEWED BY BUILDING DEPT.</w:t>
            </w:r>
          </w:p>
        </w:tc>
      </w:tr>
      <w:tr w:rsidR="00372E0E" w14:paraId="68B4AB5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3E1116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08AA99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5299934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372E0E" w14:paraId="7B2DA01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61E158C"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372E0E" w14:paraId="6BDB4FC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20641C9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BA91B7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618FFC9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w:t>
            </w:r>
            <w:r>
              <w:rPr>
                <w:rFonts w:ascii="Arial" w:eastAsia="Times New Roman" w:hAnsi="Arial" w:cs="Arial"/>
                <w:sz w:val="18"/>
                <w:szCs w:val="18"/>
                <w:highlight w:val="lightGray"/>
              </w:rPr>
              <w:lastRenderedPageBreak/>
              <w:t xml:space="preserve">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57907456"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p>
    <w:p w14:paraId="5BCBE893" w14:textId="135F3B22" w:rsidR="00913C99" w:rsidRDefault="00913C99" w:rsidP="00913C99">
      <w:pPr>
        <w:rPr>
          <w:rFonts w:ascii="Arial" w:eastAsia="Times New Roman" w:hAnsi="Arial" w:cs="Arial"/>
          <w:sz w:val="18"/>
          <w:szCs w:val="18"/>
        </w:rPr>
      </w:pPr>
    </w:p>
    <w:p w14:paraId="476C4E02" w14:textId="77777777" w:rsidR="004C522E" w:rsidRDefault="004C522E" w:rsidP="00913C99">
      <w:pPr>
        <w:rPr>
          <w:rFonts w:ascii="Arial" w:eastAsia="Times New Roman" w:hAnsi="Arial" w:cs="Arial"/>
          <w:sz w:val="18"/>
          <w:szCs w:val="18"/>
        </w:rPr>
      </w:pPr>
    </w:p>
    <w:p w14:paraId="21AF5340" w14:textId="77777777" w:rsidR="001B1589" w:rsidRDefault="001B1589" w:rsidP="00913C99">
      <w:pPr>
        <w:rPr>
          <w:rFonts w:ascii="Arial" w:eastAsia="Times New Roman" w:hAnsi="Arial" w:cs="Arial"/>
          <w:sz w:val="18"/>
          <w:szCs w:val="18"/>
        </w:rPr>
      </w:pPr>
    </w:p>
    <w:p w14:paraId="5E19868E" w14:textId="77777777" w:rsidR="001B1589" w:rsidRDefault="001B1589" w:rsidP="00913C99">
      <w:pPr>
        <w:rPr>
          <w:rFonts w:ascii="Arial" w:eastAsia="Times New Roman" w:hAnsi="Arial" w:cs="Arial"/>
          <w:sz w:val="18"/>
          <w:szCs w:val="18"/>
        </w:rPr>
      </w:pPr>
    </w:p>
    <w:p w14:paraId="144BDA4B" w14:textId="77777777" w:rsidR="001B1589" w:rsidRDefault="001B1589" w:rsidP="00913C99">
      <w:pPr>
        <w:rPr>
          <w:rFonts w:ascii="Arial" w:eastAsia="Times New Roman" w:hAnsi="Arial" w:cs="Arial"/>
          <w:sz w:val="18"/>
          <w:szCs w:val="18"/>
        </w:rPr>
      </w:pPr>
    </w:p>
    <w:p w14:paraId="3D022785" w14:textId="77777777" w:rsidR="001B1589" w:rsidRDefault="001B1589" w:rsidP="00913C99">
      <w:pPr>
        <w:rPr>
          <w:rFonts w:ascii="Arial" w:eastAsia="Times New Roman" w:hAnsi="Arial" w:cs="Arial"/>
          <w:sz w:val="18"/>
          <w:szCs w:val="18"/>
        </w:rPr>
      </w:pPr>
    </w:p>
    <w:p w14:paraId="16B2DC9B" w14:textId="77777777" w:rsidR="001B1589" w:rsidRDefault="001B1589" w:rsidP="00913C99">
      <w:pPr>
        <w:rPr>
          <w:rFonts w:ascii="Arial" w:eastAsia="Times New Roman" w:hAnsi="Arial" w:cs="Arial"/>
          <w:sz w:val="18"/>
          <w:szCs w:val="18"/>
        </w:rPr>
      </w:pPr>
    </w:p>
    <w:p w14:paraId="66C5DE21" w14:textId="77777777" w:rsidR="001B1589" w:rsidRDefault="001B1589" w:rsidP="00913C99">
      <w:pPr>
        <w:rPr>
          <w:rFonts w:ascii="Arial" w:eastAsia="Times New Roman" w:hAnsi="Arial" w:cs="Arial"/>
          <w:sz w:val="18"/>
          <w:szCs w:val="18"/>
        </w:rPr>
      </w:pPr>
    </w:p>
    <w:p w14:paraId="4FE77E31" w14:textId="77777777" w:rsidR="001B1589" w:rsidRDefault="001B1589" w:rsidP="00913C99">
      <w:pPr>
        <w:rPr>
          <w:rFonts w:ascii="Arial" w:eastAsia="Times New Roman" w:hAnsi="Arial" w:cs="Arial"/>
          <w:sz w:val="18"/>
          <w:szCs w:val="18"/>
        </w:rPr>
      </w:pPr>
    </w:p>
    <w:p w14:paraId="7EE0EE58" w14:textId="77777777" w:rsidR="001B1589" w:rsidRDefault="001B1589" w:rsidP="00913C99">
      <w:pPr>
        <w:rPr>
          <w:rFonts w:ascii="Arial" w:eastAsia="Times New Roman" w:hAnsi="Arial" w:cs="Arial"/>
          <w:sz w:val="18"/>
          <w:szCs w:val="18"/>
        </w:rPr>
      </w:pPr>
    </w:p>
    <w:p w14:paraId="1624B04A" w14:textId="77777777" w:rsidR="001B1589" w:rsidRDefault="001B1589" w:rsidP="00913C99">
      <w:pPr>
        <w:rPr>
          <w:rFonts w:ascii="Arial" w:eastAsia="Times New Roman" w:hAnsi="Arial" w:cs="Arial"/>
          <w:sz w:val="18"/>
          <w:szCs w:val="18"/>
        </w:rPr>
      </w:pPr>
    </w:p>
    <w:p w14:paraId="188BC65A" w14:textId="77777777" w:rsidR="001B1589" w:rsidRDefault="001B1589" w:rsidP="00913C99">
      <w:pPr>
        <w:rPr>
          <w:rFonts w:ascii="Arial" w:eastAsia="Times New Roman" w:hAnsi="Arial" w:cs="Arial"/>
          <w:sz w:val="18"/>
          <w:szCs w:val="18"/>
        </w:rPr>
      </w:pPr>
    </w:p>
    <w:p w14:paraId="45451867" w14:textId="77777777" w:rsidR="001B1589" w:rsidRDefault="001B1589" w:rsidP="00913C99">
      <w:pPr>
        <w:rPr>
          <w:rFonts w:ascii="Arial" w:eastAsia="Times New Roman" w:hAnsi="Arial" w:cs="Arial"/>
          <w:sz w:val="18"/>
          <w:szCs w:val="18"/>
        </w:rPr>
      </w:pPr>
    </w:p>
    <w:p w14:paraId="06C5F99E" w14:textId="77777777" w:rsidR="001B1589" w:rsidRDefault="001B1589" w:rsidP="00913C99">
      <w:pPr>
        <w:rPr>
          <w:rFonts w:ascii="Arial" w:eastAsia="Times New Roman" w:hAnsi="Arial" w:cs="Arial"/>
          <w:sz w:val="18"/>
          <w:szCs w:val="18"/>
        </w:rPr>
      </w:pPr>
    </w:p>
    <w:p w14:paraId="7405DFD6" w14:textId="77777777" w:rsidR="001B1589" w:rsidRDefault="001B1589" w:rsidP="00913C99">
      <w:pPr>
        <w:rPr>
          <w:rFonts w:ascii="Arial" w:eastAsia="Times New Roman" w:hAnsi="Arial" w:cs="Arial"/>
          <w:sz w:val="18"/>
          <w:szCs w:val="18"/>
        </w:rPr>
      </w:pPr>
    </w:p>
    <w:p w14:paraId="206912D9" w14:textId="77777777" w:rsidR="001B1589" w:rsidRDefault="001B1589" w:rsidP="00913C99">
      <w:pPr>
        <w:rPr>
          <w:rFonts w:ascii="Arial" w:eastAsia="Times New Roman" w:hAnsi="Arial" w:cs="Arial"/>
          <w:sz w:val="18"/>
          <w:szCs w:val="18"/>
        </w:rPr>
      </w:pPr>
    </w:p>
    <w:p w14:paraId="7A04DD47" w14:textId="77777777" w:rsidR="001B1589" w:rsidRDefault="001B1589" w:rsidP="00913C99">
      <w:pPr>
        <w:rPr>
          <w:rFonts w:ascii="Arial" w:eastAsia="Times New Roman" w:hAnsi="Arial" w:cs="Arial"/>
          <w:sz w:val="18"/>
          <w:szCs w:val="18"/>
        </w:rPr>
      </w:pPr>
    </w:p>
    <w:p w14:paraId="27A9F3D1" w14:textId="77777777" w:rsidR="001B1589" w:rsidRDefault="001B1589" w:rsidP="00913C99">
      <w:pPr>
        <w:rPr>
          <w:rFonts w:ascii="Arial" w:eastAsia="Times New Roman" w:hAnsi="Arial" w:cs="Arial"/>
          <w:sz w:val="18"/>
          <w:szCs w:val="18"/>
        </w:rPr>
      </w:pPr>
    </w:p>
    <w:p w14:paraId="3DFB58B1" w14:textId="77777777" w:rsidR="001B1589" w:rsidRDefault="001B1589" w:rsidP="00913C99">
      <w:pPr>
        <w:rPr>
          <w:rFonts w:ascii="Arial" w:eastAsia="Times New Roman" w:hAnsi="Arial" w:cs="Arial"/>
          <w:sz w:val="18"/>
          <w:szCs w:val="18"/>
        </w:rPr>
      </w:pPr>
    </w:p>
    <w:p w14:paraId="6E8647E1" w14:textId="77777777" w:rsidR="001B1589" w:rsidRDefault="001B1589" w:rsidP="00913C99">
      <w:pPr>
        <w:rPr>
          <w:rFonts w:ascii="Arial" w:eastAsia="Times New Roman" w:hAnsi="Arial" w:cs="Arial"/>
          <w:sz w:val="18"/>
          <w:szCs w:val="18"/>
        </w:rPr>
      </w:pPr>
    </w:p>
    <w:p w14:paraId="30806AD1" w14:textId="77777777" w:rsidR="001B1589" w:rsidRDefault="001B1589" w:rsidP="00913C99">
      <w:pPr>
        <w:rPr>
          <w:rFonts w:ascii="Arial" w:eastAsia="Times New Roman" w:hAnsi="Arial" w:cs="Arial"/>
          <w:sz w:val="18"/>
          <w:szCs w:val="18"/>
        </w:rPr>
      </w:pPr>
    </w:p>
    <w:p w14:paraId="20F98795" w14:textId="77777777" w:rsidR="004C522E" w:rsidRDefault="004C522E" w:rsidP="00913C99">
      <w:pPr>
        <w:rPr>
          <w:rFonts w:ascii="Arial" w:eastAsia="Times New Roman" w:hAnsi="Arial" w:cs="Arial"/>
          <w:sz w:val="18"/>
          <w:szCs w:val="18"/>
        </w:rPr>
      </w:pPr>
    </w:p>
    <w:p w14:paraId="3ECB3109" w14:textId="565602BF" w:rsidR="004C522E" w:rsidRPr="000728D3" w:rsidRDefault="004C522E" w:rsidP="004C522E">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lastRenderedPageBreak/>
        <w:t>Appendix A</w:t>
      </w:r>
    </w:p>
    <w:p w14:paraId="1425037C" w14:textId="77777777" w:rsidR="004C522E" w:rsidRDefault="004C522E" w:rsidP="004C522E">
      <w:pPr>
        <w:pStyle w:val="BodyText"/>
        <w:jc w:val="center"/>
        <w:rPr>
          <w:b/>
          <w:bCs/>
          <w:sz w:val="20"/>
          <w:szCs w:val="20"/>
          <w:u w:val="single"/>
        </w:rPr>
      </w:pPr>
      <w:r w:rsidRPr="007C1E56">
        <w:rPr>
          <w:b/>
          <w:bCs/>
          <w:sz w:val="20"/>
          <w:szCs w:val="20"/>
          <w:u w:val="single"/>
        </w:rPr>
        <w:t>STEPS REQUIRED TO DETERMINE CODE COMPLIANCE</w:t>
      </w:r>
    </w:p>
    <w:p w14:paraId="6B035E06" w14:textId="77777777" w:rsidR="004C522E" w:rsidRPr="007C1E56" w:rsidRDefault="004C522E" w:rsidP="004C522E">
      <w:pPr>
        <w:pStyle w:val="BodyText"/>
        <w:jc w:val="center"/>
        <w:rPr>
          <w:b/>
          <w:bCs/>
          <w:sz w:val="20"/>
          <w:szCs w:val="20"/>
          <w:u w:val="single"/>
        </w:rPr>
      </w:pPr>
    </w:p>
    <w:p w14:paraId="7B3AEBEF" w14:textId="77777777" w:rsidR="004C522E" w:rsidRDefault="004C522E" w:rsidP="004C522E">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w:t>
      </w:r>
      <w:proofErr w:type="spellStart"/>
      <w:r w:rsidRPr="00673657">
        <w:rPr>
          <w:sz w:val="20"/>
          <w:szCs w:val="20"/>
        </w:rPr>
        <w:t>sq.ft</w:t>
      </w:r>
      <w:proofErr w:type="spellEnd"/>
      <w:r w:rsidRPr="00673657">
        <w:rPr>
          <w:sz w:val="20"/>
          <w:szCs w:val="20"/>
        </w:rPr>
        <w:t xml:space="preserve">. surface area and 1.0gpm per unit) or Non-Transient (minimum 4.5 </w:t>
      </w:r>
      <w:proofErr w:type="spellStart"/>
      <w:r w:rsidRPr="00673657">
        <w:rPr>
          <w:sz w:val="20"/>
          <w:szCs w:val="20"/>
        </w:rPr>
        <w:t>sq.ft</w:t>
      </w:r>
      <w:proofErr w:type="spellEnd"/>
      <w:r w:rsidRPr="00673657">
        <w:rPr>
          <w:sz w:val="20"/>
          <w:szCs w:val="20"/>
        </w:rPr>
        <w:t xml:space="preserve">. surface area and 0.75gpm per unit) </w:t>
      </w:r>
    </w:p>
    <w:p w14:paraId="1E7A356C" w14:textId="77777777" w:rsidR="004C522E" w:rsidRPr="00673657" w:rsidRDefault="004C522E" w:rsidP="004C522E">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516044FA" w14:textId="77777777" w:rsidR="004C522E" w:rsidRPr="00673657" w:rsidRDefault="004C522E" w:rsidP="004C522E">
      <w:pPr>
        <w:pStyle w:val="BodyText"/>
        <w:ind w:left="180"/>
        <w:rPr>
          <w:sz w:val="20"/>
          <w:szCs w:val="20"/>
        </w:rPr>
      </w:pPr>
    </w:p>
    <w:p w14:paraId="7543155E" w14:textId="77777777" w:rsidR="004C522E" w:rsidRPr="007C1E56" w:rsidRDefault="004C522E" w:rsidP="004C522E">
      <w:pPr>
        <w:pStyle w:val="BodyText"/>
        <w:jc w:val="center"/>
        <w:rPr>
          <w:rFonts w:eastAsia="Times New Roman"/>
          <w:b/>
          <w:bCs/>
          <w:sz w:val="20"/>
          <w:szCs w:val="20"/>
          <w:u w:val="single"/>
        </w:rPr>
      </w:pPr>
      <w:r w:rsidRPr="007C1E56">
        <w:rPr>
          <w:b/>
          <w:bCs/>
          <w:sz w:val="20"/>
          <w:szCs w:val="20"/>
          <w:u w:val="single"/>
        </w:rPr>
        <w:t>EXAMPLES</w:t>
      </w:r>
    </w:p>
    <w:p w14:paraId="29979C3A" w14:textId="77777777" w:rsidR="004C522E" w:rsidRPr="000728D3" w:rsidRDefault="004C522E" w:rsidP="004C522E">
      <w:pPr>
        <w:pStyle w:val="BodyText"/>
        <w:rPr>
          <w:b/>
          <w:sz w:val="20"/>
          <w:szCs w:val="20"/>
        </w:rPr>
      </w:pPr>
      <w:r w:rsidRPr="000728D3">
        <w:rPr>
          <w:b/>
          <w:sz w:val="20"/>
          <w:szCs w:val="20"/>
          <w:u w:val="single"/>
        </w:rPr>
        <w:t>Transient Pool with 200 Living Units</w:t>
      </w:r>
      <w:r w:rsidRPr="000728D3">
        <w:rPr>
          <w:b/>
          <w:sz w:val="20"/>
          <w:szCs w:val="20"/>
        </w:rPr>
        <w:t xml:space="preserve"> </w:t>
      </w:r>
    </w:p>
    <w:p w14:paraId="38513842" w14:textId="77777777" w:rsidR="004C522E" w:rsidRDefault="004C522E" w:rsidP="004C522E">
      <w:pPr>
        <w:pStyle w:val="BodyText"/>
        <w:rPr>
          <w:sz w:val="20"/>
          <w:szCs w:val="20"/>
        </w:rPr>
      </w:pPr>
    </w:p>
    <w:p w14:paraId="1EE817FE" w14:textId="77777777" w:rsidR="004C522E" w:rsidRDefault="004C522E" w:rsidP="004C522E">
      <w:pPr>
        <w:pStyle w:val="BodyText"/>
        <w:rPr>
          <w:sz w:val="20"/>
          <w:szCs w:val="20"/>
        </w:rPr>
      </w:pPr>
      <w:r>
        <w:rPr>
          <w:sz w:val="20"/>
          <w:szCs w:val="20"/>
        </w:rPr>
        <w:t xml:space="preserve">Living Units x 6sq.ft. = 1,20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48ED20D9" w14:textId="77777777" w:rsidR="004C522E" w:rsidRDefault="004C522E" w:rsidP="004C522E">
      <w:pPr>
        <w:pStyle w:val="BodyText"/>
        <w:rPr>
          <w:sz w:val="20"/>
          <w:szCs w:val="20"/>
        </w:rPr>
      </w:pPr>
      <w:r>
        <w:rPr>
          <w:sz w:val="20"/>
          <w:szCs w:val="20"/>
        </w:rPr>
        <w:t>Living Units x 1.0gpm = 200gpm minimum design flow required.</w:t>
      </w:r>
    </w:p>
    <w:p w14:paraId="4C11F9CD" w14:textId="77777777" w:rsidR="004C522E" w:rsidRDefault="004C522E" w:rsidP="004C522E">
      <w:pPr>
        <w:pStyle w:val="BodyText"/>
        <w:rPr>
          <w:sz w:val="20"/>
          <w:szCs w:val="20"/>
        </w:rPr>
      </w:pPr>
      <w:r>
        <w:rPr>
          <w:sz w:val="20"/>
          <w:szCs w:val="20"/>
        </w:rPr>
        <w:t>Pool/s must meet both criteria.</w:t>
      </w:r>
    </w:p>
    <w:p w14:paraId="68A9068F" w14:textId="77777777" w:rsidR="004C522E" w:rsidRDefault="004C522E" w:rsidP="004C522E">
      <w:pPr>
        <w:pStyle w:val="BodyText"/>
        <w:rPr>
          <w:sz w:val="20"/>
          <w:szCs w:val="20"/>
        </w:rPr>
      </w:pPr>
    </w:p>
    <w:p w14:paraId="376D9B07" w14:textId="77777777" w:rsidR="004C522E" w:rsidRDefault="004C522E" w:rsidP="004C522E">
      <w:pPr>
        <w:pStyle w:val="BodyText"/>
        <w:rPr>
          <w:sz w:val="20"/>
          <w:szCs w:val="20"/>
        </w:rPr>
      </w:pPr>
      <w:r>
        <w:rPr>
          <w:sz w:val="20"/>
          <w:szCs w:val="20"/>
        </w:rPr>
        <w:t>200gpm ÷ 5 = 40 bathers</w:t>
      </w:r>
    </w:p>
    <w:p w14:paraId="02E137C9" w14:textId="77777777" w:rsidR="004C522E" w:rsidRDefault="004C522E" w:rsidP="004C522E">
      <w:pPr>
        <w:pStyle w:val="BodyText"/>
        <w:rPr>
          <w:sz w:val="20"/>
          <w:szCs w:val="20"/>
        </w:rPr>
      </w:pPr>
    </w:p>
    <w:p w14:paraId="1525BE23" w14:textId="77777777" w:rsidR="004C522E" w:rsidRPr="000728D3" w:rsidRDefault="004C522E" w:rsidP="004C522E">
      <w:pPr>
        <w:pStyle w:val="BodyText"/>
        <w:rPr>
          <w:b/>
          <w:sz w:val="20"/>
          <w:szCs w:val="20"/>
          <w:u w:val="single"/>
        </w:rPr>
      </w:pPr>
      <w:r w:rsidRPr="000728D3">
        <w:rPr>
          <w:b/>
          <w:sz w:val="20"/>
          <w:szCs w:val="20"/>
          <w:u w:val="single"/>
        </w:rPr>
        <w:t>Non-Transient Pool with 117 Living Units</w:t>
      </w:r>
    </w:p>
    <w:p w14:paraId="63FC0D52" w14:textId="77777777" w:rsidR="004C522E" w:rsidRDefault="004C522E" w:rsidP="004C522E">
      <w:pPr>
        <w:pStyle w:val="BodyText"/>
        <w:rPr>
          <w:sz w:val="20"/>
          <w:szCs w:val="20"/>
          <w:u w:val="single"/>
        </w:rPr>
      </w:pPr>
    </w:p>
    <w:p w14:paraId="5797F401" w14:textId="77777777" w:rsidR="004C522E" w:rsidRDefault="004C522E" w:rsidP="004C522E">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7B78B5CF" w14:textId="77777777" w:rsidR="004C522E" w:rsidRDefault="004C522E" w:rsidP="004C522E">
      <w:pPr>
        <w:pStyle w:val="BodyText"/>
        <w:rPr>
          <w:sz w:val="20"/>
          <w:szCs w:val="20"/>
        </w:rPr>
      </w:pPr>
      <w:r>
        <w:rPr>
          <w:sz w:val="20"/>
          <w:szCs w:val="20"/>
        </w:rPr>
        <w:t>Living Units x 0.75gpm = 87.75gpm minimum design flow required (rounded up to 88gpm)</w:t>
      </w:r>
    </w:p>
    <w:p w14:paraId="60E3B22B" w14:textId="77777777" w:rsidR="004C522E" w:rsidRDefault="004C522E" w:rsidP="004C522E">
      <w:pPr>
        <w:pStyle w:val="BodyText"/>
        <w:rPr>
          <w:sz w:val="20"/>
          <w:szCs w:val="20"/>
          <w:u w:val="single"/>
        </w:rPr>
      </w:pPr>
      <w:r>
        <w:rPr>
          <w:sz w:val="20"/>
          <w:szCs w:val="20"/>
        </w:rPr>
        <w:t>88gpm ÷ 5 = 17.60 bathers (rounded up to 18 bathers and 90gpm minimum flow)</w:t>
      </w:r>
    </w:p>
    <w:p w14:paraId="1A371216" w14:textId="77777777" w:rsidR="004C522E" w:rsidRDefault="004C522E" w:rsidP="004C522E">
      <w:pPr>
        <w:pStyle w:val="BodyText"/>
        <w:rPr>
          <w:sz w:val="20"/>
          <w:szCs w:val="20"/>
        </w:rPr>
      </w:pPr>
      <w:r>
        <w:rPr>
          <w:sz w:val="20"/>
          <w:szCs w:val="20"/>
        </w:rPr>
        <w:t>Pool/s must meet both criteria</w:t>
      </w:r>
    </w:p>
    <w:p w14:paraId="4DBD9023" w14:textId="77777777" w:rsidR="004C522E" w:rsidRPr="007C1E56" w:rsidRDefault="004C522E" w:rsidP="004C522E">
      <w:pPr>
        <w:pStyle w:val="BodyText"/>
        <w:rPr>
          <w:sz w:val="10"/>
          <w:szCs w:val="10"/>
        </w:rPr>
      </w:pPr>
    </w:p>
    <w:p w14:paraId="7C4F66C1" w14:textId="77777777" w:rsidR="004C522E" w:rsidRDefault="004C522E" w:rsidP="004C522E">
      <w:pPr>
        <w:pStyle w:val="BodyText"/>
        <w:rPr>
          <w:i/>
          <w:sz w:val="20"/>
          <w:szCs w:val="20"/>
        </w:rPr>
      </w:pPr>
      <w:r w:rsidRPr="007C1E56">
        <w:rPr>
          <w:i/>
          <w:sz w:val="20"/>
          <w:szCs w:val="20"/>
        </w:rPr>
        <w:t xml:space="preserve">If a facility decides to have a pool, spa and IWF the sizing can be split between all three bodies of water. </w:t>
      </w:r>
    </w:p>
    <w:p w14:paraId="0D25E45D" w14:textId="77777777" w:rsidR="004C522E" w:rsidRPr="007C1E56" w:rsidRDefault="004C522E" w:rsidP="004C522E">
      <w:pPr>
        <w:pStyle w:val="BodyText"/>
        <w:rPr>
          <w:i/>
          <w:sz w:val="10"/>
          <w:szCs w:val="10"/>
        </w:rPr>
      </w:pPr>
    </w:p>
    <w:p w14:paraId="01B68D25" w14:textId="77777777" w:rsidR="004C522E" w:rsidRPr="000728D3" w:rsidRDefault="004C522E" w:rsidP="004C522E">
      <w:pPr>
        <w:pStyle w:val="BodyText"/>
        <w:rPr>
          <w:b/>
          <w:sz w:val="20"/>
          <w:szCs w:val="20"/>
          <w:u w:val="single"/>
        </w:rPr>
      </w:pPr>
      <w:r w:rsidRPr="000728D3">
        <w:rPr>
          <w:b/>
          <w:sz w:val="20"/>
          <w:szCs w:val="20"/>
          <w:u w:val="single"/>
        </w:rPr>
        <w:t>Multi-feature Transient Facility with 462 living units</w:t>
      </w:r>
    </w:p>
    <w:p w14:paraId="5351713F" w14:textId="77777777" w:rsidR="004C522E" w:rsidRDefault="004C522E" w:rsidP="004C522E">
      <w:pPr>
        <w:pStyle w:val="BodyText"/>
        <w:rPr>
          <w:sz w:val="20"/>
          <w:szCs w:val="20"/>
          <w:u w:val="single"/>
        </w:rPr>
      </w:pPr>
    </w:p>
    <w:p w14:paraId="76726F8D" w14:textId="77777777" w:rsidR="004C522E" w:rsidRDefault="004C522E" w:rsidP="004C522E">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1F2E7A1F" w14:textId="77777777" w:rsidR="004C522E" w:rsidRDefault="004C522E" w:rsidP="004C522E">
      <w:pPr>
        <w:pStyle w:val="BodyText"/>
        <w:rPr>
          <w:sz w:val="20"/>
          <w:szCs w:val="20"/>
        </w:rPr>
      </w:pPr>
      <w:r>
        <w:rPr>
          <w:sz w:val="20"/>
          <w:szCs w:val="20"/>
        </w:rPr>
        <w:t>Living Units x 1.0gpm = 462gpm minimum design flow required.</w:t>
      </w:r>
    </w:p>
    <w:p w14:paraId="550FC184" w14:textId="77777777" w:rsidR="004C522E" w:rsidRPr="008F7435" w:rsidRDefault="004C522E" w:rsidP="004C522E">
      <w:pPr>
        <w:pStyle w:val="BodyText"/>
        <w:rPr>
          <w:sz w:val="20"/>
          <w:szCs w:val="20"/>
          <w:u w:val="single"/>
        </w:rPr>
      </w:pPr>
      <w:r>
        <w:rPr>
          <w:sz w:val="20"/>
          <w:szCs w:val="20"/>
        </w:rPr>
        <w:t>462gpm ÷ 5 = 92.40 bathers (rounded up to 93 bathers and 465gpm minimum flow)</w:t>
      </w:r>
    </w:p>
    <w:p w14:paraId="587FBF04" w14:textId="77777777" w:rsidR="004C522E" w:rsidRPr="003D1755" w:rsidRDefault="004C522E" w:rsidP="004C522E">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37CFE308" w14:textId="77777777" w:rsidR="004C522E" w:rsidRDefault="004C522E" w:rsidP="004C522E">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3D4576EF" w14:textId="77777777" w:rsidR="004C522E" w:rsidRDefault="004C522E" w:rsidP="004C522E">
      <w:pPr>
        <w:pStyle w:val="BodyText"/>
        <w:rPr>
          <w:sz w:val="20"/>
          <w:szCs w:val="20"/>
        </w:rPr>
      </w:pPr>
      <w:r>
        <w:rPr>
          <w:sz w:val="20"/>
          <w:szCs w:val="20"/>
        </w:rPr>
        <w:t>Bathers = 56</w:t>
      </w:r>
    </w:p>
    <w:p w14:paraId="2CF07E2D" w14:textId="77777777" w:rsidR="004C522E" w:rsidRDefault="004C522E" w:rsidP="004C522E">
      <w:pPr>
        <w:pStyle w:val="BodyText"/>
        <w:rPr>
          <w:sz w:val="20"/>
          <w:szCs w:val="20"/>
        </w:rPr>
      </w:pPr>
      <w:r>
        <w:rPr>
          <w:sz w:val="20"/>
          <w:szCs w:val="20"/>
        </w:rPr>
        <w:t>Potential flow = 280gpm</w:t>
      </w:r>
    </w:p>
    <w:p w14:paraId="2125458A" w14:textId="77777777" w:rsidR="004C522E" w:rsidRPr="003D1755" w:rsidRDefault="004C522E" w:rsidP="004C522E">
      <w:pPr>
        <w:pStyle w:val="BodyText"/>
        <w:rPr>
          <w:b/>
          <w:sz w:val="20"/>
          <w:szCs w:val="20"/>
        </w:rPr>
      </w:pPr>
      <w:r w:rsidRPr="003D1755">
        <w:rPr>
          <w:b/>
          <w:sz w:val="20"/>
          <w:szCs w:val="20"/>
        </w:rPr>
        <w:t>Spa</w:t>
      </w:r>
    </w:p>
    <w:p w14:paraId="2DE973A9" w14:textId="77777777" w:rsidR="004C522E" w:rsidRDefault="004C522E" w:rsidP="004C522E">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7006DA88" w14:textId="77777777" w:rsidR="004C522E" w:rsidRDefault="004C522E" w:rsidP="004C522E">
      <w:pPr>
        <w:pStyle w:val="BodyText"/>
        <w:rPr>
          <w:sz w:val="20"/>
          <w:szCs w:val="20"/>
        </w:rPr>
      </w:pPr>
      <w:r>
        <w:rPr>
          <w:sz w:val="20"/>
          <w:szCs w:val="20"/>
        </w:rPr>
        <w:t>Bathers = 12</w:t>
      </w:r>
    </w:p>
    <w:p w14:paraId="51FA7FD4" w14:textId="77777777" w:rsidR="004C522E" w:rsidRDefault="004C522E" w:rsidP="004C522E">
      <w:pPr>
        <w:pStyle w:val="BodyText"/>
        <w:rPr>
          <w:sz w:val="20"/>
          <w:szCs w:val="20"/>
        </w:rPr>
      </w:pPr>
      <w:r>
        <w:rPr>
          <w:sz w:val="20"/>
          <w:szCs w:val="20"/>
        </w:rPr>
        <w:t xml:space="preserve">Minimum flow = 60gpm </w:t>
      </w:r>
    </w:p>
    <w:p w14:paraId="1206BB90" w14:textId="77777777" w:rsidR="004C522E" w:rsidRPr="003D1755" w:rsidRDefault="004C522E" w:rsidP="004C522E">
      <w:pPr>
        <w:pStyle w:val="BodyText"/>
        <w:rPr>
          <w:b/>
          <w:sz w:val="20"/>
          <w:szCs w:val="20"/>
        </w:rPr>
      </w:pPr>
      <w:r w:rsidRPr="003D1755">
        <w:rPr>
          <w:b/>
          <w:sz w:val="20"/>
          <w:szCs w:val="20"/>
        </w:rPr>
        <w:t>Interactive Water Feature</w:t>
      </w:r>
    </w:p>
    <w:p w14:paraId="27564B18" w14:textId="77777777" w:rsidR="004C522E" w:rsidRDefault="004C522E" w:rsidP="004C522E">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348BB202" w14:textId="77777777" w:rsidR="004C522E" w:rsidRDefault="004C522E" w:rsidP="004C522E">
      <w:pPr>
        <w:pStyle w:val="BodyText"/>
        <w:rPr>
          <w:sz w:val="20"/>
          <w:szCs w:val="20"/>
        </w:rPr>
      </w:pPr>
      <w:r>
        <w:rPr>
          <w:sz w:val="20"/>
          <w:szCs w:val="20"/>
        </w:rPr>
        <w:t>Bathers = 25</w:t>
      </w:r>
    </w:p>
    <w:p w14:paraId="6E38CBD8" w14:textId="77777777" w:rsidR="004C522E" w:rsidRPr="00E54322" w:rsidRDefault="004C522E" w:rsidP="004C522E">
      <w:pPr>
        <w:pStyle w:val="BodyText"/>
        <w:rPr>
          <w:sz w:val="20"/>
          <w:szCs w:val="20"/>
        </w:rPr>
      </w:pPr>
      <w:r>
        <w:rPr>
          <w:sz w:val="20"/>
          <w:szCs w:val="20"/>
        </w:rPr>
        <w:t>Potential flow = 125gpm</w:t>
      </w:r>
    </w:p>
    <w:p w14:paraId="13F10480" w14:textId="77777777" w:rsidR="004C522E" w:rsidRDefault="004C522E" w:rsidP="004C522E">
      <w:pPr>
        <w:pStyle w:val="BodyText"/>
        <w:rPr>
          <w:sz w:val="20"/>
          <w:szCs w:val="20"/>
        </w:rPr>
      </w:pPr>
    </w:p>
    <w:p w14:paraId="20464CB0" w14:textId="77777777" w:rsidR="004C522E" w:rsidRPr="000728D3" w:rsidRDefault="004C522E" w:rsidP="004C522E">
      <w:pPr>
        <w:pStyle w:val="BodyText"/>
        <w:rPr>
          <w:b/>
          <w:sz w:val="20"/>
          <w:szCs w:val="20"/>
          <w:u w:val="single"/>
        </w:rPr>
      </w:pPr>
      <w:r w:rsidRPr="000728D3">
        <w:rPr>
          <w:b/>
          <w:sz w:val="20"/>
          <w:szCs w:val="20"/>
          <w:u w:val="single"/>
        </w:rPr>
        <w:t>Multi-feature Non-Transient Facility with 462 living units</w:t>
      </w:r>
    </w:p>
    <w:p w14:paraId="43F8B987" w14:textId="77777777" w:rsidR="004C522E" w:rsidRDefault="004C522E" w:rsidP="004C522E">
      <w:pPr>
        <w:pStyle w:val="BodyText"/>
        <w:rPr>
          <w:sz w:val="20"/>
          <w:szCs w:val="20"/>
          <w:u w:val="single"/>
        </w:rPr>
      </w:pPr>
    </w:p>
    <w:p w14:paraId="37F255B9" w14:textId="77777777" w:rsidR="004C522E" w:rsidRDefault="004C522E" w:rsidP="004C522E">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66CF6056" w14:textId="77777777" w:rsidR="004C522E" w:rsidRDefault="004C522E" w:rsidP="004C522E">
      <w:pPr>
        <w:pStyle w:val="BodyText"/>
        <w:rPr>
          <w:sz w:val="20"/>
          <w:szCs w:val="20"/>
        </w:rPr>
      </w:pPr>
      <w:r>
        <w:rPr>
          <w:sz w:val="20"/>
          <w:szCs w:val="20"/>
        </w:rPr>
        <w:t>Living Units x 0.75gpm = 346.5gpm minimum design flow required.</w:t>
      </w:r>
    </w:p>
    <w:p w14:paraId="3CAFC40B" w14:textId="77777777" w:rsidR="004C522E" w:rsidRDefault="004C522E" w:rsidP="004C522E">
      <w:pPr>
        <w:pStyle w:val="BodyText"/>
        <w:rPr>
          <w:sz w:val="20"/>
          <w:szCs w:val="20"/>
        </w:rPr>
      </w:pPr>
      <w:r>
        <w:rPr>
          <w:sz w:val="20"/>
          <w:szCs w:val="20"/>
        </w:rPr>
        <w:t>347gpm ÷ 5 = 69.40 bathers (rounded up to 70 bathers and 350gpm minimum flow)</w:t>
      </w:r>
    </w:p>
    <w:p w14:paraId="3E00BD0D" w14:textId="77777777" w:rsidR="004C522E" w:rsidRDefault="004C522E" w:rsidP="004C522E">
      <w:pPr>
        <w:pStyle w:val="BodyText"/>
        <w:rPr>
          <w:sz w:val="20"/>
          <w:szCs w:val="20"/>
        </w:rPr>
      </w:pPr>
    </w:p>
    <w:p w14:paraId="3D617A82" w14:textId="77777777" w:rsidR="004C522E" w:rsidRPr="003D1755" w:rsidRDefault="004C522E" w:rsidP="004C522E">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5FA59E72" w14:textId="77777777" w:rsidR="004C522E" w:rsidRDefault="004C522E" w:rsidP="004C522E">
      <w:pPr>
        <w:pStyle w:val="BodyText"/>
        <w:rPr>
          <w:sz w:val="20"/>
          <w:szCs w:val="20"/>
        </w:rPr>
      </w:pPr>
      <w:r>
        <w:rPr>
          <w:sz w:val="20"/>
          <w:szCs w:val="20"/>
        </w:rPr>
        <w:t>Surface area = 1,507</w:t>
      </w:r>
      <w:r w:rsidRPr="00E54322">
        <w:rPr>
          <w:sz w:val="20"/>
          <w:szCs w:val="20"/>
        </w:rPr>
        <w:t xml:space="preserve"> </w:t>
      </w:r>
      <w:proofErr w:type="spellStart"/>
      <w:r w:rsidRPr="00E54322">
        <w:rPr>
          <w:sz w:val="20"/>
          <w:szCs w:val="20"/>
        </w:rPr>
        <w:t>sq.ft</w:t>
      </w:r>
      <w:proofErr w:type="spellEnd"/>
      <w:r w:rsidRPr="00E54322">
        <w:rPr>
          <w:sz w:val="20"/>
          <w:szCs w:val="20"/>
        </w:rPr>
        <w:t>.</w:t>
      </w:r>
    </w:p>
    <w:p w14:paraId="6FBC77B8" w14:textId="77777777" w:rsidR="004C522E" w:rsidRDefault="004C522E" w:rsidP="004C522E">
      <w:pPr>
        <w:pStyle w:val="BodyText"/>
        <w:rPr>
          <w:sz w:val="20"/>
          <w:szCs w:val="20"/>
        </w:rPr>
      </w:pPr>
      <w:r>
        <w:rPr>
          <w:sz w:val="20"/>
          <w:szCs w:val="20"/>
        </w:rPr>
        <w:t>Bathers = 33</w:t>
      </w:r>
    </w:p>
    <w:p w14:paraId="2C49B4CC" w14:textId="77777777" w:rsidR="004C522E" w:rsidRDefault="004C522E" w:rsidP="004C522E">
      <w:pPr>
        <w:pStyle w:val="BodyText"/>
        <w:rPr>
          <w:sz w:val="20"/>
          <w:szCs w:val="20"/>
        </w:rPr>
      </w:pPr>
      <w:r>
        <w:rPr>
          <w:sz w:val="20"/>
          <w:szCs w:val="20"/>
        </w:rPr>
        <w:t>Potential flow = 165gpm</w:t>
      </w:r>
    </w:p>
    <w:p w14:paraId="22A9BFC4" w14:textId="77777777" w:rsidR="004C522E" w:rsidRPr="003D1755" w:rsidRDefault="004C522E" w:rsidP="004C522E">
      <w:pPr>
        <w:pStyle w:val="BodyText"/>
        <w:rPr>
          <w:b/>
          <w:sz w:val="20"/>
          <w:szCs w:val="20"/>
        </w:rPr>
      </w:pPr>
      <w:r w:rsidRPr="003D1755">
        <w:rPr>
          <w:b/>
          <w:sz w:val="20"/>
          <w:szCs w:val="20"/>
        </w:rPr>
        <w:t>Spa</w:t>
      </w:r>
    </w:p>
    <w:p w14:paraId="652E8AE2" w14:textId="77777777" w:rsidR="004C522E" w:rsidRDefault="004C522E" w:rsidP="004C522E">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4592E149" w14:textId="77777777" w:rsidR="004C522E" w:rsidRDefault="004C522E" w:rsidP="004C522E">
      <w:pPr>
        <w:pStyle w:val="BodyText"/>
        <w:rPr>
          <w:sz w:val="20"/>
          <w:szCs w:val="20"/>
        </w:rPr>
      </w:pPr>
      <w:r>
        <w:rPr>
          <w:sz w:val="20"/>
          <w:szCs w:val="20"/>
        </w:rPr>
        <w:t>Bathers = 12</w:t>
      </w:r>
    </w:p>
    <w:p w14:paraId="2ED9778D" w14:textId="77777777" w:rsidR="004C522E" w:rsidRDefault="004C522E" w:rsidP="004C522E">
      <w:pPr>
        <w:pStyle w:val="BodyText"/>
        <w:rPr>
          <w:sz w:val="20"/>
          <w:szCs w:val="20"/>
        </w:rPr>
      </w:pPr>
      <w:r>
        <w:rPr>
          <w:sz w:val="20"/>
          <w:szCs w:val="20"/>
        </w:rPr>
        <w:t xml:space="preserve">Minimum flow = 60gpm </w:t>
      </w:r>
    </w:p>
    <w:p w14:paraId="67CC2161" w14:textId="77777777" w:rsidR="004C522E" w:rsidRPr="003D1755" w:rsidRDefault="004C522E" w:rsidP="004C522E">
      <w:pPr>
        <w:pStyle w:val="BodyText"/>
        <w:rPr>
          <w:b/>
          <w:sz w:val="20"/>
          <w:szCs w:val="20"/>
        </w:rPr>
      </w:pPr>
      <w:r w:rsidRPr="003D1755">
        <w:rPr>
          <w:b/>
          <w:sz w:val="20"/>
          <w:szCs w:val="20"/>
        </w:rPr>
        <w:t>Interactive Water Feature</w:t>
      </w:r>
    </w:p>
    <w:p w14:paraId="1D29792E" w14:textId="77777777" w:rsidR="004C522E" w:rsidRDefault="004C522E" w:rsidP="004C522E">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78269D76" w14:textId="0CDAB1DB" w:rsidR="004C522E" w:rsidRDefault="004C522E" w:rsidP="004C522E">
      <w:pPr>
        <w:pStyle w:val="BodyText"/>
        <w:rPr>
          <w:rFonts w:eastAsia="Times New Roman"/>
          <w:sz w:val="18"/>
          <w:szCs w:val="18"/>
        </w:rPr>
      </w:pPr>
      <w:r>
        <w:rPr>
          <w:sz w:val="20"/>
          <w:szCs w:val="20"/>
        </w:rPr>
        <w:t>Bathers = 25   Potential flow = 125gpm</w:t>
      </w:r>
    </w:p>
    <w:sectPr w:rsidR="004C522E" w:rsidSect="004C522E">
      <w:headerReference w:type="default" r:id="rId11"/>
      <w:footerReference w:type="default" r:id="rId12"/>
      <w:headerReference w:type="first" r:id="rId13"/>
      <w:pgSz w:w="12240" w:h="15840"/>
      <w:pgMar w:top="432" w:right="720" w:bottom="173" w:left="720"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4EEBE4" w14:textId="77777777" w:rsidR="00B255C3" w:rsidRDefault="00B255C3" w:rsidP="00EE4618">
      <w:pPr>
        <w:spacing w:before="0"/>
      </w:pPr>
      <w:r>
        <w:separator/>
      </w:r>
    </w:p>
  </w:endnote>
  <w:endnote w:type="continuationSeparator" w:id="0">
    <w:p w14:paraId="59629EA6" w14:textId="77777777" w:rsidR="00B255C3" w:rsidRDefault="00B255C3"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4447833"/>
      <w:docPartObj>
        <w:docPartGallery w:val="Page Numbers (Bottom of Page)"/>
        <w:docPartUnique/>
      </w:docPartObj>
    </w:sdtPr>
    <w:sdtEndPr>
      <w:rPr>
        <w:noProof/>
      </w:rPr>
    </w:sdtEndPr>
    <w:sdtContent>
      <w:p w14:paraId="0848CA9B" w14:textId="16A0A15B" w:rsidR="0067050E" w:rsidRDefault="0067050E">
        <w:pPr>
          <w:pStyle w:val="Footer"/>
          <w:jc w:val="center"/>
        </w:pPr>
        <w:r>
          <w:fldChar w:fldCharType="begin"/>
        </w:r>
        <w:r>
          <w:instrText xml:space="preserve"> PAGE   \* MERGEFORMAT </w:instrText>
        </w:r>
        <w:r>
          <w:fldChar w:fldCharType="separate"/>
        </w:r>
        <w:r w:rsidR="00785526">
          <w:rPr>
            <w:noProof/>
          </w:rPr>
          <w:t>19</w:t>
        </w:r>
        <w:r>
          <w:rPr>
            <w:noProof/>
          </w:rPr>
          <w:fldChar w:fldCharType="end"/>
        </w:r>
      </w:p>
    </w:sdtContent>
  </w:sdt>
  <w:p w14:paraId="0848CA9C" w14:textId="77777777" w:rsidR="0067050E" w:rsidRDefault="006705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4FB1EA" w14:textId="77777777" w:rsidR="00B255C3" w:rsidRDefault="00B255C3" w:rsidP="00EE4618">
      <w:pPr>
        <w:spacing w:before="0"/>
      </w:pPr>
      <w:r>
        <w:separator/>
      </w:r>
    </w:p>
  </w:footnote>
  <w:footnote w:type="continuationSeparator" w:id="0">
    <w:p w14:paraId="2F64DC6D" w14:textId="77777777" w:rsidR="00B255C3" w:rsidRDefault="00B255C3" w:rsidP="00EE4618">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6" w14:textId="77777777" w:rsidR="0067050E" w:rsidRPr="0010268F" w:rsidRDefault="0067050E" w:rsidP="00A5787E">
    <w:pPr>
      <w:tabs>
        <w:tab w:val="left" w:pos="3060"/>
        <w:tab w:val="left" w:pos="8370"/>
      </w:tabs>
      <w:spacing w:before="0" w:beforeAutospacing="0"/>
      <w:rPr>
        <w:rFonts w:ascii="Arial" w:eastAsia="Times New Roman" w:hAnsi="Arial" w:cs="Arial"/>
        <w:b/>
        <w:sz w:val="18"/>
        <w:szCs w:val="18"/>
      </w:rPr>
    </w:pPr>
  </w:p>
  <w:p w14:paraId="463AC8AC" w14:textId="1C8933B4" w:rsidR="0067050E" w:rsidRPr="00332AB4" w:rsidRDefault="0067050E" w:rsidP="00785526">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WADING &amp; WATER ACTIVITY POOLS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785526">
      <w:rPr>
        <w:rFonts w:ascii="Arial" w:eastAsia="Times New Roman" w:hAnsi="Arial" w:cs="Arial"/>
        <w:b/>
        <w:sz w:val="18"/>
        <w:szCs w:val="18"/>
      </w:rPr>
      <w:t xml:space="preserve"> (REVISED MAY 1, 2024)</w:t>
    </w:r>
  </w:p>
  <w:tbl>
    <w:tblPr>
      <w:tblStyle w:val="TableGrid"/>
      <w:tblW w:w="0" w:type="auto"/>
      <w:tblLook w:val="04A0" w:firstRow="1" w:lastRow="0" w:firstColumn="1" w:lastColumn="0" w:noHBand="0" w:noVBand="1"/>
    </w:tblPr>
    <w:tblGrid>
      <w:gridCol w:w="895"/>
      <w:gridCol w:w="6930"/>
      <w:gridCol w:w="1170"/>
      <w:gridCol w:w="1795"/>
    </w:tblGrid>
    <w:tr w:rsidR="0067050E" w:rsidRPr="0010268F" w14:paraId="0848CA99" w14:textId="77777777" w:rsidTr="00B971DC">
      <w:tc>
        <w:tcPr>
          <w:tcW w:w="895" w:type="dxa"/>
        </w:tcPr>
        <w:p w14:paraId="15E187D9" w14:textId="77777777" w:rsidR="0067050E" w:rsidRPr="0010268F" w:rsidRDefault="0067050E"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389605C7" w:rsidR="0067050E" w:rsidRPr="0010268F" w:rsidRDefault="0067050E"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67050E" w:rsidRPr="0010268F" w:rsidRDefault="0067050E"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191E0DEB" w:rsidR="0067050E" w:rsidRPr="0010268F" w:rsidRDefault="0067050E"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785526">
            <w:rPr>
              <w:rFonts w:ascii="Arial" w:eastAsia="Times New Roman" w:hAnsi="Arial" w:cs="Arial"/>
              <w:b/>
              <w:noProof/>
              <w:sz w:val="18"/>
              <w:szCs w:val="18"/>
            </w:rPr>
            <w:t>4/29/2024</w:t>
          </w:r>
          <w:r>
            <w:rPr>
              <w:rFonts w:ascii="Arial" w:eastAsia="Times New Roman" w:hAnsi="Arial" w:cs="Arial"/>
              <w:b/>
              <w:sz w:val="18"/>
              <w:szCs w:val="18"/>
            </w:rPr>
            <w:fldChar w:fldCharType="end"/>
          </w:r>
        </w:p>
      </w:tc>
    </w:tr>
  </w:tbl>
  <w:p w14:paraId="0848CA9A" w14:textId="77777777" w:rsidR="0067050E" w:rsidRPr="00DF484E" w:rsidRDefault="0067050E"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D" w14:textId="77777777" w:rsidR="0067050E" w:rsidRPr="00EE4618" w:rsidRDefault="0067050E" w:rsidP="00D715BD">
    <w:pPr>
      <w:spacing w:before="0" w:beforeAutospacing="0" w:line="204" w:lineRule="auto"/>
      <w:jc w:val="center"/>
      <w:rPr>
        <w:rFonts w:ascii="Arial" w:eastAsia="Times New Roman" w:hAnsi="Arial" w:cs="Arial"/>
        <w:b/>
        <w:sz w:val="18"/>
        <w:szCs w:val="18"/>
      </w:rPr>
    </w:pPr>
  </w:p>
  <w:p w14:paraId="0848CAAE" w14:textId="75ECE7E5" w:rsidR="0067050E" w:rsidRPr="00332AB4" w:rsidRDefault="0067050E" w:rsidP="00785526">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WADING &amp; WATER ACTIVITY POOLS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785526">
      <w:rPr>
        <w:rFonts w:ascii="Arial" w:eastAsia="Times New Roman" w:hAnsi="Arial" w:cs="Arial"/>
        <w:b/>
        <w:sz w:val="18"/>
        <w:szCs w:val="18"/>
      </w:rPr>
      <w:t xml:space="preserve"> (REVISED MAY 1</w:t>
    </w:r>
    <w:proofErr w:type="gramStart"/>
    <w:r w:rsidR="00785526">
      <w:rPr>
        <w:rFonts w:ascii="Arial" w:eastAsia="Times New Roman" w:hAnsi="Arial" w:cs="Arial"/>
        <w:b/>
        <w:sz w:val="18"/>
        <w:szCs w:val="18"/>
      </w:rPr>
      <w:t>,2024</w:t>
    </w:r>
    <w:proofErr w:type="gramEnd"/>
    <w:r w:rsidR="00785526">
      <w:rPr>
        <w:rFonts w:ascii="Arial" w:eastAsia="Times New Roman" w:hAnsi="Arial" w:cs="Arial"/>
        <w:b/>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93575C"/>
    <w:multiLevelType w:val="hybridMultilevel"/>
    <w:tmpl w:val="E92825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sLQwMTUwMjMyNbVU0lEKTi0uzszPAykwrAUAo2iL6SwAAAA="/>
  </w:docVars>
  <w:rsids>
    <w:rsidRoot w:val="00EE4618"/>
    <w:rsid w:val="00000A30"/>
    <w:rsid w:val="000076CA"/>
    <w:rsid w:val="00026382"/>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B3713"/>
    <w:rsid w:val="000B4093"/>
    <w:rsid w:val="000C186A"/>
    <w:rsid w:val="000C6C07"/>
    <w:rsid w:val="000C6FD5"/>
    <w:rsid w:val="000C7648"/>
    <w:rsid w:val="000D39BA"/>
    <w:rsid w:val="000F120C"/>
    <w:rsid w:val="000F415E"/>
    <w:rsid w:val="000F519B"/>
    <w:rsid w:val="000F78E4"/>
    <w:rsid w:val="0010268F"/>
    <w:rsid w:val="0011193C"/>
    <w:rsid w:val="00131A59"/>
    <w:rsid w:val="0014392E"/>
    <w:rsid w:val="00152595"/>
    <w:rsid w:val="001542CA"/>
    <w:rsid w:val="0016007E"/>
    <w:rsid w:val="00170CF8"/>
    <w:rsid w:val="00170EFB"/>
    <w:rsid w:val="0017482F"/>
    <w:rsid w:val="0017496A"/>
    <w:rsid w:val="00186879"/>
    <w:rsid w:val="001947AA"/>
    <w:rsid w:val="001950AA"/>
    <w:rsid w:val="001A5D90"/>
    <w:rsid w:val="001B11BA"/>
    <w:rsid w:val="001B1589"/>
    <w:rsid w:val="001B725B"/>
    <w:rsid w:val="001D2970"/>
    <w:rsid w:val="001D66A6"/>
    <w:rsid w:val="001F00B1"/>
    <w:rsid w:val="001F0C72"/>
    <w:rsid w:val="0021019A"/>
    <w:rsid w:val="00213620"/>
    <w:rsid w:val="002141F7"/>
    <w:rsid w:val="00260D47"/>
    <w:rsid w:val="00261A61"/>
    <w:rsid w:val="0026297A"/>
    <w:rsid w:val="00272DAE"/>
    <w:rsid w:val="00275D27"/>
    <w:rsid w:val="0027777E"/>
    <w:rsid w:val="00284153"/>
    <w:rsid w:val="002841D2"/>
    <w:rsid w:val="00284EF5"/>
    <w:rsid w:val="0029696E"/>
    <w:rsid w:val="002A6A45"/>
    <w:rsid w:val="002C13CA"/>
    <w:rsid w:val="002C2751"/>
    <w:rsid w:val="002E2658"/>
    <w:rsid w:val="002E5144"/>
    <w:rsid w:val="002E6AFC"/>
    <w:rsid w:val="002F604F"/>
    <w:rsid w:val="0031021B"/>
    <w:rsid w:val="00316661"/>
    <w:rsid w:val="0031791F"/>
    <w:rsid w:val="00327A7C"/>
    <w:rsid w:val="00330B61"/>
    <w:rsid w:val="00332AB4"/>
    <w:rsid w:val="0034591E"/>
    <w:rsid w:val="00350AFC"/>
    <w:rsid w:val="00352DB5"/>
    <w:rsid w:val="00357285"/>
    <w:rsid w:val="003706EC"/>
    <w:rsid w:val="00372E0E"/>
    <w:rsid w:val="00385480"/>
    <w:rsid w:val="0038599A"/>
    <w:rsid w:val="0039614F"/>
    <w:rsid w:val="003A376F"/>
    <w:rsid w:val="003B779C"/>
    <w:rsid w:val="003C5457"/>
    <w:rsid w:val="003C7A9C"/>
    <w:rsid w:val="003D0BCC"/>
    <w:rsid w:val="003F00DB"/>
    <w:rsid w:val="003F3107"/>
    <w:rsid w:val="003F5101"/>
    <w:rsid w:val="0040016A"/>
    <w:rsid w:val="00410F83"/>
    <w:rsid w:val="00423DDF"/>
    <w:rsid w:val="00425698"/>
    <w:rsid w:val="00444BEB"/>
    <w:rsid w:val="00445A0B"/>
    <w:rsid w:val="00452598"/>
    <w:rsid w:val="0045758E"/>
    <w:rsid w:val="00457E25"/>
    <w:rsid w:val="00460181"/>
    <w:rsid w:val="00463751"/>
    <w:rsid w:val="00463F00"/>
    <w:rsid w:val="0047055A"/>
    <w:rsid w:val="0049240F"/>
    <w:rsid w:val="0049676B"/>
    <w:rsid w:val="004A01A0"/>
    <w:rsid w:val="004A169A"/>
    <w:rsid w:val="004A17AB"/>
    <w:rsid w:val="004B08EB"/>
    <w:rsid w:val="004B6FB2"/>
    <w:rsid w:val="004C0907"/>
    <w:rsid w:val="004C2542"/>
    <w:rsid w:val="004C522E"/>
    <w:rsid w:val="004F68E7"/>
    <w:rsid w:val="004F7F63"/>
    <w:rsid w:val="0051419B"/>
    <w:rsid w:val="00522FA5"/>
    <w:rsid w:val="00536477"/>
    <w:rsid w:val="005548B2"/>
    <w:rsid w:val="00557529"/>
    <w:rsid w:val="005707FC"/>
    <w:rsid w:val="00572CFD"/>
    <w:rsid w:val="0057701F"/>
    <w:rsid w:val="00582BE1"/>
    <w:rsid w:val="00593806"/>
    <w:rsid w:val="00597DF3"/>
    <w:rsid w:val="005A2F1D"/>
    <w:rsid w:val="005B6397"/>
    <w:rsid w:val="005B65FD"/>
    <w:rsid w:val="005D0546"/>
    <w:rsid w:val="005E360B"/>
    <w:rsid w:val="005E4866"/>
    <w:rsid w:val="005E6110"/>
    <w:rsid w:val="005F36F8"/>
    <w:rsid w:val="005F6F9A"/>
    <w:rsid w:val="00605618"/>
    <w:rsid w:val="00620B13"/>
    <w:rsid w:val="00620C61"/>
    <w:rsid w:val="00622736"/>
    <w:rsid w:val="006401C9"/>
    <w:rsid w:val="006626A4"/>
    <w:rsid w:val="0067050E"/>
    <w:rsid w:val="006724D4"/>
    <w:rsid w:val="00673D2D"/>
    <w:rsid w:val="00694298"/>
    <w:rsid w:val="006961B7"/>
    <w:rsid w:val="006967A6"/>
    <w:rsid w:val="00696CC9"/>
    <w:rsid w:val="006A429F"/>
    <w:rsid w:val="006B1D5B"/>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85526"/>
    <w:rsid w:val="00793515"/>
    <w:rsid w:val="007B4F4A"/>
    <w:rsid w:val="007B58FF"/>
    <w:rsid w:val="007B74B5"/>
    <w:rsid w:val="007C1E56"/>
    <w:rsid w:val="007C30C6"/>
    <w:rsid w:val="007C397F"/>
    <w:rsid w:val="007C68F6"/>
    <w:rsid w:val="007F16D0"/>
    <w:rsid w:val="007F1730"/>
    <w:rsid w:val="007F5215"/>
    <w:rsid w:val="007F54C8"/>
    <w:rsid w:val="00801746"/>
    <w:rsid w:val="00804C3A"/>
    <w:rsid w:val="00805601"/>
    <w:rsid w:val="00807A5A"/>
    <w:rsid w:val="00812F42"/>
    <w:rsid w:val="008170A1"/>
    <w:rsid w:val="008455CA"/>
    <w:rsid w:val="00850EAE"/>
    <w:rsid w:val="00856E0C"/>
    <w:rsid w:val="00874D8F"/>
    <w:rsid w:val="00875598"/>
    <w:rsid w:val="00882783"/>
    <w:rsid w:val="008A543E"/>
    <w:rsid w:val="008A63A2"/>
    <w:rsid w:val="008A7E30"/>
    <w:rsid w:val="008A7F7E"/>
    <w:rsid w:val="008C5AA5"/>
    <w:rsid w:val="008E08D4"/>
    <w:rsid w:val="008E698E"/>
    <w:rsid w:val="008F38AA"/>
    <w:rsid w:val="00904414"/>
    <w:rsid w:val="00912637"/>
    <w:rsid w:val="00913C99"/>
    <w:rsid w:val="009330D2"/>
    <w:rsid w:val="00940FFA"/>
    <w:rsid w:val="00945879"/>
    <w:rsid w:val="0095356B"/>
    <w:rsid w:val="0098420F"/>
    <w:rsid w:val="00997AB1"/>
    <w:rsid w:val="009A2756"/>
    <w:rsid w:val="009B568C"/>
    <w:rsid w:val="009D56B2"/>
    <w:rsid w:val="009D5744"/>
    <w:rsid w:val="009E323E"/>
    <w:rsid w:val="009F34F2"/>
    <w:rsid w:val="009F3CF6"/>
    <w:rsid w:val="009F7DD8"/>
    <w:rsid w:val="00A06E82"/>
    <w:rsid w:val="00A15B0C"/>
    <w:rsid w:val="00A15DD0"/>
    <w:rsid w:val="00A15FDA"/>
    <w:rsid w:val="00A2074A"/>
    <w:rsid w:val="00A20E4B"/>
    <w:rsid w:val="00A253C5"/>
    <w:rsid w:val="00A30563"/>
    <w:rsid w:val="00A31CD4"/>
    <w:rsid w:val="00A44258"/>
    <w:rsid w:val="00A47415"/>
    <w:rsid w:val="00A5787E"/>
    <w:rsid w:val="00A57EC1"/>
    <w:rsid w:val="00A62F38"/>
    <w:rsid w:val="00A659B2"/>
    <w:rsid w:val="00A66F5D"/>
    <w:rsid w:val="00A67ED4"/>
    <w:rsid w:val="00A97CEA"/>
    <w:rsid w:val="00AA6FC3"/>
    <w:rsid w:val="00AA7227"/>
    <w:rsid w:val="00AB6877"/>
    <w:rsid w:val="00AC1172"/>
    <w:rsid w:val="00AE2CA7"/>
    <w:rsid w:val="00AF19BD"/>
    <w:rsid w:val="00AF69C4"/>
    <w:rsid w:val="00B03B98"/>
    <w:rsid w:val="00B131B1"/>
    <w:rsid w:val="00B255C3"/>
    <w:rsid w:val="00B36287"/>
    <w:rsid w:val="00B421E6"/>
    <w:rsid w:val="00B53AA5"/>
    <w:rsid w:val="00B56E97"/>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3399"/>
    <w:rsid w:val="00BD3C7A"/>
    <w:rsid w:val="00BD7B32"/>
    <w:rsid w:val="00BE160F"/>
    <w:rsid w:val="00BE561F"/>
    <w:rsid w:val="00C11CFF"/>
    <w:rsid w:val="00C11D1E"/>
    <w:rsid w:val="00C1533C"/>
    <w:rsid w:val="00C20B0A"/>
    <w:rsid w:val="00C33E09"/>
    <w:rsid w:val="00C36638"/>
    <w:rsid w:val="00C41AD2"/>
    <w:rsid w:val="00C4790D"/>
    <w:rsid w:val="00C50EA7"/>
    <w:rsid w:val="00C52D30"/>
    <w:rsid w:val="00C66102"/>
    <w:rsid w:val="00C67137"/>
    <w:rsid w:val="00C736B4"/>
    <w:rsid w:val="00C910CB"/>
    <w:rsid w:val="00CB2832"/>
    <w:rsid w:val="00CB3FB5"/>
    <w:rsid w:val="00CC6CE1"/>
    <w:rsid w:val="00CE3A5B"/>
    <w:rsid w:val="00CE48DC"/>
    <w:rsid w:val="00CF5D52"/>
    <w:rsid w:val="00D0344E"/>
    <w:rsid w:val="00D05B45"/>
    <w:rsid w:val="00D20291"/>
    <w:rsid w:val="00D23A16"/>
    <w:rsid w:val="00D30706"/>
    <w:rsid w:val="00D307E5"/>
    <w:rsid w:val="00D30C34"/>
    <w:rsid w:val="00D44AE6"/>
    <w:rsid w:val="00D553C2"/>
    <w:rsid w:val="00D57F61"/>
    <w:rsid w:val="00D6057F"/>
    <w:rsid w:val="00D64A22"/>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15509"/>
    <w:rsid w:val="00E21B53"/>
    <w:rsid w:val="00E267CD"/>
    <w:rsid w:val="00E2691E"/>
    <w:rsid w:val="00E311A5"/>
    <w:rsid w:val="00E341D9"/>
    <w:rsid w:val="00E46E2E"/>
    <w:rsid w:val="00E52BFD"/>
    <w:rsid w:val="00E5760E"/>
    <w:rsid w:val="00E61579"/>
    <w:rsid w:val="00E61830"/>
    <w:rsid w:val="00E67D89"/>
    <w:rsid w:val="00EA035A"/>
    <w:rsid w:val="00EA04C8"/>
    <w:rsid w:val="00EA15ED"/>
    <w:rsid w:val="00EA4E1B"/>
    <w:rsid w:val="00EA5BB9"/>
    <w:rsid w:val="00EB1798"/>
    <w:rsid w:val="00EB220A"/>
    <w:rsid w:val="00EC2592"/>
    <w:rsid w:val="00EC5BBB"/>
    <w:rsid w:val="00ED5481"/>
    <w:rsid w:val="00ED71BB"/>
    <w:rsid w:val="00EE4618"/>
    <w:rsid w:val="00EE760A"/>
    <w:rsid w:val="00EF1B8E"/>
    <w:rsid w:val="00F03406"/>
    <w:rsid w:val="00F07A21"/>
    <w:rsid w:val="00F146C6"/>
    <w:rsid w:val="00F15515"/>
    <w:rsid w:val="00F20646"/>
    <w:rsid w:val="00F253C2"/>
    <w:rsid w:val="00F27268"/>
    <w:rsid w:val="00F42A1B"/>
    <w:rsid w:val="00F42EC7"/>
    <w:rsid w:val="00F44ABD"/>
    <w:rsid w:val="00F54CF5"/>
    <w:rsid w:val="00F62BD6"/>
    <w:rsid w:val="00F643FA"/>
    <w:rsid w:val="00F6565B"/>
    <w:rsid w:val="00F73AFB"/>
    <w:rsid w:val="00F85030"/>
    <w:rsid w:val="00F97A46"/>
    <w:rsid w:val="00FA2EB2"/>
    <w:rsid w:val="00FB04FB"/>
    <w:rsid w:val="00FB29E2"/>
    <w:rsid w:val="00FB42F8"/>
    <w:rsid w:val="00FC1C99"/>
    <w:rsid w:val="00FC2BFF"/>
    <w:rsid w:val="00FD0575"/>
    <w:rsid w:val="00FD0EDE"/>
    <w:rsid w:val="00FD503D"/>
    <w:rsid w:val="00FD5083"/>
    <w:rsid w:val="00FE7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62228213">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2.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4.xml><?xml version="1.0" encoding="utf-8"?>
<ds:datastoreItem xmlns:ds="http://schemas.openxmlformats.org/officeDocument/2006/customXml" ds:itemID="{98687741-676E-4E3A-8B7D-7185225A6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010</Words>
  <Characters>68463</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Terry Marsh</cp:lastModifiedBy>
  <cp:revision>6</cp:revision>
  <cp:lastPrinted>2016-10-19T16:35:00Z</cp:lastPrinted>
  <dcterms:created xsi:type="dcterms:W3CDTF">2024-04-28T17:33:00Z</dcterms:created>
  <dcterms:modified xsi:type="dcterms:W3CDTF">2024-04-2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